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8.jpg" ContentType="image/jpeg"/>
  <Override PartName="/word/media/rId42.jpg" ContentType="image/jpeg"/>
  <Override PartName="/word/media/rId46.jpg" ContentType="image/jpeg"/>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ương</w:t>
      </w:r>
      <w:r>
        <w:t xml:space="preserve"> </w:t>
      </w:r>
      <w:r>
        <w:t xml:space="preserve">Rơi</w:t>
      </w:r>
      <w:r>
        <w:t xml:space="preserve"> </w:t>
      </w:r>
      <w:r>
        <w:t xml:space="preserve">Quỳ</w:t>
      </w:r>
      <w:r>
        <w:t xml:space="preserve"> </w:t>
      </w:r>
      <w:r>
        <w:t xml:space="preserve">Tẫn</w:t>
      </w:r>
      <w:r>
        <w:t xml:space="preserve"> </w:t>
      </w:r>
      <w:r>
        <w:t xml:space="preserve">(Đồng</w:t>
      </w:r>
      <w:r>
        <w:t xml:space="preserve"> </w:t>
      </w:r>
      <w:r>
        <w:t xml:space="preserve">Nhân</w:t>
      </w:r>
      <w:r>
        <w:t xml:space="preserve"> </w:t>
      </w:r>
      <w:r>
        <w:t xml:space="preserve">Tiên</w:t>
      </w:r>
      <w:r>
        <w:t xml:space="preserve"> </w:t>
      </w:r>
      <w:r>
        <w:t xml:space="preserve">T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ương-rơi-quỳ-tẫn-đồng-nhân-tiên-tam"/>
      <w:bookmarkEnd w:id="21"/>
      <w:r>
        <w:t xml:space="preserve">Dương Rơi Quỳ Tẫn (Đồng Nhân Tiên Ta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thanh thủy văn, huynh muội luyếnNhân vật chính: Long Dương – Long QuỳĐộ dài:30 chươngEdit: Hiên Viên Dạ Nguyệt (Thượng Quan Thiên Quỳ) + Thượng Quan Y Hương + Thượng Quan Thanh ThanhBeta:Hiên Viên Dạ NguyệtViết Tiên Kiếm đồng nhân, nhìn đề mục liền đoán được là ai, ta liền không cần nhiều lời, cũng chỉ là viết về kiếp trước của người nàyÁch, không nói nhiều, muốn xem  mời vào.</w:t>
            </w:r>
            <w:r>
              <w:br w:type="textWrapping"/>
            </w:r>
          </w:p>
        </w:tc>
      </w:tr>
    </w:tbl>
    <w:p>
      <w:pPr>
        <w:pStyle w:val="Compact"/>
      </w:pPr>
      <w:r>
        <w:br w:type="textWrapping"/>
      </w:r>
      <w:r>
        <w:br w:type="textWrapping"/>
      </w:r>
      <w:r>
        <w:rPr>
          <w:i/>
        </w:rPr>
        <w:t xml:space="preserve">Đọc và tải ebook truyện tại: http://truyenclub.com/duong-roi-quy-tan-dong-nhan-tien-tam</w:t>
      </w:r>
      <w:r>
        <w:br w:type="textWrapping"/>
      </w:r>
    </w:p>
    <w:p>
      <w:pPr>
        <w:pStyle w:val="BodyText"/>
      </w:pPr>
      <w:r>
        <w:br w:type="textWrapping"/>
      </w:r>
      <w:r>
        <w:br w:type="textWrapping"/>
      </w:r>
    </w:p>
    <w:p>
      <w:pPr>
        <w:pStyle w:val="Heading2"/>
      </w:pPr>
      <w:bookmarkStart w:id="22" w:name="chương-1-hai-nước-ngưng-chiến"/>
      <w:bookmarkEnd w:id="22"/>
      <w:r>
        <w:t xml:space="preserve">1. Chương 1: Hai Nước Ngưng Chiến</w:t>
      </w:r>
    </w:p>
    <w:p>
      <w:pPr>
        <w:pStyle w:val="Compact"/>
      </w:pPr>
      <w:r>
        <w:br w:type="textWrapping"/>
      </w:r>
      <w:r>
        <w:br w:type="textWrapping"/>
      </w:r>
      <w:r>
        <w:t xml:space="preserve">“Đông —— đông —— đông ——” tiếng trống trận lần thứ ba vang lên, hai nước rốt cuộc bắt đầu một cuộc chiến tranh mới. Một vị quốc vương trênđứng ở nơi cao nhất của chiếc chiến xa nhìn xuống, vừa xem cuộc chiến, vừa thưởng thức rượu ngon trong tay, không chút ý tứ chỉ huy chiến tranh nào, giống như là đang nhìn một cuộc ca múa.</w:t>
      </w:r>
      <w:r>
        <w:br w:type="textWrapping"/>
      </w:r>
      <w:r>
        <w:br w:type="textWrapping"/>
      </w:r>
      <w:r>
        <w:t xml:space="preserve">Mà lúc này, đội quân của một phe đã không địch lại, cuộc chiến tranh này phần thắng chắc chắn thuộc về vị quẩn vương đang thưởng rượu rồi.</w:t>
      </w:r>
      <w:r>
        <w:br w:type="textWrapping"/>
      </w:r>
      <w:r>
        <w:br w:type="textWrapping"/>
      </w:r>
      <w:r>
        <w:t xml:space="preserve">“Bệ hạ, quốc sư sai thần tới thông báo với ngài trận đánh này không thể đánh nữa.” Một người lính nhắc nhở.</w:t>
      </w:r>
      <w:r>
        <w:br w:type="textWrapping"/>
      </w:r>
      <w:r>
        <w:br w:type="textWrapping"/>
      </w:r>
      <w:r>
        <w:t xml:space="preserve">“Hừ! Khương quốc nho nhỏ chắc chắn ta sẽ chiếm được, sao có thể nói ta dừng tay?!” Vị quân chủ kia không khỏi hướng về phía tên lính kia quát, “Đừng có ngừng, tiếp tục! Tiếp tục!”</w:t>
      </w:r>
      <w:r>
        <w:br w:type="textWrapping"/>
      </w:r>
      <w:r>
        <w:br w:type="textWrapping"/>
      </w:r>
      <w:r>
        <w:t xml:space="preserve">“Quốc sư nói nếu như không ngừng tay, bệ hạ sẽ phải gánh chịu tại họa khủng khiếp.” Người binh lính nàu vẫn như cũ cả gan can gián.</w:t>
      </w:r>
      <w:r>
        <w:br w:type="textWrapping"/>
      </w:r>
      <w:r>
        <w:br w:type="textWrapping"/>
      </w:r>
      <w:r>
        <w:t xml:space="preserve">“Cô vương đánh trận nhiều năm như vậy trận, sao có thể để một quốc sư dọa sợ được, ngươi trở về nói cho hắn biết, chỉ nên đàng hoàng giúp cô vương tính tính toán toán chuyện thôn tính Vệ quốc thôi.” Quân vương khoát tay áo, ý bảo hắn lui ra.</w:t>
      </w:r>
      <w:r>
        <w:br w:type="textWrapping"/>
      </w:r>
      <w:r>
        <w:br w:type="textWrapping"/>
      </w:r>
      <w:r>
        <w:t xml:space="preserve">Cũng không lâu sau, lại một tên lính vội vội vàng vàng  chạy tới.”Bệ hạ —— bệ hạ ——” người này sắc mặt tái nhợt, giống như người mất hồn, “Ngài  Tiểu hoàng tử...... Yểu...... Chết non rồi.”</w:t>
      </w:r>
      <w:r>
        <w:br w:type="textWrapping"/>
      </w:r>
      <w:r>
        <w:br w:type="textWrapping"/>
      </w:r>
      <w:r>
        <w:t xml:space="preserve">“Cái gì?!” Quân vương sợ tới mức ly rượu cũng từ trong tay tuột xuống, đụng vào chiếc xà ngang trên chiến xa chiến xa, vỡ nát bấy.”Ngưng chiến! Ngưng chiến! Lui binh! Mau!” Vị quân vương lúc này nhất thời mất đi trấn tĩnh. Nhảy lên khoái mã, hướng Dương Quốc chạy đi.</w:t>
      </w:r>
      <w:r>
        <w:br w:type="textWrapping"/>
      </w:r>
      <w:r>
        <w:br w:type="textWrapping"/>
      </w:r>
      <w:r>
        <w:t xml:space="preserve">Khương Quốc mặc dù chỉ là một đất nước rất nhỏ, lại có vô số tài nguyên. Cho nên người dân ở đó cũng sinh hoạt rất hạnh phúc. Tất cả mọi thứ đều rất tốt đẹp, cho đến một năm kia, Dương Quốc chỉ huy tiến công Khương Quốc, vì muốn cướp lấy tài nguyên của Khương Quốc, bọn họ không tiếc bất cứ giá nào. Thật ra thì, rất nhiều nước láng giềng ở đây đều nhìn chằm chằm vào đất rừng Khương Quốc, mà Dương Quốc chỉ là một nước láng giềng mạnh nhất phát động chiến tranh đầu tiên mà thôi.</w:t>
      </w:r>
      <w:r>
        <w:br w:type="textWrapping"/>
      </w:r>
      <w:r>
        <w:br w:type="textWrapping"/>
      </w:r>
      <w:r>
        <w:t xml:space="preserve">Vốn dĩ, chuyện Dương Quốc diệt Khương đã trở thành chuyện nhất định, nhưng không hiểu dao bọn họ đột nhiên chủ động mà đưa ra ý muốn hòa, chỉ cần chúng ta hàng năm tiến cống, bọn họ nguyện ý ngưng chiến mười năm. Đây đối với Khương Quốc mà nói thật có thể coi là chuyện may mắn lớn nhất rồi. Ông trời thật vô cùng chiếu cố cái tiểu quốc này nha. Một ngày kia, hoa hướng dương trong nước đều nở, bách tính tất cả đều nói đây là dấu hiệu của thiên thần giáng thế.</w:t>
      </w:r>
      <w:r>
        <w:br w:type="textWrapping"/>
      </w:r>
      <w:r>
        <w:br w:type="textWrapping"/>
      </w:r>
      <w:r>
        <w:t xml:space="preserve">Mà tiểu công chúa của đất nước lại ngay tại ngày đó được sinh ra, Khương vương thấy trong thành đột nhiên xuất hiện hiện tượng lạ này, cho rằng là Cát Tường hiển linh, cố ý thay tiểu nữ nhi đặt tên là “Long Quỳ”. Trừ phụ hoàng, mẫu hậu, Long Quỳ còn có một Vương huynh, gọi là “Long Dương”, hắn ta so với nàng lớn hơn ba tuổi, là Khương Quốc thái tử.</w:t>
      </w:r>
      <w:r>
        <w:br w:type="textWrapping"/>
      </w:r>
      <w:r>
        <w:br w:type="textWrapping"/>
      </w:r>
    </w:p>
    <w:p>
      <w:pPr>
        <w:pStyle w:val="Heading2"/>
      </w:pPr>
      <w:bookmarkStart w:id="23" w:name="chương-2-vui-đùa-trên-bậc-thang-dài"/>
      <w:bookmarkEnd w:id="23"/>
      <w:r>
        <w:t xml:space="preserve">2. Chương 2: Vui Đùa Trên Bậc Thang Dài</w:t>
      </w:r>
    </w:p>
    <w:p>
      <w:pPr>
        <w:pStyle w:val="Compact"/>
      </w:pPr>
      <w:r>
        <w:br w:type="textWrapping"/>
      </w:r>
      <w:r>
        <w:br w:type="textWrapping"/>
      </w:r>
      <w:r>
        <w:t xml:space="preserve">Hoàng cung là một nơi thật rất lớn, ở nơi nào cũng vậy trừ Vương huynh, mẫu hậu cùng phụ hoàng ra còn có rất nhiều rất nhiều người, bọn họ cũng đối với Long Quỳ cung cung kính kính. Nhưng là, không có một người chịu cùng chơi đùa với nàng. Chỉ có Vương huynh thường thường tới Quỳ Hi cung tìm nàng, ở đó cùng nhau chơi đùa.</w:t>
      </w:r>
      <w:r>
        <w:br w:type="textWrapping"/>
      </w:r>
      <w:r>
        <w:br w:type="textWrapping"/>
      </w:r>
      <w:r>
        <w:t xml:space="preserve">Mỗi một lần, Vương huynh đều mang nàng đi chơi những chơi trò chơi ngoài dự đoán của mọi người. Lần này, Vương huynh lại mang nàng đi tới trước đại điện, cái điện này là thường ngày dùng để vào triều, trước điện có bậc thật cao thật dài. Mỗi triều thần đều là từ nơi này đi đại điện, hiện tại đã lâm triều, nơi này trống không, chỉ có mấy thị vệ ở trước điện tuần tra chung quanh.</w:t>
      </w:r>
      <w:r>
        <w:br w:type="textWrapping"/>
      </w:r>
      <w:r>
        <w:br w:type="textWrapping"/>
      </w:r>
      <w:r>
        <w:t xml:space="preserve">“Vương huynh, nơi này không phải là đại điện phụ hoàng dùng để vào triều sao? Chúng ta tới đây làm gì?” Long Quỳ tò mò nho nhỏ hỏi.</w:t>
      </w:r>
      <w:r>
        <w:br w:type="textWrapping"/>
      </w:r>
      <w:r>
        <w:br w:type="textWrapping"/>
      </w:r>
      <w:r>
        <w:t xml:space="preserve">“Hì hì, một lát nữa muội sẽ biết.” Long Dương cố làm thần bí.</w:t>
      </w:r>
      <w:r>
        <w:br w:type="textWrapping"/>
      </w:r>
      <w:r>
        <w:br w:type="textWrapping"/>
      </w:r>
      <w:r>
        <w:t xml:space="preserve">Một lát sau, một đôi thị vệ mang tới trên đó một hộp lớn nhìn giống bè gỗ. Nhưng khác bè gỗ ở chỗ, trong hộp có rất nhiều vải tơ, mà càng giống như là một cỗ kiệu dùng chở người.</w:t>
      </w:r>
      <w:r>
        <w:br w:type="textWrapping"/>
      </w:r>
      <w:r>
        <w:br w:type="textWrapping"/>
      </w:r>
      <w:r>
        <w:t xml:space="preserve">“Tiểu Quỳ, muội ngồi vào đi a.” Vương huynh vừa nói vừa ôm Tiểu Quỳ đem vào cái hộp lớn, ngay sau đó mình cũng ngồi vào.</w:t>
      </w:r>
      <w:r>
        <w:br w:type="textWrapping"/>
      </w:r>
      <w:r>
        <w:br w:type="textWrapping"/>
      </w:r>
      <w:r>
        <w:t xml:space="preserve">“Vương huynh, đây là......” Long Quỳ cảm thấy khó hiểu.</w:t>
      </w:r>
      <w:r>
        <w:br w:type="textWrapping"/>
      </w:r>
      <w:r>
        <w:br w:type="textWrapping"/>
      </w:r>
      <w:r>
        <w:t xml:space="preserve">Long Dương  khóe miệng nâng lên mỉm cười, hướng thị vệ sau lưng làm một ám hiệu.</w:t>
      </w:r>
      <w:r>
        <w:br w:type="textWrapping"/>
      </w:r>
      <w:r>
        <w:br w:type="textWrapping"/>
      </w:r>
      <w:r>
        <w:t xml:space="preserve">Thị vệ gật đầu một cái, đưa bọn họ đẩy lên tới  bậc dài.</w:t>
      </w:r>
      <w:r>
        <w:br w:type="textWrapping"/>
      </w:r>
      <w:r>
        <w:br w:type="textWrapping"/>
      </w:r>
      <w:r>
        <w:t xml:space="preserve">“A” cái đó hộp lớn từ bậc dài trượt xuống, Long Quỳ sợ hãi giật mình, vội vàng nhắm mắt lại, không dám nhìn nữa. Bên tai truyền tới một thanh âm dịu dàng, “Không phải sợ, nhìn chung quanh một chút a.”</w:t>
      </w:r>
      <w:r>
        <w:br w:type="textWrapping"/>
      </w:r>
      <w:r>
        <w:br w:type="textWrapping"/>
      </w:r>
      <w:r>
        <w:t xml:space="preserve">Khi Long Quỳ từ từ mở mắt, lại phát hiện mình giống như là đang bay, bên tai truyền đến tiếng gió o o, trước mắt có thể thấy cả hoàng cung, thấy  xe ngựa bên ngoài thành cung.</w:t>
      </w:r>
      <w:r>
        <w:br w:type="textWrapping"/>
      </w:r>
      <w:r>
        <w:br w:type="textWrapping"/>
      </w:r>
      <w:r>
        <w:t xml:space="preserve">“Vương huynh, chúng ta là đang bay sao?”</w:t>
      </w:r>
      <w:r>
        <w:br w:type="textWrapping"/>
      </w:r>
      <w:r>
        <w:br w:type="textWrapping"/>
      </w:r>
      <w:r>
        <w:t xml:space="preserve">“Ừ...... Xem như thế đi, hì hì, muội thích không?”</w:t>
      </w:r>
      <w:r>
        <w:br w:type="textWrapping"/>
      </w:r>
      <w:r>
        <w:br w:type="textWrapping"/>
      </w:r>
      <w:r>
        <w:t xml:space="preserve">“Thích, cám ơn Vương huynh.”</w:t>
      </w:r>
      <w:r>
        <w:br w:type="textWrapping"/>
      </w:r>
      <w:r>
        <w:br w:type="textWrapping"/>
      </w:r>
      <w:r>
        <w:t xml:space="preserve">Trong lúc nhất thời, trong hoàng cung to như vậy, giống như chỉ còn lại Long Quỳ cùng Long Dương, còn có tiếng cười của bọn họ, mọi thứ chỉ như gió thoảng qua tai.</w:t>
      </w:r>
      <w:r>
        <w:br w:type="textWrapping"/>
      </w:r>
      <w:r>
        <w:br w:type="textWrapping"/>
      </w:r>
      <w:r>
        <w:t xml:space="preserve">Sau lưng, thị vệ tuần tra đuổi theo hai vị Tiểu hoàng tử, công chúa, lớn tiếng gào thét, hắn muốn nói hai người cẩn thận một chút …. Nhưng là thanh âm của hắn đã bị tiếng cười đùa của hai người lấn át, như ẩn như hiện.</w:t>
      </w:r>
      <w:r>
        <w:br w:type="textWrapping"/>
      </w:r>
      <w:r>
        <w:br w:type="textWrapping"/>
      </w:r>
      <w:r>
        <w:t xml:space="preserve">Cảnh vật trước mắt càng lúc càng lớn, dần dần, cái hộp lớn đã ngưng trượt, nhìn lại sau lưng, đám thị vệ cung nữ vẫn đang lảo đảo chạy đến phía bên này, Long Quỳ cùng Vương huynh nhìn nhau cười một tiếng, đứng dậy muốn chạy, để cho bọn họ không bắt được. Nhưng là vừa mới nhấc chân, lại đam vào một người lớn. Giương mắt nhìn, người đó chính là mẫu hậu.</w:t>
      </w:r>
      <w:r>
        <w:br w:type="textWrapping"/>
      </w:r>
      <w:r>
        <w:br w:type="textWrapping"/>
      </w:r>
      <w:r>
        <w:t xml:space="preserve">“Nhi thần, bái kiến mẫu hậu.” Long Dương đã thong dong hướng mẫu hậu thỉnh an.</w:t>
      </w:r>
      <w:r>
        <w:br w:type="textWrapping"/>
      </w:r>
      <w:r>
        <w:br w:type="textWrapping"/>
      </w:r>
      <w:r>
        <w:t xml:space="preserve">“Tiểu Quỳ...... Tiểu Quỳ thỉnh an mẫu hậu.” Long Quỳ lòng bàn tay nhất thời thấm ra mồ hôi lạnh.</w:t>
      </w:r>
      <w:r>
        <w:br w:type="textWrapping"/>
      </w:r>
      <w:r>
        <w:br w:type="textWrapping"/>
      </w:r>
      <w:r>
        <w:t xml:space="preserve">Lúc này, thị vệ trên bậc dài đều đã xuống, quỳ rạp xuống trước mặt mẫu hậu.</w:t>
      </w:r>
      <w:r>
        <w:br w:type="textWrapping"/>
      </w:r>
      <w:r>
        <w:br w:type="textWrapping"/>
      </w:r>
      <w:r>
        <w:t xml:space="preserve">“Thuộc hạ tham kiến hoàng hậu nương nương.”</w:t>
      </w:r>
      <w:r>
        <w:br w:type="textWrapping"/>
      </w:r>
      <w:r>
        <w:br w:type="textWrapping"/>
      </w:r>
      <w:r>
        <w:t xml:space="preserve">“Được rồi, các ngươi đều đứng lên đi, Dương nhi, Quỳ Nhi, các con đi theo ta.”</w:t>
      </w:r>
      <w:r>
        <w:br w:type="textWrapping"/>
      </w:r>
      <w:r>
        <w:br w:type="textWrapping"/>
      </w:r>
      <w:r>
        <w:t xml:space="preserve">Vội vàng đứng dậy theo mẫu hậu đi về phía trước, Long Dương cầm tay Tiểu Quỳ, nhỏ giọng nói: “Đừng sợ, có Vương huynh ở đây.”</w:t>
      </w:r>
      <w:r>
        <w:br w:type="textWrapping"/>
      </w:r>
      <w:r>
        <w:br w:type="textWrapping"/>
      </w:r>
      <w:r>
        <w:t xml:space="preserve">Được Vương huynh nắm tay của mình như vậy, Long Quỳ tay vốn đang cảm thấy lạnh như băng cũng tìm về  một tia ấm áp.”Vâng” nàng gật đầu một cái, thực sự, Vương huynh chưa từng lừa gạt Tiểu Quỳ, bốn năm nay hắn một mực bảo vệ mình.</w:t>
      </w:r>
      <w:r>
        <w:br w:type="textWrapping"/>
      </w:r>
      <w:r>
        <w:br w:type="textWrapping"/>
      </w:r>
      <w:r>
        <w:t xml:space="preserve">Nhanh chóng, bọn họ đã đến một tòa đại điện khác gọi là Trường Đình.</w:t>
      </w:r>
      <w:r>
        <w:br w:type="textWrapping"/>
      </w:r>
      <w:r>
        <w:br w:type="textWrapping"/>
      </w:r>
      <w:r>
        <w:t xml:space="preserve">“Dương nhi, đây là chủ ý của con sao?” Mẫu hậu ánh mắt đã hoàn toàn trút tên người con trai lớn.</w:t>
      </w:r>
      <w:r>
        <w:br w:type="textWrapping"/>
      </w:r>
      <w:r>
        <w:br w:type="textWrapping"/>
      </w:r>
      <w:r>
        <w:t xml:space="preserve">“Vâng, mẫu hậu, đây là chủ ý của nhi thần, Tiểu Quỳ không liên quan, mẫu hậu muốn phạt, liền phạt một mình con là được.”</w:t>
      </w:r>
      <w:r>
        <w:br w:type="textWrapping"/>
      </w:r>
      <w:r>
        <w:br w:type="textWrapping"/>
      </w:r>
      <w:r>
        <w:t xml:space="preserve">“Dương nhi, mẫu hậu có nói muốn phạt con sao?” Mẫu hậu sắc mặt cũng không giận dữ, “Con có biết, như vậy bao nhiêu nguy hiểm, nếu là thương tổn tới con cùng Quỳ Nhi, phụ hoàng các con nên làm sao bây giờ? Đều là ta vài năm nay quá cưng chiều các con, các con mới không biết trời cao đất rộng như vậy.”</w:t>
      </w:r>
      <w:r>
        <w:br w:type="textWrapping"/>
      </w:r>
      <w:r>
        <w:br w:type="textWrapping"/>
      </w:r>
      <w:r>
        <w:t xml:space="preserve">“Mẫu hậu, cái này cũng không trách người, là nhi thần suy nghĩ chưa chu toàn.” Long Dương vội vàng hướng mẫu hậu giải thích.</w:t>
      </w:r>
      <w:r>
        <w:br w:type="textWrapping"/>
      </w:r>
      <w:r>
        <w:br w:type="textWrapping"/>
      </w:r>
      <w:r>
        <w:t xml:space="preserve">“Ai, Quỳ Nhi, Dương nhi, các con còn quá nhỏ, thân là huyết mạch hoàng tộc, tương lai của các con sẽ gặp phải rất nhiều rất nhiều chuyện, các con phải đáp ứng ta, mọi sự lấy quốc gia làm trọng, không được hành sự lỗ mãng như hôm nay mới được.”</w:t>
      </w:r>
      <w:r>
        <w:br w:type="textWrapping"/>
      </w:r>
      <w:r>
        <w:br w:type="textWrapping"/>
      </w:r>
      <w:r>
        <w:t xml:space="preserve">“Dạ, mẫu hậu nói như vậy, nhi thần ghi nhớ.” Long Dương đáp.</w:t>
      </w:r>
      <w:r>
        <w:br w:type="textWrapping"/>
      </w:r>
      <w:r>
        <w:br w:type="textWrapping"/>
      </w:r>
      <w:r>
        <w:t xml:space="preserve">“Tiểu Quỳ, hiểu.” Long Quỳ cũng vội đáp một tiếng</w:t>
      </w:r>
      <w:r>
        <w:br w:type="textWrapping"/>
      </w:r>
      <w:r>
        <w:br w:type="textWrapping"/>
      </w:r>
    </w:p>
    <w:p>
      <w:pPr>
        <w:pStyle w:val="Heading2"/>
      </w:pPr>
      <w:bookmarkStart w:id="24" w:name="chương-3-sóng-gió-tập-kiếm"/>
      <w:bookmarkEnd w:id="24"/>
      <w:r>
        <w:t xml:space="preserve">3. Chương 3: Sóng Gió Tập Kiếm</w:t>
      </w:r>
    </w:p>
    <w:p>
      <w:pPr>
        <w:pStyle w:val="Compact"/>
      </w:pPr>
      <w:r>
        <w:br w:type="textWrapping"/>
      </w:r>
      <w:r>
        <w:br w:type="textWrapping"/>
      </w:r>
      <w:r>
        <w:t xml:space="preserve">Gần đây Long Dương luôn lặng lẽ mang theo Tiểu Quỳ đi chơi, hơn nữa mỗi một lần đi nơi nào cũng rất bí mật. Bọn cung nữ, thị vệ đều ở trên hành lang gấp gáp gọi tên của hắn, nhưng hắn lại nói với Long Quỳ không cần để ý bọn họ. Thật ra thì Long Quỳ nho nhỏ trong lòng hiểu rõ, Vương huynh là vì không đi học kiếm thuật, nhưng lại không biết lí do vì sao. Có một lần, Long Quỳ tò mò hỏi hắn tại sao không đi học kiếm thuật? Long Dương cười nói: “Tiểu Quỳ, muội còn nhỏ, những chuyện này muội vẫn chưa hiểu được đâu.”</w:t>
      </w:r>
      <w:r>
        <w:br w:type="textWrapping"/>
      </w:r>
      <w:r>
        <w:br w:type="textWrapping"/>
      </w:r>
      <w:r>
        <w:t xml:space="preserve">Mưu kế của Long Dương lần nào cũng có thể thành công, cũng vì vậy sư phụ dạy kiếm thuật tức giận bỏ đi không ít. Ngay cả phụ hoàng cũng không có biện pháp bắt được hắn. Một ngày kia, trong cung đột nhiên xuất hiện một vị khách lạ mặc y phục trắng, mặc dù tóc trắng xoá, nhưng mà trên mặt lại không có một chút nếp nhăn, nếu không phải hắn có mái tóc điểm bạc trắng, căn bản không nhìn ra hắn tuổi đã già như vậy rồi. Người này vác trên lưng một thanh trường kiếm, không cần đoán cũng biết, vị này nhất định là sư phụ dạy kiếm thuật mới tới rồi.</w:t>
      </w:r>
      <w:r>
        <w:br w:type="textWrapping"/>
      </w:r>
      <w:r>
        <w:br w:type="textWrapping"/>
      </w:r>
      <w:r>
        <w:t xml:space="preserve">Nghe bọn họ nói, người này tự xưng là Thiên Hạ Đệ Nhất Kiếm Khách, hơn nữa tinh thông quẻ bói, hàng ngũ thuật, nguyện ý phụ tá thái tử tập kiếm, cũng giúp thái tử trở thành đệ nhất thiên hạ. Nhưng là không có ai biết hắn là người phương nào, chỉ thấy hắn một thân màu trắng, thật giống Tiên Ông trên trời.</w:t>
      </w:r>
      <w:r>
        <w:br w:type="textWrapping"/>
      </w:r>
      <w:r>
        <w:br w:type="textWrapping"/>
      </w:r>
      <w:r>
        <w:t xml:space="preserve">Lần đầu tiên ở nơi này hành tung của Long Dương rốt cuộc cũng bị phát hiện, sư phụ kiếm thuật đó mang Long Dương đem tới cung điện của phụ hoàng, muốn phụ hoàng xử trí hắn. Long Quỳ cũng thật gấp vội vàng đi theo.</w:t>
      </w:r>
      <w:r>
        <w:br w:type="textWrapping"/>
      </w:r>
      <w:r>
        <w:br w:type="textWrapping"/>
      </w:r>
      <w:r>
        <w:t xml:space="preserve">Xanh vàng rực rỡ trên đại điện, một người trung niên đang dạo bước, thấy Long Dương, vẻ mặt nhất thời trở nên càng thêm nghiêm túc.”Long Dương, con cũng đã biết, là thân là thái tử Khương quốc có trách nhiệm gì sao? Con xem con một chút đi, cũng chỉ biết vui đùa, đã từng có một chút tác phong của thái tử chưa?” Trong giọng nói làm cho người ta không phát hiện được bất kỳ hỉ nộ ái ố nào, chẳng qua là cảm thấy trong lòng tràn đầy lạnh lẽo.</w:t>
      </w:r>
      <w:r>
        <w:br w:type="textWrapping"/>
      </w:r>
      <w:r>
        <w:br w:type="textWrapping"/>
      </w:r>
      <w:r>
        <w:t xml:space="preserve">Nhưng mà Long Dương một chút cũng không có bị vị Khương vương này nói cho hoảng sợ, ngược lại, lẽ thẳng khí hùng mà nói: “Tại sao nhất định phải đánh giặc, Long Dương không thích đánh giặc, Long Dương căn bản là không có lỗi.”</w:t>
      </w:r>
      <w:r>
        <w:br w:type="textWrapping"/>
      </w:r>
      <w:r>
        <w:br w:type="textWrapping"/>
      </w:r>
      <w:r>
        <w:t xml:space="preserve">“Ngươi......” Phụ hoàng giận đến nói không ra lời, một lát sau, lệnh cho người đem Vương huynh giam lại, không nhận lỗi sẽ không cho hắn ăn cơm.</w:t>
      </w:r>
      <w:r>
        <w:br w:type="textWrapping"/>
      </w:r>
      <w:r>
        <w:br w:type="textWrapping"/>
      </w:r>
      <w:r>
        <w:t xml:space="preserve">Đứng ở ngoài cửa, Long Quỳ  cả trái tim cũng đã nhảy đến loạn nhịp. Nghe Khương vương lời nói, vội vàng vọt vào cung điện, nắm chặt ống tay áo Vương huynh, quỳ trên mặt đất nói: “Phụ hoàng không nên tức giận, là Tiểu Quỳ kiên quyết lôi kéo Vương huynh đi chơi, không liên quan đến Vương huynh, cầu xin phụ hoàng trách phạt Tiểu Quỳ, tha Vương huynh.”</w:t>
      </w:r>
      <w:r>
        <w:br w:type="textWrapping"/>
      </w:r>
      <w:r>
        <w:br w:type="textWrapping"/>
      </w:r>
      <w:r>
        <w:t xml:space="preserve">Phụ hoàng còn chưa kịp nói chuyện, Long Dương lại cướp lời nói: “Người nào làm người đó chịu, lỗi ở Long Dương, hãy phạt một mình Long Dương, tha cho Tiểu Quỳ.”</w:t>
      </w:r>
      <w:r>
        <w:br w:type="textWrapping"/>
      </w:r>
      <w:r>
        <w:br w:type="textWrapping"/>
      </w:r>
      <w:r>
        <w:t xml:space="preserve">Khương vương xoay người sang chỗ khác, đối với thị vệ bên cạnh nói: “Mang công chúa hồi cung.” Dứt lời, rời khỏi đại điện. Long Quỳ hốc mắt đã sớm tràn đầy nước mắt, nghe Khương vương ra lệnh nhất thời sợ tới mức khóc lên, từ nhỏ đến lớn, đây là lần đầu tiên thấy phụ hoàng phát hỏa lớn như vậy, trong lòng hết sức sợ. Trong tay vẫn như cũ thật chặt lôi kéo ống tay áo Vương huynh. Long Dương thấy muội muội khóc, vội vàng an ủi: “Đừng sợ, Tiểu Quỳ, Vương huynh không có sao. ”</w:t>
      </w:r>
      <w:r>
        <w:br w:type="textWrapping"/>
      </w:r>
      <w:r>
        <w:br w:type="textWrapping"/>
      </w:r>
      <w:r>
        <w:t xml:space="preserve">Long Dương giọng điệu cứng rắn nói xong, một người thị vệ liền đem tiểu công chúa từ Long Dương bên cạnh kéo ra.</w:t>
      </w:r>
      <w:r>
        <w:br w:type="textWrapping"/>
      </w:r>
      <w:r>
        <w:br w:type="textWrapping"/>
      </w:r>
      <w:r>
        <w:t xml:space="preserve">Tiểu Quỳ trở lại Quỳ Hi cung của mình, khóc đến khản cả giọng. Mặc dù có cung nữ ở bên cạnh an ủi, tuy nhiên nó vẫn như cũ thấp giọng nức nở.</w:t>
      </w:r>
      <w:r>
        <w:br w:type="textWrapping"/>
      </w:r>
      <w:r>
        <w:br w:type="textWrapping"/>
      </w:r>
      <w:r>
        <w:t xml:space="preserve">Mấy ngày kế tiếp, bên cạnh Long Quỳ cũng không còn thấy thân ảnh của Long Dương nữa, Long Quỳ đã từng đi tới nơi Long Dương bi nhốt, nhưng luôn bị thị vệ chặn ngoài cửa. Đã là ngày thứ ba, Long Dương còn ở nơi đó mà không thể đi vào, Long Quỳ đã sớm lo lắng đến ăn ngủ không yên. Ngày đêm khuya đó, Long Quỳ lặng lẽ từ cửa sau chạy vào nơi nhốt Long Dương, ở cửa cung điện thị vệ đã đã ra động tác ngủ gật, cả hoàng cung bị ánh trăng bao phủ chỉ còn lại những vì sao vẫn còn không biết mệt mỏi đóng ở tại trên bầu trời. Long Quỳ nhẹ nhàng từng bước đi vào cung điện, nhỏ giọng gọi: “Vương huynh, Vương huynh, huynh đang ở đâu? Muội là Tiểu Quỳ nha?”</w:t>
      </w:r>
      <w:r>
        <w:br w:type="textWrapping"/>
      </w:r>
      <w:r>
        <w:br w:type="textWrapping"/>
      </w:r>
      <w:r>
        <w:t xml:space="preserve">“Tiểu Quỳ, Vương huynh ở chỗ này.” Thanh âm Vương huynh lần nữa vang lên, tuy nhiên nó nghe lại vô cùng suy yếu, vô lực.</w:t>
      </w:r>
      <w:r>
        <w:br w:type="textWrapping"/>
      </w:r>
      <w:r>
        <w:br w:type="textWrapping"/>
      </w:r>
      <w:r>
        <w:t xml:space="preserve">Long Quỳ theo tiếng mà đến, phát hiện Long Dương lại nằm trên mặt đất. Vội vàng đỡ hắn dậy, nhỏ giọng gọi: “Vương huynh, huynh tỉnh tỉnh, không cần hù dọa Tiểu Quỳ nha!”.</w:t>
      </w:r>
      <w:r>
        <w:br w:type="textWrapping"/>
      </w:r>
      <w:r>
        <w:br w:type="textWrapping"/>
      </w:r>
      <w:r>
        <w:t xml:space="preserve">Long Dương sắc mặt của tái nhợt, một chút phản ứng cũng không có, toàn bộ ba ngày nay, bị giam ở trong phòng, một giọt nước cũng chưa được uống, hiện tại chẳng lẽ....... Nghĩ tới đây Long Quỳ dùng hết hơi sức lớn nhất lay lay thân thể của hắn, gọi: “Vương huynh, huynh đừng rời khỏi Tiểu Quỳ, huynh đi rồi, Tiểu Quỳ phải làm sao nha?”</w:t>
      </w:r>
      <w:r>
        <w:br w:type="textWrapping"/>
      </w:r>
      <w:r>
        <w:br w:type="textWrapping"/>
      </w:r>
      <w:r>
        <w:t xml:space="preserve">Không biết từ lúc nào Long Quỳ lệ đã đã tuôn ra hốc mắt, nước mắt đã nhỏ xuống trên mặt Long Dương. Tựa hồ như cảm nhận được loại xúc cảm hơi ấm áp đó, Long Dương từ từ mở mắt, thấy dưới ánh trăng nước mắt trong suốt thấm ướt khuôn mặt nhỏ nhắn xinh đẹp của Long Quỳ, trong lòng không khỏi dâng lên một hồi thương xót, vội vàng dùng ống tay áo thay Long Quỳ lau đi nước mắt.”Tiểu Quỳ, Vương huynh không phải đang ở đây sao? Đừng khóc, ta thích dáng vẻ khi cười của muội hơn.”</w:t>
      </w:r>
      <w:r>
        <w:br w:type="textWrapping"/>
      </w:r>
      <w:r>
        <w:br w:type="textWrapping"/>
      </w:r>
      <w:r>
        <w:t xml:space="preserve">Thấy Vương huynh tỉnh lại, Long Quỳ lập tức nín khóc mỉm cười. Cũng nhớ tới chuyện mình nên làm.”Vương huynh, Long Quỳ mang tới cho huynh đồ ăn.” Vội vàng lấy ra điểm tâm bánh ngọt trộm được từ Ngự Thiện Phòng.</w:t>
      </w:r>
      <w:r>
        <w:br w:type="textWrapping"/>
      </w:r>
      <w:r>
        <w:br w:type="textWrapping"/>
      </w:r>
      <w:r>
        <w:t xml:space="preserve">Nhận lấy thức ăn, Long Dương ăn như hổ đói. Sau khi ăn xong, trên mặt đã hơi có một tia huyết sắc, dừng lại, nói: “Tiểu Quỳ,Vương huynh đã nghĩ thông suốt, tập kiếm không chỉ có là để giết người, còn có thể là để cứu người, cũng có thể giúp ta bảo vệ người.” Long Quỳ mặc dù còn chưa hiểu rõ, nhưng là vẫn như cũ gật đầu một cái, cảm thấy Vương huynh nói rất có đạo lý. Long Dương lại tiếp tục nói: “Tiểu Quỳ, Vương huynh sẽ cả đời bảo vệ muội, không để cho muội chịu một chút tổn thương!”.</w:t>
      </w:r>
      <w:r>
        <w:br w:type="textWrapping"/>
      </w:r>
      <w:r>
        <w:br w:type="textWrapping"/>
      </w:r>
    </w:p>
    <w:p>
      <w:pPr>
        <w:pStyle w:val="Heading2"/>
      </w:pPr>
      <w:bookmarkStart w:id="25" w:name="chương-4-quỳ-hải-bí-địa-biển-hoa-hướng-dương-bí-mật"/>
      <w:bookmarkEnd w:id="25"/>
      <w:r>
        <w:t xml:space="preserve">4. Chương 4: Quỳ Hải Bí Địa (biển Hoa Hướng Dương Bí Mật)</w:t>
      </w:r>
    </w:p>
    <w:p>
      <w:pPr>
        <w:pStyle w:val="Compact"/>
      </w:pPr>
      <w:r>
        <w:br w:type="textWrapping"/>
      </w:r>
      <w:r>
        <w:br w:type="textWrapping"/>
      </w:r>
      <w:r>
        <w:t xml:space="preserve">Hôm nay là sinh nhật Tiểu Quỳ mười tuổi, nhưng mà giống như cũng không có người để ý đến chuyện này, gần đây phụ hoàng mỗi ngày đều đem mình nhốt ở trong thư phòng, mẫu hậu mỗi ngày đều mặt ủ mày chau, ngay cả Vương huynh cũng mỗi ngày cũng đều luyện kiếm đến đêm khuya. Giống như mọi người lập tức đều không để ý đến Tiểu Quỳ rồi. Nhưng là hôm nay là  sinh nhật Tiểu Quỳ, Tiểu Quỳ thật hy vọng có người có thể đến bên nàng, càng thêm hi vọng người kia chính là Vương huynh của mình .</w:t>
      </w:r>
      <w:r>
        <w:br w:type="textWrapping"/>
      </w:r>
      <w:r>
        <w:br w:type="textWrapping"/>
      </w:r>
      <w:r>
        <w:t xml:space="preserve">Cũng không lâu sau thì có cung nữ vào báo lại “Thái tử điện hạ giá lâm”, Long Dương theo tiếng nói bước tới.</w:t>
      </w:r>
      <w:r>
        <w:br w:type="textWrapping"/>
      </w:r>
      <w:r>
        <w:br w:type="textWrapping"/>
      </w:r>
      <w:r>
        <w:t xml:space="preserve">“Vương huynh, huynh rốt cuộc đã tới, Tiểu Quỳ còn tưởng rằng huynh quên muội rồi đấy.” Long Quỳ vừa nói khóe mắt lại dần dần đong đầy nước mắt.</w:t>
      </w:r>
      <w:r>
        <w:br w:type="textWrapping"/>
      </w:r>
      <w:r>
        <w:br w:type="textWrapping"/>
      </w:r>
      <w:r>
        <w:t xml:space="preserve">“Tiểu Quỳ ngốc, Vương huynh làm sao có thể quên sinh nhật của muội đây?” Vương huynh thay Tiểu Quỳ lau khô nước mắt “Đi, lần này, Vương huynh sẽ tặng cho muội một sự bất ngờ.” Long Dương dứt lời liền kéo tay của nàng hướng góc đông bắc hoàng cung chạy đi.</w:t>
      </w:r>
      <w:r>
        <w:br w:type="textWrapping"/>
      </w:r>
      <w:r>
        <w:br w:type="textWrapping"/>
      </w:r>
      <w:r>
        <w:t xml:space="preserve">Tiểu Quỳ vội vàng chạy đi theo hắn, hỏi hắn: “Vương huynh, chúng ta sẽ đi đâu nha?”</w:t>
      </w:r>
      <w:r>
        <w:br w:type="textWrapping"/>
      </w:r>
      <w:r>
        <w:br w:type="textWrapping"/>
      </w:r>
      <w:r>
        <w:t xml:space="preserve">Long Dương thần bí cười một tiếng, nói: “Đến muội sẽ biết.”</w:t>
      </w:r>
      <w:r>
        <w:br w:type="textWrapping"/>
      </w:r>
      <w:r>
        <w:br w:type="textWrapping"/>
      </w:r>
      <w:r>
        <w:t xml:space="preserve">Rốt cuộc, bọn họ cũng đến một góc nhỏ của hoàng cung, nơi đó trống vắng, cái gì cũng không có. Chỉ có một lối đi nhỏ cùng những nơi khác không giống nhau, trên vách tường. có khắc hoa văn Cát Tường đặc trưng của Khương Quốc. Long Dương chuyển động một khối đá khảm ở trên bức tường hình thù kỳ quái này. Trên đất đột nhiên xuất hiện  một mật đạo. Long Dương đi xuống trước, lại quay đầu lại hướng về phía Long Quỳ kêu: “Tiểu Quỳ, không phải sợ, mau xuống đây nha!” Vừa nói vừa duỗi tay cho nàng. Long Quỳ rốt cuộc cố lấy dũng khí nắm lấy tay Vương huynh, cũng tiến vào mật đạo.</w:t>
      </w:r>
      <w:r>
        <w:br w:type="textWrapping"/>
      </w:r>
      <w:r>
        <w:br w:type="textWrapping"/>
      </w:r>
      <w:r>
        <w:t xml:space="preserve">“Nơi này tối quá, Tiểu Quỳ nhìn cái gì cũng không thấy được. Vương huynh, huynh ở đâu?” Long Quỳ trong giọng đã bất giác mang theo một cỗ nức nở.</w:t>
      </w:r>
      <w:r>
        <w:br w:type="textWrapping"/>
      </w:r>
      <w:r>
        <w:br w:type="textWrapping"/>
      </w:r>
      <w:r>
        <w:t xml:space="preserve">“Tiểu Quỳ, đừng sợ, Vương huynh đang ở bên cạnh muội, Vương huynh đã nói sẽ vĩnh viễn bảo vệ muội mà.” Truyền tới bên tai thanh âm của Vương huynh. Trong lời nói, Long Dương đã đốt lên một cây đuốc.</w:t>
      </w:r>
      <w:r>
        <w:br w:type="textWrapping"/>
      </w:r>
      <w:r>
        <w:br w:type="textWrapping"/>
      </w:r>
      <w:r>
        <w:t xml:space="preserve">Đường trong mật đạo giống như một mê cung lớn, con đường giăng khắp nơi, quanh co.</w:t>
      </w:r>
      <w:r>
        <w:br w:type="textWrapping"/>
      </w:r>
      <w:r>
        <w:br w:type="textWrapping"/>
      </w:r>
      <w:r>
        <w:t xml:space="preserve">“Vương huynh, huynh làm sao có thể phát hiện ra nơi này?” Long Quỳ nhìn những đường đá này tinh vi cực kỳ kinh ngạc.</w:t>
      </w:r>
      <w:r>
        <w:br w:type="textWrapping"/>
      </w:r>
      <w:r>
        <w:br w:type="textWrapping"/>
      </w:r>
      <w:r>
        <w:t xml:space="preserve">“Một ngày kia, khi ta đang trốn kiếm thuật sư phụ liền phát hiện ra, chẳng qua là đường đi nơi này rất phức tạp, chưa có đi thông trước ta không dám nói cho muội biết.” Long Dương đáp.</w:t>
      </w:r>
      <w:r>
        <w:br w:type="textWrapping"/>
      </w:r>
      <w:r>
        <w:br w:type="textWrapping"/>
      </w:r>
      <w:r>
        <w:t xml:space="preserve">“Kia Vương huynh bây giờ đã tìm được đường ra?” Tiểu Quỳ lại hỏi.</w:t>
      </w:r>
      <w:r>
        <w:br w:type="textWrapping"/>
      </w:r>
      <w:r>
        <w:br w:type="textWrapping"/>
      </w:r>
      <w:r>
        <w:t xml:space="preserve">“Ừ, muội đi theo ta.” Kéo tay Tiểu Quỳ, tiếp tục đi về phía trước. Mặc dù cái mê cung này rất phức tạp, nhưng đối với Long Dương mà nói đi lại quen việc dễ làm. Trong khoảnh khắc, trước mắt bọn họ đã xuất hiện một đoạn thềm đá, trên thềm đá mơ hồ lộ ra một chút ánh sáng, chính là cửa ra.</w:t>
      </w:r>
      <w:r>
        <w:br w:type="textWrapping"/>
      </w:r>
      <w:r>
        <w:br w:type="textWrapping"/>
      </w:r>
      <w:r>
        <w:t xml:space="preserve">“Tiểu Quỳ, muội nhắm mắt lại trước, đợi một lát nữa khi nào ta cho phép muội mới được mở măt, được không?” Long Dương thần thần bí bí đối với Long Quỳ nói.</w:t>
      </w:r>
      <w:r>
        <w:br w:type="textWrapping"/>
      </w:r>
      <w:r>
        <w:br w:type="textWrapping"/>
      </w:r>
      <w:r>
        <w:t xml:space="preserve">“Ừ, Tiểu Quỳ biết, bất kể Vương huynh muốn Tiểu Quỳ làm cái gì, Tiểu Quỳ cũng sẽ đáp ứng.” Long Quỳ nghe lời nhắm hai mắt lại.</w:t>
      </w:r>
      <w:r>
        <w:br w:type="textWrapping"/>
      </w:r>
      <w:r>
        <w:br w:type="textWrapping"/>
      </w:r>
      <w:r>
        <w:t xml:space="preserve">Vương huynh lôi kéo Long Quỳ đi lên mặt đất.</w:t>
      </w:r>
      <w:r>
        <w:br w:type="textWrapping"/>
      </w:r>
      <w:r>
        <w:br w:type="textWrapping"/>
      </w:r>
      <w:r>
        <w:t xml:space="preserve">“Tốt lắm, Tiểu Quỳ mở mắt của muội ra.” Long Dương nói với nàng.</w:t>
      </w:r>
      <w:r>
        <w:br w:type="textWrapping"/>
      </w:r>
      <w:r>
        <w:br w:type="textWrapping"/>
      </w:r>
      <w:r>
        <w:t xml:space="preserve">“Oa” Long Quỳ kinh ngạc kêu thành tiếng, trước mắt lại là một mảnh quỳ hải (biển hoa hướng dương – ta để nguyên vì nghe rất là hay), mà nàng cùng Vương huynh đều đang đứng trong một biển hoa hướng dương tràn ngập. Dưới ánh mặt trời quỳ hải đẹp đẽ cực kỳ, nhiều đóa hoa hướng dương nở rộ giống như từng mặt trời nhỏ tinh nghịch, hoạt bát và đáng yêu.</w:t>
      </w:r>
      <w:r>
        <w:br w:type="textWrapping"/>
      </w:r>
      <w:r>
        <w:br w:type="textWrapping"/>
      </w:r>
      <w:r>
        <w:t xml:space="preserve">“Vương huynh, nơi này thật là đẹp.” Long Quỳ cao hứng vuốt nhẹ một đóa hoa hướng dương trước mắt.</w:t>
      </w:r>
      <w:r>
        <w:br w:type="textWrapping"/>
      </w:r>
      <w:r>
        <w:br w:type="textWrapping"/>
      </w:r>
      <w:r>
        <w:t xml:space="preserve">“Tiểu Quỳ thích là tốt rồi, cái chỗ này coi như là ta tặng cho muội một món quà tặng thôi.” Long Dương cười đối với muội muội nói.</w:t>
      </w:r>
      <w:r>
        <w:br w:type="textWrapping"/>
      </w:r>
      <w:r>
        <w:br w:type="textWrapping"/>
      </w:r>
      <w:r>
        <w:t xml:space="preserve">“Cám ơn Vương huynh, Tiểu Quỳ thật thích nơi này, vậy...... Về sau Vương huynh có thể cùng Tiểu Quỳ đến đây không?” Ở trong lòng Tiểu Quỳ cái vấn đề này mới là quan trọng nhất.</w:t>
      </w:r>
      <w:r>
        <w:br w:type="textWrapping"/>
      </w:r>
      <w:r>
        <w:br w:type="textWrapping"/>
      </w:r>
      <w:r>
        <w:t xml:space="preserve">Long Dương vốn là mỉm cười, do dự một chút, gật đầu một cái nói tiếng “Có thể”. Hắn nghe Long Quỳ hỏi lên như vậy, nụ cười trên mặt nhất thời biến mất.</w:t>
      </w:r>
      <w:r>
        <w:br w:type="textWrapping"/>
      </w:r>
      <w:r>
        <w:br w:type="textWrapping"/>
      </w:r>
      <w:r>
        <w:t xml:space="preserve">Tiểu Quỳ cho là mình nói sai, vội vàng chuyển hướng đề tài. “Vương huynh, huynh nói hoa hướng dương vì sao phải luôn hướng đến mặt trời nhỉ?”</w:t>
      </w:r>
      <w:r>
        <w:br w:type="textWrapping"/>
      </w:r>
      <w:r>
        <w:br w:type="textWrapping"/>
      </w:r>
      <w:r>
        <w:t xml:space="preserve">“Bởi vì mặt trời là hi vọng của hoa hướng dương, trong mắt hoa hướng dương  vĩnh viễn chỉ có mặt trời.” Long Dương giải thích.</w:t>
      </w:r>
      <w:r>
        <w:br w:type="textWrapping"/>
      </w:r>
      <w:r>
        <w:br w:type="textWrapping"/>
      </w:r>
      <w:r>
        <w:t xml:space="preserve">“Vương huynh, Long Quỳ muốn vĩnh viễn ở bên cạnh Vương huynh, bởi vì, trong mắt Long Quỳ vĩnh viễn chỉ có Vương huynh.” Giờ phút này Long Quỳ đã tự nhiên ngồi ở bên cạnh Vương huynh, tựa vào trên bả vai của hắn. “Vương huynh, Tiểu Quỳ cảm nhận được mùi vị của mặt trời, muội nghĩ, đây nhất định chính là hạnh phúc của hoa hướng dương rồi.”</w:t>
      </w:r>
      <w:r>
        <w:br w:type="textWrapping"/>
      </w:r>
      <w:r>
        <w:br w:type="textWrapping"/>
      </w:r>
      <w:r>
        <w:t xml:space="preserve">Long Dương chỉ cười cười, không nói thêm gì nữa.</w:t>
      </w:r>
      <w:r>
        <w:br w:type="textWrapping"/>
      </w:r>
      <w:r>
        <w:br w:type="textWrapping"/>
      </w:r>
    </w:p>
    <w:p>
      <w:pPr>
        <w:pStyle w:val="Heading2"/>
      </w:pPr>
      <w:bookmarkStart w:id="26" w:name="chương-5-thiếu-nữ-nhung-hiên"/>
      <w:bookmarkEnd w:id="26"/>
      <w:r>
        <w:t xml:space="preserve">5. Chương 5: Thiếu Nữ Nhung Hiên</w:t>
      </w:r>
    </w:p>
    <w:p>
      <w:pPr>
        <w:pStyle w:val="Compact"/>
      </w:pPr>
      <w:r>
        <w:br w:type="textWrapping"/>
      </w:r>
      <w:r>
        <w:br w:type="textWrapping"/>
      </w:r>
      <w:r>
        <w:t xml:space="preserve">Ngày gần đây, Tiểu Quỳ phát hiện, trong cung thị vệ, cung nữ, hoàng huynh, phụ hoàng và mẫu hậu...... Mọi người tóc đều là màu đen, nhưng riêng Tiểu Quỳ tóc lại là màu lam. Mỗi một lần nàng đi ở bên trong hành lang, cung bộc đều dùng ánh mắt khác thường nhìn nàng. Tiểu Quỳ thật sợ hãi, thường một mình chạy đến quỳ hải, bởi vì chỉ có ở nơi này, mới có thể né tránh ánh mắt của mọi người.</w:t>
      </w:r>
      <w:r>
        <w:br w:type="textWrapping"/>
      </w:r>
      <w:r>
        <w:br w:type="textWrapping"/>
      </w:r>
      <w:r>
        <w:t xml:space="preserve">Một ngày kia, Tiểu Quỳ lại đi quỳ hải, hoa hướng dương đã lớn hơn nhiều rồin, cao đến mức có thể đem Tiểu Quỳ hoàn toàn che kín. Nàng đi đến nơi này để chạy trốn, cảm thụ thành từng cành hoa hướng dương khẽ vuốt qua mặt của nàng. Trời dần dần tối, nàng biết đã đến lúc mình nên trở về đến trong hoàng cung thôi.</w:t>
      </w:r>
      <w:r>
        <w:br w:type="textWrapping"/>
      </w:r>
      <w:r>
        <w:br w:type="textWrapping"/>
      </w:r>
      <w:r>
        <w:t xml:space="preserve">Nàng hướng trung tâm của quỳ hải mà đi đến, cửa đi vào mật đạo là ở chỗ đó. Nhưng là, nàng bỗng nhiên nghe được tiếng khóc của cô gái, tựa hồ đangn như là ở trong quỳ hải. Sau khi liên tục suy tư, nàng quyết định đi xem một cái.</w:t>
      </w:r>
      <w:r>
        <w:br w:type="textWrapping"/>
      </w:r>
      <w:r>
        <w:br w:type="textWrapping"/>
      </w:r>
      <w:r>
        <w:t xml:space="preserve">Vạch ra con đường dày đặc hoa hướng dương, nàng thấy một vị thiếu nữ mặc quần áo màu tím nhạt đang nức nức nở nở khóc, tuổi nếu so với nàng thì lớn hơn mấy tuổi. Nàng lẳng lặng đi tới bên cạnh nàng, hỏi nàng: “Tỷ tỷ, tỷ làm sao vậy? Có người khi dễ  tỷ sao?”</w:t>
      </w:r>
      <w:r>
        <w:br w:type="textWrapping"/>
      </w:r>
      <w:r>
        <w:br w:type="textWrapping"/>
      </w:r>
      <w:r>
        <w:t xml:space="preserve">“Tại sao...... Tại sao sau khi bọn họ biết ta cùng bọn họ không giống nhau liền muốn...... Muốn đuổi ta đi? Ta cũng không làm sai cái gì nha!” Thiếu nữ thút thít nói.</w:t>
      </w:r>
      <w:r>
        <w:br w:type="textWrapping"/>
      </w:r>
      <w:r>
        <w:br w:type="textWrapping"/>
      </w:r>
      <w:r>
        <w:t xml:space="preserve">“Không giống nhau? Tiểu Quỳ cũng cùng người thường không giống nhau, Tiểu Quỳ tóc là màu lam. Cho nên bọn họ cũng sẽ đuổi Tiểu Quỳ đi, đúng không?” Nàng tự lẩm bẩm.</w:t>
      </w:r>
      <w:r>
        <w:br w:type="textWrapping"/>
      </w:r>
      <w:r>
        <w:br w:type="textWrapping"/>
      </w:r>
      <w:r>
        <w:t xml:space="preserve">“Sẽ không, tóc Tiểu Quỳ là xinh đẹp nhất, giống như nước vậy, hoàng huynh đã đáp ứng muốn cả đời bảo vệ muội, có ta ở đây, ai cũng sẽ không đuổi muội đi.” Sau lưng đột nhiên truyền đến  thanh âm của hoàng huynh.</w:t>
      </w:r>
      <w:r>
        <w:br w:type="textWrapping"/>
      </w:r>
      <w:r>
        <w:br w:type="textWrapping"/>
      </w:r>
      <w:r>
        <w:t xml:space="preserve">Nàng xoay người sang chỗ khác, kinh hô: “Hoàng huynh?! Sao huynh lại tới đây?”</w:t>
      </w:r>
      <w:r>
        <w:br w:type="textWrapping"/>
      </w:r>
      <w:r>
        <w:br w:type="textWrapping"/>
      </w:r>
      <w:r>
        <w:t xml:space="preserve">“Cũng đã trễ thế này còn không có nhìn thấy muội, hoàng huynh tự nhiên thấy lo lắng cho muội thôi.” Hoàng huynh đáp: “Ta đoán muội nhất định ở chỗ này, quả nhiên không sai.”</w:t>
      </w:r>
      <w:r>
        <w:br w:type="textWrapping"/>
      </w:r>
      <w:r>
        <w:br w:type="textWrapping"/>
      </w:r>
      <w:r>
        <w:t xml:space="preserve">“Đúng rồi hoàng huynh, vị tỷ tỷ này bị người đuổi ra khỏi nhà, chúng ta giúp nàng một chút được không?” Nàng nhớ tới chuyện mới vừa rồi.</w:t>
      </w:r>
      <w:r>
        <w:br w:type="textWrapping"/>
      </w:r>
      <w:r>
        <w:br w:type="textWrapping"/>
      </w:r>
      <w:r>
        <w:t xml:space="preserve">“Cô nương, cô tên là gì? Năm nay bao nhiêu tuổi?” Hoàng huynh hỏi.</w:t>
      </w:r>
      <w:r>
        <w:br w:type="textWrapping"/>
      </w:r>
      <w:r>
        <w:br w:type="textWrapping"/>
      </w:r>
      <w:r>
        <w:t xml:space="preserve">“Ta...... Ta tên là Nhung Hiên, đã mười hai tuổi rồi.” Nhung Hiên đáp.</w:t>
      </w:r>
      <w:r>
        <w:br w:type="textWrapping"/>
      </w:r>
      <w:r>
        <w:br w:type="textWrapping"/>
      </w:r>
      <w:r>
        <w:t xml:space="preserve">“Ta tên là Long Dương, nhà cô ở đâu? Không bằng chúng ta đưa cô về nhà, nói bọn họ chớ đuổi cô đi có được hay không?” Hoàng huynh cùng nàng thương lượng.</w:t>
      </w:r>
      <w:r>
        <w:br w:type="textWrapping"/>
      </w:r>
      <w:r>
        <w:br w:type="textWrapping"/>
      </w:r>
      <w:r>
        <w:t xml:space="preserve">“Không cần, không cần đem ta đưa trở về, bọn họ nếu đã đuổi ta đi cũng sẽ không để cho ta vào nhà nữa đâu.” Nhung Hiên vội vàng nói, “Liền...... Để cho ta theo các vị, có được hay không?”</w:t>
      </w:r>
      <w:r>
        <w:br w:type="textWrapping"/>
      </w:r>
      <w:r>
        <w:br w:type="textWrapping"/>
      </w:r>
      <w:r>
        <w:t xml:space="preserve">“Này......” Hoàng huynh có vẻ không biết làm sao.</w:t>
      </w:r>
      <w:r>
        <w:br w:type="textWrapping"/>
      </w:r>
      <w:r>
        <w:br w:type="textWrapping"/>
      </w:r>
      <w:r>
        <w:t xml:space="preserve">“Ta nhờ các người, chứa chấp ta.” Nhung Hiên cầu khẩn nói.</w:t>
      </w:r>
      <w:r>
        <w:br w:type="textWrapping"/>
      </w:r>
      <w:r>
        <w:br w:type="textWrapping"/>
      </w:r>
      <w:r>
        <w:t xml:space="preserve">“Hoàng huynh, chúng ta liền lưu nàng ở trong cung chăm sóc muội, được không?” Nàng cũng vậy bắt đầu thay cô nương xin hắn.</w:t>
      </w:r>
      <w:r>
        <w:br w:type="textWrapping"/>
      </w:r>
      <w:r>
        <w:br w:type="textWrapping"/>
      </w:r>
      <w:r>
        <w:t xml:space="preserve">“......” Vương huynh nghĩ một hồi lâu sau “Được rồi, nhưng cô nhất định không thể chạy loạn a, nhà của chúng ta, rất dễ lạc đường.”</w:t>
      </w:r>
      <w:r>
        <w:br w:type="textWrapping"/>
      </w:r>
      <w:r>
        <w:br w:type="textWrapping"/>
      </w:r>
      <w:r>
        <w:t xml:space="preserve">“Dạ, Nhung Hiên hiểu, Nhung Hiên nhất định sẽ luôn ở bên Tiểu Quỳ, sẽ không chạy loạn.” Nhung Hiên trên mặt lộ ra nụ cười sáng lạn.</w:t>
      </w:r>
      <w:r>
        <w:br w:type="textWrapping"/>
      </w:r>
      <w:r>
        <w:br w:type="textWrapping"/>
      </w:r>
    </w:p>
    <w:p>
      <w:pPr>
        <w:pStyle w:val="Heading2"/>
      </w:pPr>
      <w:bookmarkStart w:id="27" w:name="chương-6-cung-thần-hiên-viên"/>
      <w:bookmarkEnd w:id="27"/>
      <w:r>
        <w:t xml:space="preserve">6. Chương 6: Cung Thần Hiên Viên</w:t>
      </w:r>
    </w:p>
    <w:p>
      <w:pPr>
        <w:pStyle w:val="Compact"/>
      </w:pPr>
      <w:r>
        <w:br w:type="textWrapping"/>
      </w:r>
      <w:r>
        <w:br w:type="textWrapping"/>
      </w:r>
      <w:r>
        <w:t xml:space="preserve">Mấy ngày gần đây, trong hoàng cung đột nhiên thiếu rất nhiều thị vệ, ngay cả thủ vệ bình thường ở đại điện cùng binh lính lân cận, nhìn vào cũng chỉ còn dư lại không tới tới một nửa. Trong ánh mắt của người nào cũng có vẻ hết sức khẩn trương, dường như sắp có cái đại sự gì xảy ra. Nhưng là mỗi khi nàng hỏi bọn họ sao lại khẩn trương như vậy thì lại không có một ai nói thật với ta. </w:t>
      </w:r>
      <w:r>
        <w:br w:type="textWrapping"/>
      </w:r>
      <w:r>
        <w:br w:type="textWrapping"/>
      </w:r>
      <w:r>
        <w:t xml:space="preserve">Từ lần trước sau khi từ quỳ hải trở lại, hoàng huynh đã gần một tháng không có tới tìm nàng rồi. Hiện nay trong hoàng cung, kiếm thuật có thể so sánh với hoàng huynh của nàng đã chỉ còn lại phụ hoàng cùng vị kia kiếm thuật sư phụ kia, nhưng là hoàng huynh vẫn như cũ mỗi ngày càng không ngừng luyện kiếm.</w:t>
      </w:r>
      <w:r>
        <w:br w:type="textWrapping"/>
      </w:r>
      <w:r>
        <w:br w:type="textWrapping"/>
      </w:r>
      <w:r>
        <w:t xml:space="preserve">Ngoài cửa sổ, gió nhẹ nước chảy, nàng chạy bộ ra khỏi Quỳ Hi cung, trong đầu vẫn còn ở không ngừng suy tư đang xảy ra chuyện gì, trong nháy mắt, lại đi tới võ đài thường ngày hoàng huynh múa kiếm, hoàng huynh chính lúc này là đang luyện kiếm một mình, hoàn toàn không có nhận thấy được nàng đến.</w:t>
      </w:r>
      <w:r>
        <w:br w:type="textWrapping"/>
      </w:r>
      <w:r>
        <w:br w:type="textWrapping"/>
      </w:r>
      <w:r>
        <w:t xml:space="preserve">Sau lưng đột nhiên cảm thấy có người vỗ nhẹ nhẹ xuống vai nàng, xoay người sang chỗ khác, lại phát hiện người đó chính người dạy Hoàng huynh kiếm thuật.</w:t>
      </w:r>
      <w:r>
        <w:br w:type="textWrapping"/>
      </w:r>
      <w:r>
        <w:br w:type="textWrapping"/>
      </w:r>
      <w:r>
        <w:t xml:space="preserve">“Công chúa, tại hạ ở đây có một thần khí muốn tặng cho người.” Đạo nhân kia đôi tay hợp lại, trong miệng lẩm nhẩm niệm những thứ gì, khi mở ra hai tay thì trên tay đã đã có một cánh cung toàn thân khảm tinh thạch màu lam, “Còn đây là cung thần từ Thượng Cổ truyền xuống, giá trị có thể so với cung Hậu Nghệ sử dụng lúc bắn mặt trời, tên là ‘ Hiên Viên ’”</w:t>
      </w:r>
      <w:r>
        <w:br w:type="textWrapping"/>
      </w:r>
      <w:r>
        <w:br w:type="textWrapping"/>
      </w:r>
      <w:r>
        <w:t xml:space="preserve">“Nhưng là, ta sẽ không bắn tên a, có nó thì ích lợi gì?” Nàng cảm thấy hết sức không hiểu.</w:t>
      </w:r>
      <w:r>
        <w:br w:type="textWrapping"/>
      </w:r>
      <w:r>
        <w:br w:type="textWrapping"/>
      </w:r>
      <w:r>
        <w:t xml:space="preserve">“Thần khí chính là có linh tính, hôm nay, nó vừa nhận định người là chủ nhân, cho dù người không thông thuật bắn tên, ngày sau cũng nhất định sẽ có ích.” Đạo nhân giải thích cho nàng.</w:t>
      </w:r>
      <w:r>
        <w:br w:type="textWrapping"/>
      </w:r>
      <w:r>
        <w:br w:type="textWrapping"/>
      </w:r>
      <w:r>
        <w:t xml:space="preserve">“Nhưng là......” Ta vốn định nói lời cự tuyệt, lại bị đạo nhân kia cắt đứt.</w:t>
      </w:r>
      <w:r>
        <w:br w:type="textWrapping"/>
      </w:r>
      <w:r>
        <w:br w:type="textWrapping"/>
      </w:r>
      <w:r>
        <w:t xml:space="preserve">“Công chúa, tại hạ có việc gấp, cấp bách, cần tạm thời rời khỏi hoàng cung mấy ngày. Cung này cũng xin người thu nhận, làm phiền người thay ta hướng thái tử từ giã.” Dứt lời, đạo nhân kia dưới chân đã xuất phát hiện một thanh trường kiếm, chở hắn bay lên tận trời.</w:t>
      </w:r>
      <w:r>
        <w:br w:type="textWrapping"/>
      </w:r>
      <w:r>
        <w:br w:type="textWrapping"/>
      </w:r>
      <w:r>
        <w:t xml:space="preserve">“Tiểu Quỳ?!” Truyền đến từ sau lưng thanh âm của hoàng huynh. Thì ra là, hắn đã múa hết một bộ kiếm pháp, chính hướng nàng đi tới.</w:t>
      </w:r>
      <w:r>
        <w:br w:type="textWrapping"/>
      </w:r>
      <w:r>
        <w:br w:type="textWrapping"/>
      </w:r>
      <w:r>
        <w:t xml:space="preserve">“Tiểu Quỳ, trong tay ngươi cầm cái.....” Ánh mắt Hoàng huynh bị bộ cung này hấp dẫn.</w:t>
      </w:r>
      <w:r>
        <w:br w:type="textWrapping"/>
      </w:r>
      <w:r>
        <w:br w:type="textWrapping"/>
      </w:r>
      <w:r>
        <w:t xml:space="preserve">“Đây là sư phụ của huynh vừa mới cho muội, ông ấy nói cung này tên là ‘ Hiên Viên ’. Đúng rồi, hắn còn nói muốn có việc tạm thời rời khỏi hoàng cung một khoảng thời gian, muốn ta giúp ông ấy hướng huynh nói từ giã.”</w:t>
      </w:r>
      <w:r>
        <w:br w:type="textWrapping"/>
      </w:r>
      <w:r>
        <w:br w:type="textWrapping"/>
      </w:r>
      <w:r>
        <w:t xml:space="preserve">“Từ giã? Sư phụ sao lại đi vội vàng như vậy?” Hoàng huynh cảm thấy hết sức giật mình.</w:t>
      </w:r>
      <w:r>
        <w:br w:type="textWrapping"/>
      </w:r>
      <w:r>
        <w:br w:type="textWrapping"/>
      </w:r>
      <w:r>
        <w:t xml:space="preserve">“Cụ thể như thế nào, Tiểu Quỳ cũng không biết. Hoàng huynh, huynh có thể hay không nói cho Tiểu Quỳ, rốt cuộc xảy ra chuyện gì? Tại sao trong mắt mọi người đều tràn đầy khẩn trương?” Nàng vội vàng đem đề tài thay đổi đến chuyện nàng quan tâm.</w:t>
      </w:r>
      <w:r>
        <w:br w:type="textWrapping"/>
      </w:r>
      <w:r>
        <w:br w:type="textWrapping"/>
      </w:r>
      <w:r>
        <w:t xml:space="preserve">“Này......” Hoàng huynh mặt lộ vẻ khó xử, “Tiểu Quỳ, muội không cần phải lo lắng, hoàng huynh hiện tại mặc dù không thể bảo hộ toàn bộ tất cả con dân, nhưng trước hết có thể bảo vệ muội cùng mẫu hậu không bị thương tổn.”</w:t>
      </w:r>
      <w:r>
        <w:br w:type="textWrapping"/>
      </w:r>
      <w:r>
        <w:br w:type="textWrapping"/>
      </w:r>
      <w:r>
        <w:t xml:space="preserve">“Hoàng huynh, huynh đang nói gì vậy? ‘ bảo hộ toàn bộ tất cả con dân ’? Chẳng lẽ, chúng ta muốn cùng người khác đánh nhau rồi sao?”</w:t>
      </w:r>
      <w:r>
        <w:br w:type="textWrapping"/>
      </w:r>
      <w:r>
        <w:br w:type="textWrapping"/>
      </w:r>
      <w:r>
        <w:t xml:space="preserve">“Không có...... Không có, Tiểu Quỳ muội không được nghĩ lung tung, bất luận xảy ra cái gì, hoàng huynh đều muốn muội làm một tiểu công chúa một vui vẻ, chuyện này hoàng huynh sẽ gánh vác.” Hoàng huynh an ủi nàng nói, “Đúng rồi, hôm nay muội có một cây cung như vậy, bằng không hoàng huynh dạy muội bắn tên như thế nào được không?”</w:t>
      </w:r>
      <w:r>
        <w:br w:type="textWrapping"/>
      </w:r>
      <w:r>
        <w:br w:type="textWrapping"/>
      </w:r>
      <w:r>
        <w:t xml:space="preserve">“Hoàng huynh, muội...... Có thể không?”</w:t>
      </w:r>
      <w:r>
        <w:br w:type="textWrapping"/>
      </w:r>
      <w:r>
        <w:br w:type="textWrapping"/>
      </w:r>
      <w:r>
        <w:t xml:space="preserve">“Không thử một cái làm sao biết? Tới đây hoàng huynh dạy muội a.” Hoàng huynh dứt lời kéo ta lên võ đài.</w:t>
      </w:r>
      <w:r>
        <w:br w:type="textWrapping"/>
      </w:r>
      <w:r>
        <w:br w:type="textWrapping"/>
      </w:r>
      <w:r>
        <w:t xml:space="preserve">“Bắn tên phải vô cùng chính xác, cầm cung như vậy......” Dứt lời từ trên giá lấy xuống một cây cung, làm mẫu cho nàng xem.</w:t>
      </w:r>
      <w:r>
        <w:br w:type="textWrapping"/>
      </w:r>
      <w:r>
        <w:br w:type="textWrapping"/>
      </w:r>
      <w:r>
        <w:t xml:space="preserve">Nnagf cũng vậy y theo bộ dạng của hoàng huynh cầm lên thanh Hiên Viên cung kia, cung kia mặc dù bề ngoài nhìn có vẻ nặng, cầm lên lại hết sức nhẹ nhàng linh xảo.</w:t>
      </w:r>
      <w:r>
        <w:br w:type="textWrapping"/>
      </w:r>
      <w:r>
        <w:br w:type="textWrapping"/>
      </w:r>
      <w:r>
        <w:t xml:space="preserve">“Ừ...... Nơi này, phải nắm ở đây.” Hoàng huynh để cung xuống, đi tới sau thân ta kéo tay của ta, đặt ở vị trí chính xác.</w:t>
      </w:r>
      <w:r>
        <w:br w:type="textWrapping"/>
      </w:r>
      <w:r>
        <w:br w:type="textWrapping"/>
      </w:r>
      <w:r>
        <w:t xml:space="preserve">Sau đó, hoàng huynh lại từ trong giỏ tên rút ra một mũi tên tới đặt lên trên cung, dùng sức kéo, tên liền hướng một thân cây bay đi. Mũi tên cắm vào thân cây trên đó là mười chiếc lá được găm vào, mỗi chiếc lá đều bị ghim vào chính giữa.</w:t>
      </w:r>
      <w:r>
        <w:br w:type="textWrapping"/>
      </w:r>
      <w:r>
        <w:br w:type="textWrapping"/>
      </w:r>
      <w:r>
        <w:t xml:space="preserve">“Hoàng huynh, không nghĩ tới huynh không chỉ vẻn vẹn kiếm pháp siêu quần, đến bắn tên cũng tinh thông như thế!”</w:t>
      </w:r>
      <w:r>
        <w:br w:type="textWrapping"/>
      </w:r>
      <w:r>
        <w:br w:type="textWrapping"/>
      </w:r>
      <w:r>
        <w:t xml:space="preserve">“Hì hì, Tiểu Quỳ quá khen, về sau Tiểu Quỳ nhất định sẽ so với hoàng huynh làm tốt hơn.” Dứt lời cũng đưa cho nàng một mũi tên.</w:t>
      </w:r>
      <w:r>
        <w:br w:type="textWrapping"/>
      </w:r>
      <w:r>
        <w:br w:type="textWrapping"/>
      </w:r>
      <w:r>
        <w:t xml:space="preserve">Nàng giống như hoàng huynh đem tên đặt lên trên cung, cũng hướng phía cây kia bắn tới, tên đến nơi, chỉ có mấy miếng lá cây nhẹ nhàng lắc lư, một lát, lại khôi phục yên tĩnh, trên tên rỗng tuếch.</w:t>
      </w:r>
      <w:r>
        <w:br w:type="textWrapping"/>
      </w:r>
      <w:r>
        <w:br w:type="textWrapping"/>
      </w:r>
      <w:r>
        <w:t xml:space="preserve">Không biết luyện đã bao lâu, chân trời nổi lên thành từng mảnh ráng đỏ.</w:t>
      </w:r>
      <w:r>
        <w:br w:type="textWrapping"/>
      </w:r>
      <w:r>
        <w:br w:type="textWrapping"/>
      </w:r>
      <w:r>
        <w:t xml:space="preserve">“Tiểu Quỳ, không cần phải gấp, luyện nhiều sẽ tốt.” Hoàng huynh ở bên cạnh an ủi nói, “Trời đã muộn, ta đưa muội trở về thôi.”</w:t>
      </w:r>
      <w:r>
        <w:br w:type="textWrapping"/>
      </w:r>
      <w:r>
        <w:br w:type="textWrapping"/>
      </w:r>
      <w:r>
        <w:t xml:space="preserve">“Ừ” nàng gật đầu một cái, “Cám ơn hoàng huynh”</w:t>
      </w:r>
      <w:r>
        <w:br w:type="textWrapping"/>
      </w:r>
      <w:r>
        <w:br w:type="textWrapping"/>
      </w:r>
      <w:r>
        <w:t xml:space="preserve">“Giữa chúng ta, không cần khách khí, đi thôi.” Hoàng huynh kéo nàng hướng Quỳ Hi cung đi tới.</w:t>
      </w:r>
      <w:r>
        <w:br w:type="textWrapping"/>
      </w:r>
      <w:r>
        <w:br w:type="textWrapping"/>
      </w:r>
    </w:p>
    <w:p>
      <w:pPr>
        <w:pStyle w:val="Heading2"/>
      </w:pPr>
      <w:bookmarkStart w:id="28" w:name="chương-7-mẫu-hậu-qua-đời"/>
      <w:bookmarkEnd w:id="28"/>
      <w:r>
        <w:t xml:space="preserve">7. Chương 7: Mẫu Hậu Qua Đời</w:t>
      </w:r>
    </w:p>
    <w:p>
      <w:pPr>
        <w:pStyle w:val="Compact"/>
      </w:pPr>
      <w:r>
        <w:br w:type="textWrapping"/>
      </w:r>
      <w:r>
        <w:br w:type="textWrapping"/>
      </w:r>
      <w:r>
        <w:t xml:space="preserve">Quả nhiên, cũng không lâu sau đó, Dương Quốc lại một lần nữa vây đán Khương quốc. Phụ hoàng dốc hết tất cả binh lực trong nước, toàn lực kháng địch. Trong mấy tháng trước, Khương quốc còn có thể miễn cưỡng chống đỡ, chỉ có thể giằng co ở biên giới, nhưng không thể cầm cự lâu được vì binh lực đã sắp cạn kiệt rồi.</w:t>
      </w:r>
      <w:r>
        <w:br w:type="textWrapping"/>
      </w:r>
      <w:r>
        <w:br w:type="textWrapping"/>
      </w:r>
      <w:r>
        <w:t xml:space="preserve">Một ngày kia, kẻ địch lại tới khiêu chiến. Lúc này, Khương quốc đã lâm vào tình trạng đạn tẫn lương tuyệt, bên ngoài trước tình hình cường địch như vậy, phụ hoàng không thể làm gì khác hơn là viết thư xin Tề quốc trợ giúp. Tề vương vốn biết rõ Khương quốc luôn luôn nổi tiếng khắp thiên hạ thuật thêu thùa, dệt, nhuộm, mẫu hậu vừa vặn vốn chính là đệ nhất cao thủ thêu thùa, nàng là tiểu thư của một phường thều nhỏ, mỗi chiếc khăn thêu của nàng đều có giá trị vô cùng. Nhưng mẫu hậu từ khi gả vào hoàng cung liền phong châm thôi thêu, bức tranh thêu truyền lại đời sau rất ít, giá tiền càng thêm vượt xa châu bảo ngọc khí, cho nên lại muốn thỉnh cầu mẫu hậu dùng 2 thời gian năm thêu một bức Tề quốc sông núi Xã Tắc Đồ...... Trong hai năm này, bọn họ sẽ phái binh giúp chúng ta phòng ngự biên cảnh. Phụ vương vốn là không chịu đáp ứng, nhưng mẫu hậu lo lắng quốc sự, cầu xin phụ vương đáp ứng.</w:t>
      </w:r>
      <w:r>
        <w:br w:type="textWrapping"/>
      </w:r>
      <w:r>
        <w:br w:type="textWrapping"/>
      </w:r>
      <w:r>
        <w:t xml:space="preserve">Ngoài thành, Tề quốc binh tướng đã tới đúng hẹn, dưới sự bảo vệ của bọn họ, Khương quốc được tạm thời an bình.</w:t>
      </w:r>
      <w:r>
        <w:br w:type="textWrapping"/>
      </w:r>
      <w:r>
        <w:br w:type="textWrapping"/>
      </w:r>
      <w:r>
        <w:t xml:space="preserve">Mẫu hậu vì hoàn thành bức tranh thêu, tay chân làm việc cả đêm. Chỉ là bức tranh thêu lớn như vậy, căn bản không phải một mình có thể hoàn thành. Mẫu hậu liền đem mẫu thêu treo ở trên vách tường, âm thầm triệu tập nhưng cô gái dân gian khéo tay, hướng họ truyền thụ tài nghệ ở trong một căn phòng nhỏ, ngày đêm gấp gáp chế tạo. Nàng cũng như vậy lặng lẽ ở cửa học tập tay nghề này.</w:t>
      </w:r>
      <w:r>
        <w:br w:type="textWrapping"/>
      </w:r>
      <w:r>
        <w:br w:type="textWrapping"/>
      </w:r>
      <w:r>
        <w:t xml:space="preserve">Nàng học vô cùng nghiêm túc, chưa đến mấy ngày tài nghệ thêu thùa đã vượt xa những người khác. Mẫu hậu thường thường nói cho nàng biết, khi thêu phải đặt vào từng đường kim tình cảm của mình, như vậy mới có thể đem chỗ thêu trên vật bức thêu chân chân thực thực.</w:t>
      </w:r>
      <w:r>
        <w:br w:type="textWrapping"/>
      </w:r>
      <w:r>
        <w:br w:type="textWrapping"/>
      </w:r>
      <w:r>
        <w:t xml:space="preserve">Có lẽ là bởi vì tay chân ngày đêm không ngừng làm việc này, rất nhiều cô gái bị chọn vào cung cũng lần lượt bị bệnh. Rốt cuộc, ngay cả nàng cũng duy trì không nổi. lần đâu tiên làm việc tay chân, nàng hôn mê bất tỉnh, bị người đưa trở về Quỳ Hi cung.</w:t>
      </w:r>
      <w:r>
        <w:br w:type="textWrapping"/>
      </w:r>
      <w:r>
        <w:br w:type="textWrapping"/>
      </w:r>
      <w:r>
        <w:t xml:space="preserve">Đến khi nàng tỉnh lại, hoàng huynh đã ngồi ở cạnh giường nàng. Nàng vội vàng đứng dậy, định hành lễ với hắn, lại bị hắn mạnh mẽ đặt xuống giường.”Tiểu Quỳ, muội tại sao lại hồ nháo như vậy.” Hoàng huynh hết sức tức giận, “Muội còn nhỏ như vậy, tại sao có thể cả đêm tay chân làm việc đây? Chẳng lẽ muội cũng không vì thân thể của mình suy nghĩ một chút sao?”</w:t>
      </w:r>
      <w:r>
        <w:br w:type="textWrapping"/>
      </w:r>
      <w:r>
        <w:br w:type="textWrapping"/>
      </w:r>
      <w:r>
        <w:t xml:space="preserve">“Hoàng huynh, huynh không cần phải tức giận, Tiểu Quỳ chỉ là muốn giúp mẫu hậu một chút, Tiểu Quỳ thêu rất khá, Tiểu Quỳ cho là Tiểu Quỳ có thể thêu nhiều một chút, như vậy mà có thể giúp quốc gia ta với đám bọn chúng......” Nàng giải thích.</w:t>
      </w:r>
      <w:r>
        <w:br w:type="textWrapping"/>
      </w:r>
      <w:r>
        <w:br w:type="textWrapping"/>
      </w:r>
      <w:r>
        <w:t xml:space="preserve">“Muội......” Hoàng huynh trên mặt đã không còn tức giận, thay vào đó là một tia ưu thương, “Tiểu Quỳ, bảo vệ quốc gia là trách nhiệm của nam nhân chúng ta, nhưng bây giờ lại để cho muội cùng mẫu hậu tới gánh chịu. Ta không xứng với làm huynh trưởng của muội, không xứng với làm con trai của mẫu hậu.”</w:t>
      </w:r>
      <w:r>
        <w:br w:type="textWrapping"/>
      </w:r>
      <w:r>
        <w:br w:type="textWrapping"/>
      </w:r>
      <w:r>
        <w:t xml:space="preserve">“Hoàng huynh, đây không phải là lỗi của huynh, huynh không cần phải tự trách, đều là Tiểu Quỳ không tốt, nói sai......” Nàng an ủi hoàng huynh.</w:t>
      </w:r>
      <w:r>
        <w:br w:type="textWrapping"/>
      </w:r>
      <w:r>
        <w:br w:type="textWrapping"/>
      </w:r>
      <w:r>
        <w:t xml:space="preserve">“Tiểu Quỳ......” Lời nói của Hoàng huynh bị thanh âm của Nhung Hiên ở ngoài cửa cắt đứt.</w:t>
      </w:r>
      <w:r>
        <w:br w:type="textWrapping"/>
      </w:r>
      <w:r>
        <w:br w:type="textWrapping"/>
      </w:r>
      <w:r>
        <w:t xml:space="preserve">“Công chúa, Nhung Hiên giúp người mang tới một bát súp! Ai, các ngươi buông ta ra.” Nhung Hiên ở ngoài cửa kêu.</w:t>
      </w:r>
      <w:r>
        <w:br w:type="textWrapping"/>
      </w:r>
      <w:r>
        <w:br w:type="textWrapping"/>
      </w:r>
      <w:r>
        <w:t xml:space="preserve">“Các ngươi, mau để cho nàng đi vào.” Tiểu Quỳ vội vàng nói cho thị vệ ngoài cửa.</w:t>
      </w:r>
      <w:r>
        <w:br w:type="textWrapping"/>
      </w:r>
      <w:r>
        <w:br w:type="textWrapping"/>
      </w:r>
      <w:r>
        <w:t xml:space="preserve">“Dạ, công chúa điện hạ.” Thị vệ lập tức để nàng đi vào.</w:t>
      </w:r>
      <w:r>
        <w:br w:type="textWrapping"/>
      </w:r>
      <w:r>
        <w:br w:type="textWrapping"/>
      </w:r>
      <w:r>
        <w:t xml:space="preserve">“Di, thái tử điện hạ cũng tới bồi công chúa nha! Công chúa thật là hạnh phúc.” Nhung Hiên cười hì hì nói.</w:t>
      </w:r>
      <w:r>
        <w:br w:type="textWrapping"/>
      </w:r>
      <w:r>
        <w:br w:type="textWrapping"/>
      </w:r>
      <w:r>
        <w:t xml:space="preserve">“Ta......” Mặt của Hoàng huynh lập tức đỏ lên.</w:t>
      </w:r>
      <w:r>
        <w:br w:type="textWrapping"/>
      </w:r>
      <w:r>
        <w:br w:type="textWrapping"/>
      </w:r>
      <w:r>
        <w:t xml:space="preserve">Đang lúc ấy thì, Hinh Nhi cung nữ trong cung hoàng huynh tới, nàng ở bên tai hoàng huynh nói điều gì đó, mặt của hoàng huynh lập tức mất đi huyết sắc.</w:t>
      </w:r>
      <w:r>
        <w:br w:type="textWrapping"/>
      </w:r>
      <w:r>
        <w:br w:type="textWrapping"/>
      </w:r>
      <w:r>
        <w:t xml:space="preserve">“Tiểu Quỳ” hoàng huynh cố trấn định nói, “Ta có chút chuyện phải xử lý, đi trước.” Sau khi lưu lại những lời này liền vội vã rời đi.</w:t>
      </w:r>
      <w:r>
        <w:br w:type="textWrapping"/>
      </w:r>
      <w:r>
        <w:br w:type="textWrapping"/>
      </w:r>
      <w:r>
        <w:t xml:space="preserve">Nàng phát giác có điều gì đó kỳ hoặc, liền lặng lẽ đi theo. Vòng qua sau hành lang, hoàng huynh lại đi vào phòng của mẫu hậu. Bên trong gian phòng truyền đến thanh âm của ngự y: “Thái tử, hoàng hậu vất vả lâu ngày thành bệnh, có thể...... Có thể sống không qua nổi tối nay rồi.”</w:t>
      </w:r>
      <w:r>
        <w:br w:type="textWrapping"/>
      </w:r>
      <w:r>
        <w:br w:type="textWrapping"/>
      </w:r>
      <w:r>
        <w:t xml:space="preserve">Nàng sau khi nghe xong không kìm được kích động tâm tình, chạy vội tới trước giường mẫu hậu “Mẫu hậu, mẫu hậu, Tiểu Quỳ không muốn ngươi chết.” Nàng gào khóc.</w:t>
      </w:r>
      <w:r>
        <w:br w:type="textWrapping"/>
      </w:r>
      <w:r>
        <w:br w:type="textWrapping"/>
      </w:r>
      <w:r>
        <w:t xml:space="preserve">“Tiểu Quỳ, mẫu hậu sẽ không chết, mẫu hậu muốn tiếp tục thêu hảo Giang Sơn Xã Tắc đồ, giúp phụ hoàng con cứu vớt Khương quốc......” Mẫu hậu suy yếu nói.</w:t>
      </w:r>
      <w:r>
        <w:br w:type="textWrapping"/>
      </w:r>
      <w:r>
        <w:br w:type="textWrapping"/>
      </w:r>
      <w:r>
        <w:t xml:space="preserve">“Mẫu hậu, không cần làm nữa, ngươi phải nghỉ ngơi nhiều, Xã Tắc Đồ mấy ngày nữa làm cũng không muộn.” Hoàng huynh khuyên mẫu hậu.</w:t>
      </w:r>
      <w:r>
        <w:br w:type="textWrapping"/>
      </w:r>
      <w:r>
        <w:br w:type="textWrapping"/>
      </w:r>
      <w:r>
        <w:t xml:space="preserve">“Không cần, ta muốn lập tức làm, các ncon so với ta còn rõ hơn, ta không còn sống được mấy ngày nữa...... Ta muốn giúp phụ hoàng con hoàn thành Xã Tắc Đồ...... Ta muốn nhìn phụ hoàng các con khải hoàn trở về...... Ta muốn nhìn các con lớn lên...... Ta còn muốn tiếp tục làm rất nhiều chuyện, ta không muốn rời khỏi các con sớm như vậy......” Mẫu hậu thanh âm càng ngày càng yếu.</w:t>
      </w:r>
      <w:r>
        <w:br w:type="textWrapping"/>
      </w:r>
      <w:r>
        <w:br w:type="textWrapping"/>
      </w:r>
      <w:r>
        <w:t xml:space="preserve">“Mẫu hậu, người đừng nói nhiều nữa, Long Dương sẽ thay người cứu vớt Khương quốc, sẽ chăm sóc thật tốt Tiểu Quỳ, bảo vệ tốt phụ hoàng......” Hoàng huynh đã khóc đến không thành tiếng”Mẫu hậu, nếu người phải đi, hãy an tâm rời đi, Long Dương sẽ thay người thủ hộ Khương quốc tốt.”</w:t>
      </w:r>
      <w:r>
        <w:br w:type="textWrapping"/>
      </w:r>
      <w:r>
        <w:br w:type="textWrapping"/>
      </w:r>
      <w:r>
        <w:t xml:space="preserve">Ta từ nhỏ đến lớn đây là lần thứ nhất thấy hoàng huynh khóc, Tiểu Quỳ thật đau lòng, Tiểu Quỳ không biết nên nói những gì. Chỉ có thể nhìn mẫu hậu từ từ hai mắt nhắm lại, Tiểu Quỳ biết, mẫu hậu cũng không có rời khỏi bọn họ, bà vĩnh viễn ở trên trời, nhìn bọn họ lớn lên. Mẫu hậu, Tiểu Quỳ nhất định sẽ hảo hảo sống với phụ hoàng và hoàng huynh, làm một đứa bé ngoan.</w:t>
      </w:r>
      <w:r>
        <w:br w:type="textWrapping"/>
      </w:r>
      <w:r>
        <w:br w:type="textWrapping"/>
      </w:r>
      <w:r>
        <w:t xml:space="preserve">Không lâu sau, Tề quốc biết được mẫu hậu bệnh qua đời, lập tức triệt binh. Phụ hoàng chiến bại mà về, lại nghe thấy mẫu hậu bệnh qua đời từ đó thân thể suy yếu, tinh thần không còn như trước.</w:t>
      </w:r>
      <w:r>
        <w:br w:type="textWrapping"/>
      </w:r>
      <w:r>
        <w:br w:type="textWrapping"/>
      </w:r>
    </w:p>
    <w:p>
      <w:pPr>
        <w:pStyle w:val="Heading2"/>
      </w:pPr>
      <w:bookmarkStart w:id="29" w:name="chương-8-sơ-thí-thân-thủ"/>
      <w:bookmarkEnd w:id="29"/>
      <w:r>
        <w:t xml:space="preserve">8. Chương 8: Sơ Thí Thân Thủ</w:t>
      </w:r>
    </w:p>
    <w:p>
      <w:pPr>
        <w:pStyle w:val="Compact"/>
      </w:pPr>
      <w:r>
        <w:br w:type="textWrapping"/>
      </w:r>
      <w:r>
        <w:br w:type="textWrapping"/>
      </w:r>
      <w:r>
        <w:t xml:space="preserve">Tề quốc sau khi rút binh, Dương Quốc lập tức xâm nhập biên giới Khương quốc. Rốt cuộc, biên giới đưa tới chiến báo, phụ hoàng không địch lại, muốn hoàng huynh đi đến trợ giúp. Chiến báo vừa đưa đến sáng sớm, hoàng huynh sau khi nhận được lập tức lên đường, theo như nàng biết thì hắn đã một thân một mình, tiến về phía biên giới.</w:t>
      </w:r>
      <w:r>
        <w:br w:type="textWrapping"/>
      </w:r>
      <w:r>
        <w:br w:type="textWrapping"/>
      </w:r>
      <w:r>
        <w:t xml:space="preserve">Nghe thân tín của phụ hoàng nói trên chiến trường, phụ hoàng bị kẻ địch đánh ngã ngựa, sinh mạng nguy nan sớm tối. Vừa ngay lúc đó, hoàng huynh đã tới, thấy vậy liền nhảy xuống ngựa, lấy kiếm nhọn chỉa xuống đất, tung người nhảy một cái đã đến bên cạnh phụ hoàng. Kiếm pháp nhiều chiêu chỉ hướng kẻ địch mà đánh, quẹt đường kiếm làm kẻ địch bị thương nhưng lại cũng không lấy đi tánh mạng người ta, chỉ là khiến không người nào còn lực tái chiến. Cứ như vậy, ngăn ở trước mặt phụ hoàng đem toàn bộ kẻ địch đánh ngã xuống, trong thời gian nhanh chóng để quân địch không kịp sức trở tay.</w:t>
      </w:r>
      <w:r>
        <w:br w:type="textWrapping"/>
      </w:r>
      <w:r>
        <w:br w:type="textWrapping"/>
      </w:r>
      <w:r>
        <w:t xml:space="preserve">Chiến mã thấy chủ nhân đang đứng ở trong đám người vội vàng chạy tới, hôm nay là Dương Quốc nhị hoàng tử tự mình lãnh binh, muốn một trận công phá phòng trận Khương quốc, làm chủ Khương quốc. Nhưng lại không nghĩ tới giữa đường nhảy ra một thiếu niên vô cùng anh dũng như vậy. Lập tức hạ lệnh, nếu ai có thể giết chết thiếu niên này sẽ thưởng ngàn lượng hoàng kim, cũng thăng làm Nguyên soái. Địch binh đều mơ tưởng giành công đầu, rồi lại sợ hãi kiếm thuật của hoàng huynh, trong khoảng thời gian ngắn không có một người dám lên trước ứng chiến.</w:t>
      </w:r>
      <w:r>
        <w:br w:type="textWrapping"/>
      </w:r>
      <w:r>
        <w:br w:type="textWrapping"/>
      </w:r>
      <w:r>
        <w:t xml:space="preserve">Hoàng huynh thừa thời cơ này, đem phụ hoàng nâng lên lưng ngựa, lại phân phó mấy vị tướng quân Khương quốc bên cạnh hộ tống phụ hoàng từ trong lỗ hổng mới vừa đả thông phá vòng vây đi ra ngoài, hồi doanh chữa thương.</w:t>
      </w:r>
      <w:r>
        <w:br w:type="textWrapping"/>
      </w:r>
      <w:r>
        <w:br w:type="textWrapping"/>
      </w:r>
      <w:r>
        <w:t xml:space="preserve">“Dương nhi, con phải cẩn thận, chỉ có giết chết thủ lĩnh của bọn họ, mới có thể giữ được Khương quốc.” Phụ hoàng suy yếu nói.</w:t>
      </w:r>
      <w:r>
        <w:br w:type="textWrapping"/>
      </w:r>
      <w:r>
        <w:br w:type="textWrapping"/>
      </w:r>
      <w:r>
        <w:t xml:space="preserve">“Phụ hoàng, hài nhi hiểu, hài nhi nhất định sẽ làm được.” Hoàng huynh kiên định đối với phụ hoàng nói.</w:t>
      </w:r>
      <w:r>
        <w:br w:type="textWrapping"/>
      </w:r>
      <w:r>
        <w:br w:type="textWrapping"/>
      </w:r>
      <w:r>
        <w:t xml:space="preserve">Phụ hoàng gật đầu một cái, ngất đi.</w:t>
      </w:r>
      <w:r>
        <w:br w:type="textWrapping"/>
      </w:r>
      <w:r>
        <w:br w:type="textWrapping"/>
      </w:r>
      <w:r>
        <w:t xml:space="preserve">Hoàng huynh hung hăng vỗ chiến mã một cái, chiến mã kia bị đau phi như bay ra ngoài, trong đám người đó nhưng lại không có ai dám ngăn cản. Một vị tướng lãnh địch quốc  vội vàng bắn ra một mũi tên, muốn đem hắn bắn chết, lại bị hoàng huynh một kiếm ngăn trở, đem mũi tên kia chẻ làm hai đoạn.</w:t>
      </w:r>
      <w:r>
        <w:br w:type="textWrapping"/>
      </w:r>
      <w:r>
        <w:br w:type="textWrapping"/>
      </w:r>
      <w:r>
        <w:t xml:space="preserve">Hoàng huynh thấy vị thủ lĩnh chính của địch quốc kia ở ngay giữa đám người, tức thì hướng hắn mà đánh tới. Nhị hoàng tử thấy tình thế không tốt lập tức phái kỵ binh tiến lên ngăn trở, hoàng huynh đem một kỵ binh đánh ngã ngựa, phi thân nhảy lên chiến mã, hướng chỗ nhị hoàng tử phi đến.</w:t>
      </w:r>
      <w:r>
        <w:br w:type="textWrapping"/>
      </w:r>
      <w:r>
        <w:br w:type="textWrapping"/>
      </w:r>
      <w:r>
        <w:t xml:space="preserve">Hoàng huynh định rằng lập tức đánh tới bên cạnh nhị hoàng tử, lại bị cái vị tướng sĩ mới vừa bắn tên kia chặn lại đường đi. Người nọ vung lên trường kiếm, đâm về phía ngực hoàng huynh, hoàng huynh nghiêng người tránh. Hoàng huynh vốn không muốn cùng người này dây dưa, chỉ muốn tốc chiến tốc thắng. Nhưng người này lại không muốn buông tha, đâm một kiếm lại một kiếm, hoàng huynh đành phải rút kiếm cùng hắn đánh nhau.</w:t>
      </w:r>
      <w:r>
        <w:br w:type="textWrapping"/>
      </w:r>
      <w:r>
        <w:br w:type="textWrapping"/>
      </w:r>
      <w:r>
        <w:t xml:space="preserve">Người này kiếm pháp vừa nhanh vừa mạnh, nhưng hoàng huynh lại có thể khéo léo tránh được, hướng tới hắn đánh trả một kiếm. Trong lúc này, nhị hoàng tử bắt đầu lặng lẽ rút lui. Hoàng huynh biết, một khi để hắn trở về, sẽ có nhiều binh tới tấn công thành trì nước ta hơn, Khương quốc đã vô lực tái chiến, trận chiến này cần phải đem kết thúc.</w:t>
      </w:r>
      <w:r>
        <w:br w:type="textWrapping"/>
      </w:r>
      <w:r>
        <w:br w:type="textWrapping"/>
      </w:r>
      <w:r>
        <w:t xml:space="preserve">Đang suy nghĩ thất thần, người kia lấy kiếm định đâm vào cổ hoàng huynh. Đúng vào lúc này, một tên thuộc hạ thế nhưng lại hướng tới hắn đâm một kiếm, người nọ lập tức té xuống ngựa.</w:t>
      </w:r>
      <w:r>
        <w:br w:type="textWrapping"/>
      </w:r>
      <w:r>
        <w:br w:type="textWrapping"/>
      </w:r>
      <w:r>
        <w:t xml:space="preserve">Thì ra là, tất cả binh sĩ Dương Quốc đều tranh cường háo thắng, mình không thể đầu lĩnh công, cũng không thể để cho người khác có được. Thoát khỏi một kẻ địch này, hoàng huynh trong khoảnh khắc liền vượt đên chỗ nhị hoàng tử, một kiếm giết chết. Vốn là thủ lĩnh rút lui đã khiến cho lòng quân đại loạn, hiện tại thủ lĩnh chết trận, đại quân trở thành tan rã, mỗi người tự chạy.</w:t>
      </w:r>
      <w:r>
        <w:br w:type="textWrapping"/>
      </w:r>
      <w:r>
        <w:br w:type="textWrapping"/>
      </w:r>
      <w:r>
        <w:t xml:space="preserve">Cứ như vậy, hoàng huynh cùng phụ hoàng khải hoàn mà về, Khương quốc lại một lần tìm được đường sống trong chỗ chết. Theo quân trở về còn có người cùng hoàng huynh so tài kiếm thuật, hắn gọi Hạo Diễm.</w:t>
      </w:r>
      <w:r>
        <w:br w:type="textWrapping"/>
      </w:r>
      <w:r>
        <w:br w:type="textWrapping"/>
      </w:r>
    </w:p>
    <w:p>
      <w:pPr>
        <w:pStyle w:val="Heading2"/>
      </w:pPr>
      <w:bookmarkStart w:id="30" w:name="chương-9-váy-quản-tụ-lưu-tiên"/>
      <w:bookmarkEnd w:id="30"/>
      <w:r>
        <w:t xml:space="preserve">9. Chương 9: Váy Quản Tụ Lưu Tiên</w:t>
      </w:r>
    </w:p>
    <w:p>
      <w:pPr>
        <w:pStyle w:val="Compact"/>
      </w:pPr>
      <w:r>
        <w:br w:type="textWrapping"/>
      </w:r>
      <w:r>
        <w:br w:type="textWrapping"/>
      </w:r>
      <w:r>
        <w:t xml:space="preserve">Kể từ sau chiến thắng, hoàng huynh cũng đã bớt bận rộn đi nhiều, cho nên hắn thường thường cùng với nàng đi quỳ hải chơi, Nhung Hiên cũng đi theo cùng chúng ta. Nàng biết rất nhiều chuyện thần quái, có một lần, nàng nói cho chúng ta biết: “Dân gian lưu truyền một câu chuyện cũ như vậy, đã từng có một tiên nữ đến Khương quốc chúng ta, nàng am hiểu y đạo, bất luận nhiều bệnh khó trị thế nào, nàng đều có thể dễ dàng chữa khỏi. Nhưng loại y thuật thần kỳ này nàng chỉ truyền cho một cô bé, cũng chỉ cho phép cô bé đó truyền cho một người, không thể khiến thiên hạ đều biết. Không lâu về sau, vị tiên nữ này Bạch Nhật Phi Thăng (bay lên trời), mọi người vội vàng kéo lại chéo quần nàng. Bên trên người nàng quần áo đều để lại nếp uốn, nhưng những nếp uốn không những không có hư hại kiện váy áo này, ngược lại làm nó càng thêm xinh đẹp. Đã có người đem cái y phục này vẽ xuống cùng sử dụng xác tiên điệp làm ra, cũng lấy cho nó cái tên gọi ‘Váy Quản tụ lưu tiên’ cái y phục này từ đó liền lưu truyền trong dân gian.”</w:t>
      </w:r>
      <w:r>
        <w:br w:type="textWrapping"/>
      </w:r>
      <w:r>
        <w:br w:type="textWrapping"/>
      </w:r>
      <w:r>
        <w:t xml:space="preserve">“Váy Quản tụ lưu tiên......” Nàng lẩm bẩm nói, “Hoàng huynh, huynh nghe qua chưa?”</w:t>
      </w:r>
      <w:r>
        <w:br w:type="textWrapping"/>
      </w:r>
      <w:r>
        <w:br w:type="textWrapping"/>
      </w:r>
      <w:r>
        <w:t xml:space="preserve">Hoàng huynh gật đầu một cái, nói: “Thì ra là vậy, ta cũng từng nghe bọn thị nữ trong cung nói qua, nhưng cũng không có ai từng chân chính gặp qua.”</w:t>
      </w:r>
      <w:r>
        <w:br w:type="textWrapping"/>
      </w:r>
      <w:r>
        <w:br w:type="textWrapping"/>
      </w:r>
      <w:r>
        <w:t xml:space="preserve">“Tiểu Quỳ cũng rất muốn phải có một món quần áo như vậy, đáng tiếc đây chỉ là một truyền thuyết.” Nàng nói, “Chỉ là, hiện tại có hoàng huynh bồi ở bên cạnh Tiểu Quỳ, Tiểu Quỳ đã rất thỏa mãn.”</w:t>
      </w:r>
      <w:r>
        <w:br w:type="textWrapping"/>
      </w:r>
      <w:r>
        <w:br w:type="textWrapping"/>
      </w:r>
      <w:r>
        <w:t xml:space="preserve">“Không riêng công chúa muốn, thế gian có rất nhiều người đều ở đây tìm kiếm kiện váy áo này, mà ta biết, chỉ có người hữu duyên mới có thể tìm được nó.” Nhung Hiên bổ sung.</w:t>
      </w:r>
      <w:r>
        <w:br w:type="textWrapping"/>
      </w:r>
      <w:r>
        <w:br w:type="textWrapping"/>
      </w:r>
      <w:r>
        <w:t xml:space="preserve">Hôm nay, chuyện này đã qua một năm, cơ hồ tất cả mọi người đều muốn quên nó rồi. Nhưng vào lúc này, hoàng huynh đi tới Quỳ Hi cung của nàng, cũng tặng cho nàng một hộp gỗ. Cái hộp gỗ này khắc rất nhiều quỳ hoa, hết sức tinh mỹ.</w:t>
      </w:r>
      <w:r>
        <w:br w:type="textWrapping"/>
      </w:r>
      <w:r>
        <w:br w:type="textWrapping"/>
      </w:r>
      <w:r>
        <w:t xml:space="preserve">“Đây là cái gì?” Nàng tò mò hỏi.</w:t>
      </w:r>
      <w:r>
        <w:br w:type="textWrapping"/>
      </w:r>
      <w:r>
        <w:br w:type="textWrapping"/>
      </w:r>
      <w:r>
        <w:t xml:space="preserve">“Muội mở ra xem, vừa nhìn chẳng phải sẽ biết.” Hoàng huynh thần bí nói.</w:t>
      </w:r>
      <w:r>
        <w:br w:type="textWrapping"/>
      </w:r>
      <w:r>
        <w:br w:type="textWrapping"/>
      </w:r>
      <w:r>
        <w:t xml:space="preserve">Nàng nhẹ nhàng mở nắp hộp, bên trong lại là một bộ quần áo màu lam, trên làn váy mang theo một chút nếp uốn, tay áo mặc dù rộng lại bồng bềnh phiêu dật.”Váy Quản tụ lưu tiên!” Nàng kinh hô.</w:t>
      </w:r>
      <w:r>
        <w:br w:type="textWrapping"/>
      </w:r>
      <w:r>
        <w:br w:type="textWrapping"/>
      </w:r>
      <w:r>
        <w:t xml:space="preserve">“Ừ, thích không?” Hoàng huynh hỏi.</w:t>
      </w:r>
      <w:r>
        <w:br w:type="textWrapping"/>
      </w:r>
      <w:r>
        <w:br w:type="textWrapping"/>
      </w:r>
      <w:r>
        <w:t xml:space="preserve">“Cám ơn hoàng huynh, Tiểu Quỳ phải đi thay ngay ” nàng cười cười, liền vội vội vàng vàng chạy vào sau bình phong.</w:t>
      </w:r>
      <w:r>
        <w:br w:type="textWrapping"/>
      </w:r>
      <w:r>
        <w:br w:type="textWrapping"/>
      </w:r>
      <w:r>
        <w:t xml:space="preserve">“Không nghĩ tới thái tử nhanh như vậy có thể tìm được Váy Quản tụ lưu tiên trong truyền thuyết” ở ngoài bình phong, Nhung Hiên tán dương.</w:t>
      </w:r>
      <w:r>
        <w:br w:type="textWrapping"/>
      </w:r>
      <w:r>
        <w:br w:type="textWrapping"/>
      </w:r>
      <w:r>
        <w:t xml:space="preserve">Sau nửa nén hương, nàng đã đem Váy Quản tụ lưu tiên này thay xong. Đến ta đi tới trước mặt hoàng huynh thì hắn lại trong khoảng thời gian ngắn nói không nên lời.</w:t>
      </w:r>
      <w:r>
        <w:br w:type="textWrapping"/>
      </w:r>
      <w:r>
        <w:br w:type="textWrapping"/>
      </w:r>
      <w:r>
        <w:t xml:space="preserve">Ta vội vàng hỏi: “Hoàng huynh, huynh làm sao vậy? Là Tiểu Quỳ mặc không đẹp phải không?”</w:t>
      </w:r>
      <w:r>
        <w:br w:type="textWrapping"/>
      </w:r>
      <w:r>
        <w:br w:type="textWrapping"/>
      </w:r>
      <w:r>
        <w:t xml:space="preserve">“Ta thấy thái tử là cảm thấy công chúa quá đẹp, cho nên mới ngây người thôi.” Nhung Hiên cướp lời nói.</w:t>
      </w:r>
      <w:r>
        <w:br w:type="textWrapping"/>
      </w:r>
      <w:r>
        <w:br w:type="textWrapping"/>
      </w:r>
      <w:r>
        <w:t xml:space="preserve">Hoàng huynh trên mặt nhất thời xuất hiện hai mảnh đỏ ửng, vội vàng chuyển hướng đề tài, “Không nghĩ tới Tiểu Quỳ đã là một thiếu nữ duyên dáng yêu kiều. Nhưng mà, trên người còn thiếu hai kiện đồ trang sức, không bằng......” Hoàng huynh đột nhiên giảm thấp xuống giọng nói: “Ta dẫn muội ra khỏi cung đi xem phố phường bên ngoài cung một lần.”</w:t>
      </w:r>
      <w:r>
        <w:br w:type="textWrapping"/>
      </w:r>
      <w:r>
        <w:br w:type="textWrapping"/>
      </w:r>
      <w:r>
        <w:t xml:space="preserve">“Tốt quá!” Ta hoan hô nói, “Nhưng mà cửa cung đề phòng sâm nghiêm, chúng ta sao có thể đi ra ngoài đây?”</w:t>
      </w:r>
      <w:r>
        <w:br w:type="textWrapping"/>
      </w:r>
      <w:r>
        <w:br w:type="textWrapping"/>
      </w:r>
      <w:r>
        <w:t xml:space="preserve">“Xuất cung không nhất định phải từ cửa cung đi ra ngoài nha.” Hoàng huynh cười nói.</w:t>
      </w:r>
      <w:r>
        <w:br w:type="textWrapping"/>
      </w:r>
      <w:r>
        <w:br w:type="textWrapping"/>
      </w:r>
      <w:r>
        <w:t xml:space="preserve">“Vậy muốn từ nơi nào đi ra ngoài?” Nàng bị hắn làm cho không hiểu gì hết.</w:t>
      </w:r>
      <w:r>
        <w:br w:type="textWrapping"/>
      </w:r>
      <w:r>
        <w:br w:type="textWrapping"/>
      </w:r>
      <w:r>
        <w:t xml:space="preserve">“Quỳ hải” thanh âm của hoàng huynh đã chỉ nhỏ đủ để ba người chúng ta có thể nghe được.</w:t>
      </w:r>
      <w:r>
        <w:br w:type="textWrapping"/>
      </w:r>
      <w:r>
        <w:br w:type="textWrapping"/>
      </w:r>
      <w:r>
        <w:t xml:space="preserve">“Không thể” Nhung Hiên đột nhiên kêu lên.</w:t>
      </w:r>
      <w:r>
        <w:br w:type="textWrapping"/>
      </w:r>
      <w:r>
        <w:br w:type="textWrapping"/>
      </w:r>
      <w:r>
        <w:t xml:space="preserve">“Tại sao không thể?” Hoàng huynh hỏi.</w:t>
      </w:r>
      <w:r>
        <w:br w:type="textWrapping"/>
      </w:r>
      <w:r>
        <w:br w:type="textWrapping"/>
      </w:r>
      <w:r>
        <w:t xml:space="preserve">“Bởi vì......” Nhung Hiên ấp úng  đáp “Bởi vì ta không muốn đi.”</w:t>
      </w:r>
      <w:r>
        <w:br w:type="textWrapping"/>
      </w:r>
      <w:r>
        <w:br w:type="textWrapping"/>
      </w:r>
      <w:r>
        <w:t xml:space="preserve">“Ngươi không phải là thường cùng ta nói chuyện bên ngoài cung sao? Tại sao không đi đây?”</w:t>
      </w:r>
      <w:r>
        <w:br w:type="textWrapping"/>
      </w:r>
      <w:r>
        <w:br w:type="textWrapping"/>
      </w:r>
      <w:r>
        <w:t xml:space="preserve">“Tiểu Quỳ, nếu Nhung Hiên không muốn đi, vậy chúng ta cũng không cần cưỡng cầu nàng.” Hoàng huynh đứng dậy thay nàng giải vây, “Nhung Hiên, như vậy ngươi giúp chúng ta che giấu, chúng ta sẽ trở lại thật nhanh.”</w:t>
      </w:r>
      <w:r>
        <w:br w:type="textWrapping"/>
      </w:r>
      <w:r>
        <w:br w:type="textWrapping"/>
      </w:r>
      <w:r>
        <w:t xml:space="preserve">“Thái tử yên tâm, Nhung Hiên nhất định sẽ không để cho người trong cung phát giác.” Nhung Hiên lên tiếng.</w:t>
      </w:r>
      <w:r>
        <w:br w:type="textWrapping"/>
      </w:r>
      <w:r>
        <w:br w:type="textWrapping"/>
      </w:r>
      <w:r>
        <w:t xml:space="preserve">Cứ như vậy, nàng cùng hoàng huynh rất nhanh liền chạy trốn ra tới bên ngoài cung thành công. Bên ngoài cung thật cùng trong hoàng cung khác nhau rất lớn, trên đường phố bày rất nhiều nhiều loại đồ, mặc dù đều là mấy dụng cụ ngày nay thường dùng, lại cùng trong cung khác nhau rất lớn.</w:t>
      </w:r>
      <w:r>
        <w:br w:type="textWrapping"/>
      </w:r>
      <w:r>
        <w:br w:type="textWrapping"/>
      </w:r>
      <w:r>
        <w:t xml:space="preserve">“Hoàng huynh......” Lời của nàng còn chưa có kịp nói hết, hoàng huynh lập tức cắt đứt.</w:t>
      </w:r>
      <w:r>
        <w:br w:type="textWrapping"/>
      </w:r>
      <w:r>
        <w:br w:type="textWrapping"/>
      </w:r>
      <w:r>
        <w:t xml:space="preserve">“Tiểu Quỳ, nơi này là đất phố phường, muội phải chú ý gọi ta là ‘ca ca’” hoàng huynh ở bên tai ta nhỏ giọng nói.</w:t>
      </w:r>
      <w:r>
        <w:br w:type="textWrapping"/>
      </w:r>
      <w:r>
        <w:br w:type="textWrapping"/>
      </w:r>
      <w:r>
        <w:t xml:space="preserve">“Dạ, ca ca, Tiểu Quỳ hiểu.” Nàng đáp.</w:t>
      </w:r>
      <w:r>
        <w:br w:type="textWrapping"/>
      </w:r>
      <w:r>
        <w:br w:type="textWrapping"/>
      </w:r>
      <w:r>
        <w:t xml:space="preserve">“Bọn họ đang làm gì nha?” Nàng tò mò hỏi nói.</w:t>
      </w:r>
      <w:r>
        <w:br w:type="textWrapping"/>
      </w:r>
      <w:r>
        <w:br w:type="textWrapping"/>
      </w:r>
      <w:r>
        <w:t xml:space="preserve">“Bọn họ đang bán đồ, sẽ dùng cái này gọi là ‘đao tệ’ gì đó để bọn họ trao đổi.” Nói xong, hoàng huynh lấy ra một thứ đồ quả giống như dao găm cho nàng xem.</w:t>
      </w:r>
      <w:r>
        <w:br w:type="textWrapping"/>
      </w:r>
      <w:r>
        <w:br w:type="textWrapping"/>
      </w:r>
      <w:r>
        <w:t xml:space="preserve">“Thì ra, ở chỗ này có nhiều quy củ như vậy nha.” Nàng gật đầu một cái.</w:t>
      </w:r>
      <w:r>
        <w:br w:type="textWrapping"/>
      </w:r>
      <w:r>
        <w:br w:type="textWrapping"/>
      </w:r>
      <w:r>
        <w:t xml:space="preserve">Vừa nhấc mắt, nàng liền thấy một cửa hàng tạp hóa, trong đó có một thứ màu lam hết sức làm người khác chú ý, nàng không tự chủ được đi lên phía trước, đem nó cầm lên.</w:t>
      </w:r>
      <w:r>
        <w:br w:type="textWrapping"/>
      </w:r>
      <w:r>
        <w:br w:type="textWrapping"/>
      </w:r>
      <w:r>
        <w:t xml:space="preserve">“Cô nương thật là hảo nhãn lực, cái Minh Nguyệt đang* này là sử dụng tinh thạch thượng hạng chế thành, trong suốt, rất thích hợp với cô nha.” Trong cửa hàng  một vị đại thúc cười híp mắt nói với nàng.</w:t>
      </w:r>
      <w:r>
        <w:br w:type="textWrapping"/>
      </w:r>
      <w:r>
        <w:br w:type="textWrapping"/>
      </w:r>
      <w:r>
        <w:t xml:space="preserve">*Đang: Ngọc đeo tai (khuyên tai ngọc)</w:t>
      </w:r>
      <w:r>
        <w:br w:type="textWrapping"/>
      </w:r>
      <w:r>
        <w:br w:type="textWrapping"/>
      </w:r>
      <w:r>
        <w:t xml:space="preserve">“Tiểu Quỳ, muội thích không?” Hoàng huynh hỏi.</w:t>
      </w:r>
      <w:r>
        <w:br w:type="textWrapping"/>
      </w:r>
      <w:r>
        <w:br w:type="textWrapping"/>
      </w:r>
      <w:r>
        <w:t xml:space="preserve">“Cái này...... Rất rất khác biệt.” Nàng lẩm bẩm nói.</w:t>
      </w:r>
      <w:r>
        <w:br w:type="textWrapping"/>
      </w:r>
      <w:r>
        <w:br w:type="textWrapping"/>
      </w:r>
      <w:r>
        <w:t xml:space="preserve">“Tiểu cô nương cô thật là có mắt nhìn, cái này là phái ta người đặc biệt chế tạo, thế gian chỉ này một quả, cho nên cái giá tiền này......” Đại thúc giống như còn đang muốn nói cái gì đó, nhưng lại bị một vị thiếu nữ áo đỏ chặn lại: “Cái này, ta muốn rồi, ngươi không phải cần phải nhiều lời, những thứ này đủ rồi chứ.” Nói xong, từ trong tay áo lấy ra mười mấy miếng đao tệ đặt lên bàn.</w:t>
      </w:r>
      <w:r>
        <w:br w:type="textWrapping"/>
      </w:r>
      <w:r>
        <w:br w:type="textWrapping"/>
      </w:r>
      <w:r>
        <w:t xml:space="preserve">“Khách quan ngài thật hào phóng, tiểu nhân cũng không khách khí.” Mặt của đại thúc cười thành một đóa hoa, “Ta chúc ngài Đại phú đại quý, tài nguyên xung túc tiến vào.” Vừa nói vừa đem Minh Nguyệt đang cất vào trong hộp.</w:t>
      </w:r>
      <w:r>
        <w:br w:type="textWrapping"/>
      </w:r>
      <w:r>
        <w:br w:type="textWrapping"/>
      </w:r>
      <w:r>
        <w:t xml:space="preserve">“Đợi chút” hoàng huynh đè tay của hắn xuống, tức thì từ trong tay áo móc ra một khối ngọc bội, đặt lên bàn, ” Minh Nguyệt đang này vốn là Tiểu Quỳ nhìn thấy trước, không thể bán cho người khác.” Thuận tay lấy hộp ra.</w:t>
      </w:r>
      <w:r>
        <w:br w:type="textWrapping"/>
      </w:r>
      <w:r>
        <w:br w:type="textWrapping"/>
      </w:r>
      <w:r>
        <w:t xml:space="preserve">Cô gái áo đỏ kia lập tức tức giận, nói: “Bất luận ngươi là đồng ý cũng tốt, không đồng ý cũng được, Minh Nguyệt này ta đã định là của ta rồi.” Vừa nói tay phải đã đem trường tiên bên hông rút ra.</w:t>
      </w:r>
      <w:r>
        <w:br w:type="textWrapping"/>
      </w:r>
      <w:r>
        <w:br w:type="textWrapping"/>
      </w:r>
      <w:r>
        <w:t xml:space="preserve">Hoàng huynh khuyên nàng nói: “Ngươi đánh không lại ta, vẫn là đem Minh Nguyệt đang này đang nhường cho ta thôi.”</w:t>
      </w:r>
      <w:r>
        <w:br w:type="textWrapping"/>
      </w:r>
      <w:r>
        <w:br w:type="textWrapping"/>
      </w:r>
      <w:r>
        <w:t xml:space="preserve">“Hì hì, trường tiên của bản cô nương vừa ra, trên đời vô địch, ngươi không phải là đánh không lại liền muốn trốn đúng không.” Vị cô nương kia dương dương đắc ý nói.</w:t>
      </w:r>
      <w:r>
        <w:br w:type="textWrapping"/>
      </w:r>
      <w:r>
        <w:br w:type="textWrapping"/>
      </w:r>
      <w:r>
        <w:t xml:space="preserve">Hoàng huynh lúc này cũng đã bị nàng chọc giận, năm ngón tay dần dần nắm thành quyền trạng.”Ta niệm tình ngươi là nữ nhân mà nương tay, không muốn cùng ngươi tranh, sao ngươi có thể cậy mạnh như thế.”</w:t>
      </w:r>
      <w:r>
        <w:br w:type="textWrapping"/>
      </w:r>
      <w:r>
        <w:br w:type="textWrapping"/>
      </w:r>
      <w:r>
        <w:t xml:space="preserve">Nàng hiểu hoàng huynh muốn cùng vị kia động thủ, vội vàng kéo hắn lại nói: “Ca ca, này Minh Nguyệt đang sẽ để cho vị tỷ tỷ này đi, chúng ta lại đi mua cái khác là được rồi.”</w:t>
      </w:r>
      <w:r>
        <w:br w:type="textWrapping"/>
      </w:r>
      <w:r>
        <w:br w:type="textWrapping"/>
      </w:r>
      <w:r>
        <w:t xml:space="preserve">“Tiểu Quỳ, ca ca đã đáp ứng sẽ vĩnh viễn bảo vệ muội, sao có thể để cho muội bị người khác bắt nạt đây?” Hoàng huynh đối với nàng nhẹ nói.</w:t>
      </w:r>
      <w:r>
        <w:br w:type="textWrapping"/>
      </w:r>
      <w:r>
        <w:br w:type="textWrapping"/>
      </w:r>
      <w:r>
        <w:t xml:space="preserve">Vừa mới dứt lời, cô gái kia cứ thế vung trường tiên, thẳng đến cái hộp trong tay hoàng huynh. Hoàng huynh đem cái hộp kia ném lên trên, trường tiên kia nhất thời thất bại, mà cái hộp kia lại trở lại trên tay hoàng huynh. Cô gái hết sức tức giận. Lại vung lên, đánh tới mặt hoàng huynh. Hoàng huynh hơi ngưỡng về phía sau, thuận thế đem cái hộp kia quẳng vào trong tay ta, cười nói: “Cướp đoạt không được liền muốn đả thương người sao?”</w:t>
      </w:r>
      <w:r>
        <w:br w:type="textWrapping"/>
      </w:r>
      <w:r>
        <w:br w:type="textWrapping"/>
      </w:r>
      <w:r>
        <w:t xml:space="preserve">Cô gái im lặng không lên tiếng, trường tiên thu hồi chuyển xuống tấn công phía chân hoàng huynh. Lúc này, cũng có rất nhiều người tới vây xem. Hoàng huynh sợ dân chúng nhận ra thân phận của mình, lập tức tung người nhảy một cái, đi vòng qua phía sau nữ tử kia điểm trụ huyệt đạo của nàng, kéo nàng nhảy ra khỏi đám người, Hướng Quỳ hải chạy đến, quay đầu hướng phía cô gái kia hô: “Huyệt đạo của ngươi thời gian chừng nửa nén hương sẽ tự giải, hôm nay đa tạ ngươi đem Minh Nguyệt đang này nhường cho ta nha.”</w:t>
      </w:r>
      <w:r>
        <w:br w:type="textWrapping"/>
      </w:r>
      <w:r>
        <w:br w:type="textWrapping"/>
      </w:r>
    </w:p>
    <w:p>
      <w:pPr>
        <w:pStyle w:val="Heading2"/>
      </w:pPr>
      <w:bookmarkStart w:id="31" w:name="chương-10-quận-chúa-vệ-quốc"/>
      <w:bookmarkEnd w:id="31"/>
      <w:r>
        <w:t xml:space="preserve">10. Chương 10: Quận Chúa Vệ Quố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ũng không lâu sau, hoàng huynh lại tới gặp ta rồi. Cũng như bình thường không có gì khác biệt, một ngày kia, phía sau hắn nhiều hơn một vị nữ tử áo đỏ. Nếu như ta nhớ không lầm, vị cô nương kia chính là cái vị mấy ngày trước đây chúng ta ở trong chợ đụng phải.</w:t>
      </w:r>
    </w:p>
    <w:p>
      <w:pPr>
        <w:pStyle w:val="BodyText"/>
      </w:pPr>
      <w:r>
        <w:t xml:space="preserve">“Tiểu Quỳ, hôm nay ta giới thiệu cho muội một vị khách.” Hoàng huynh vừa nói vừa đem vị nữ tử kia đẩy lên tiến đến, “Nàng gọi Trang Tịch, là Quận chúa Vệ Quốc .”</w:t>
      </w:r>
    </w:p>
    <w:p>
      <w:pPr>
        <w:pStyle w:val="BodyText"/>
      </w:pPr>
      <w:r>
        <w:t xml:space="preserve">“Dạ, bái kiến Trang Tịch tỷ tỷ.” Ta hướng nàng hành một lễ cung đình.</w:t>
      </w:r>
    </w:p>
    <w:p>
      <w:pPr>
        <w:pStyle w:val="BodyText"/>
      </w:pPr>
      <w:r>
        <w:t xml:space="preserve">“Thì ra là ngươi chính là Long Quỳ công chúa, đã lâu không gặp, đã lâu không gặp a.” Nàng tức giận đáp một câu, “Dương, chúng ta có thể đi đi.” Tầm mắt của nàng đã hoàn toàn rơi vào trên người hoàng huynh.</w:t>
      </w:r>
    </w:p>
    <w:p>
      <w:pPr>
        <w:pStyle w:val="BodyText"/>
      </w:pPr>
      <w:r>
        <w:t xml:space="preserve">“Trang Tịch, Tiểu Quỳ là công chúa, mà ngươi chỉ là Quận chúa mà thôi, tại sao có thể vô lễ như thế.” Hoàng huynh trong lời nói có hơi tức giận.</w:t>
      </w:r>
    </w:p>
    <w:p>
      <w:pPr>
        <w:pStyle w:val="BodyText"/>
      </w:pPr>
      <w:r>
        <w:t xml:space="preserve">“Không quan trọng, ta không quan tâm những thứ này.” Ta vội vàng khuyên hoàng huynh.</w:t>
      </w:r>
    </w:p>
    <w:p>
      <w:pPr>
        <w:pStyle w:val="BodyText"/>
      </w:pPr>
      <w:r>
        <w:t xml:space="preserve">“Hừ, ta còn chưa xuống dốc đến nông nỗi để cho ngươi nói giúp.” Trang Tịch liếc ta một cái, nói, “Dương, ngươi phải làm rõ ràng, ai là chủ, ai là khách, huống chi ta là Quận chúa Vệ Quốc, lần này tới đây trong người có ước hẹn hòa thân, ngươi không phải sẽ để ta còn chưa có qua cửa đã phải chịu ủy khuất chứ?”</w:t>
      </w:r>
    </w:p>
    <w:p>
      <w:pPr>
        <w:pStyle w:val="BodyText"/>
      </w:pPr>
      <w:r>
        <w:t xml:space="preserve">“Trang Tịch, ngươi không phải muốn hồ nháo là có thể.” Hoàng huynh đã bị khơi dậy lửa giận.</w:t>
      </w:r>
    </w:p>
    <w:p>
      <w:pPr>
        <w:pStyle w:val="BodyText"/>
      </w:pPr>
      <w:r>
        <w:t xml:space="preserve">“Dương, ngươi chẳng lẽ muốn lấy muội muội ngươi làm vợ sao, đối với nàng nuông chiều như vậy.” Trang Tịch đầy mặt ghen tức nói.</w:t>
      </w:r>
    </w:p>
    <w:p>
      <w:pPr>
        <w:pStyle w:val="BodyText"/>
      </w:pPr>
      <w:r>
        <w:t xml:space="preserve">“Chuyện của ta, còn không cần ngươi phải quản!” Hoàng huynh đã không thể nhịn được nữa.</w:t>
      </w:r>
    </w:p>
    <w:p>
      <w:pPr>
        <w:pStyle w:val="BodyText"/>
      </w:pPr>
      <w:r>
        <w:t xml:space="preserve">“Ngươi......” Trang Tịch giận đùng đùng trợn mắt nhìn ta một cái, chạy ra ngoài.</w:t>
      </w:r>
    </w:p>
    <w:p>
      <w:pPr>
        <w:pStyle w:val="BodyText"/>
      </w:pPr>
      <w:r>
        <w:t xml:space="preserve">Vừa gặp lúc này, Nhung Hiên đi vào, nói với ta: “Công chúa, người có thấy không? Cô gái mới vừa kia thật hung dữ, rõ ràng đụng ngã nô tì còn trách nô tì không có mắt......” Nhung Hiên muốn nói lại thôi, chợt nói sang chuyện khác, nói: “Công chúa, mặt của người sao lại hồng như vậy, là bởi vì trong phòng quá nóng sao?”</w:t>
      </w:r>
    </w:p>
    <w:p>
      <w:pPr>
        <w:pStyle w:val="BodyText"/>
      </w:pPr>
      <w:r>
        <w:t xml:space="preserve">“Tiểu Quỳ...... Mới vừa thất lễ.” Hoàng huynh ấp a ấp úng nói, “Mời, bỏ qua cho......”</w:t>
      </w:r>
    </w:p>
    <w:p>
      <w:pPr>
        <w:pStyle w:val="BodyText"/>
      </w:pPr>
      <w:r>
        <w:t xml:space="preserve">“Vừa đúng Nhung Hiên trở lại, ngươi phải hảo hảo bồi công chúa nhé.” Hoàng huynh lại biến trở về dáng vẻ ôn tồn nho nhã như Liễu Nguyên, “Ta còn phải đi đuổi theo kéo Trang Tịch trở lại, cũng không thể bồi muội, vốn là ta nghĩ đến mọi người sẽ gặp mặt vui vẻ......”</w:t>
      </w:r>
    </w:p>
    <w:p>
      <w:pPr>
        <w:pStyle w:val="BodyText"/>
      </w:pPr>
      <w:r>
        <w:t xml:space="preserve">“Không sao, hoàng huynh ngươi mau đi đi, Tiểu Quỳ hiểu.” Ta nói.</w:t>
      </w:r>
    </w:p>
    <w:p>
      <w:pPr>
        <w:pStyle w:val="BodyText"/>
      </w:pPr>
      <w:r>
        <w:t xml:space="preserve">Hoàng huynh gật đầu một cái, rời khỏi Quỳ Hi cung của ta.</w:t>
      </w:r>
    </w:p>
    <w:p>
      <w:pPr>
        <w:pStyle w:val="BodyText"/>
      </w:pPr>
      <w:r>
        <w:t xml:space="preserve">Hôm nay trên trời hạ xuống bão tuyết, cả hoàng cung cũng chìm trong màu trắng của tuyết, có vẻ yên tĩnh dị thường.</w:t>
      </w:r>
    </w:p>
    <w:p>
      <w:pPr>
        <w:pStyle w:val="BodyText"/>
      </w:pPr>
      <w:r>
        <w:t xml:space="preserve">“Công chúa, khó được ngày tuyết như hôm nay, không bằng chúng ta cùng đi ra ngoài một chút đi, người đã thật lâu không có cười rồi.” Nhung Hiên đề nghị.</w:t>
      </w:r>
    </w:p>
    <w:p>
      <w:pPr>
        <w:pStyle w:val="BodyText"/>
      </w:pPr>
      <w:r>
        <w:t xml:space="preserve">“Được rồi.” Ta ứng tiếng nói, “Không nghĩ tới thời gian trôi qua nhanh như vậy, trong nháy mắt đã là trời đông giá rét rồi.”</w:t>
      </w:r>
    </w:p>
    <w:p>
      <w:pPr>
        <w:pStyle w:val="BodyText"/>
      </w:pPr>
      <w:r>
        <w:t xml:space="preserve">Bước chậm mảnh trong một thế giới trắng mịt mờ tại như vậy, trong lòng cảm thấy vô cùng thoải mái, giống như một con chim nhỏ ở trên trời tự do bay lượn. Chợt, trong ngự hoa viên truyền đến từng tiếng du dương tiếng sáo, tiếng sáo này giống như đã từng quen biết rồi lại cảm thấy rất phiêu đãng, rất xa xôi. Theo tiếng sáo, ta đi tới Ngự Hoa Viên. Trong tuyết trắng mịt mùng, có hai thân ảnh, ta nhận ra được, một người là hoàng huynh, một người khác chính là Trang Tịch tỷ tỷ.</w:t>
      </w:r>
    </w:p>
    <w:p>
      <w:pPr>
        <w:pStyle w:val="BodyText"/>
      </w:pPr>
      <w:r>
        <w:t xml:space="preserve">“Dương, chàng không chỉ có vẻn vẹn kiếm pháp hạng nhất, còn tinh thông nhạc lý nha.” Trong ánh mắt của Trang Tịch tràn đầy dịu dàng.</w:t>
      </w:r>
    </w:p>
    <w:p>
      <w:pPr>
        <w:pStyle w:val="BodyText"/>
      </w:pPr>
      <w:r>
        <w:t xml:space="preserve">Tiếng sáo bỗng ngừng, hoàng huynh cũng không có đáp lời của Trang Tịch tỷ tỷ, mà là đưa ánh mắt hướng tới ta ở nơi này, “Tiểu Quỳ!” Ánh mắt của hoàng huynh nhất thời lại sáng rỡ như trước .</w:t>
      </w:r>
    </w:p>
    <w:p>
      <w:pPr>
        <w:pStyle w:val="BodyText"/>
      </w:pPr>
      <w:r>
        <w:t xml:space="preserve">“Hoàng huynh......” Ta thuận miệng lên tiếng, sau lưng hoàng huynh, trong ánh mắt của Trang Tịch tỷ tỷ lập tức tràn đầy tức giận. ”</w:t>
      </w:r>
    </w:p>
    <w:p>
      <w:pPr>
        <w:pStyle w:val="BodyText"/>
      </w:pPr>
      <w:r>
        <w:t xml:space="preserve">Trang Tịch, có thể giúp ta đem cây sáo cất đi không?” Hoàng huynh thuận tay đem cây sáo đưa cho Trang Tịch.</w:t>
      </w:r>
    </w:p>
    <w:p>
      <w:pPr>
        <w:pStyle w:val="BodyText"/>
      </w:pPr>
      <w:r>
        <w:t xml:space="preserve">Trang Tịch nhận lấy cây sáo, xoay người đi ra khỏi Ngự Hoa Viên.</w:t>
      </w:r>
    </w:p>
    <w:p>
      <w:pPr>
        <w:pStyle w:val="BodyText"/>
      </w:pPr>
      <w:r>
        <w:t xml:space="preserve">“Tiểu Quỳ, Nhung Hiên, đã lâu không gặp.” Hoàng huynh hướng tới ta chào hỏi.</w:t>
      </w:r>
    </w:p>
    <w:p>
      <w:pPr>
        <w:pStyle w:val="BodyText"/>
      </w:pPr>
      <w:r>
        <w:t xml:space="preserve">“Đúng vậy a, không biết hoàng huynh ngày gần đây tốt không?” Ta hỏi.</w:t>
      </w:r>
    </w:p>
    <w:p>
      <w:pPr>
        <w:pStyle w:val="BodyText"/>
      </w:pPr>
      <w:r>
        <w:t xml:space="preserve">“Chiến tranh dừng lại, Quốc Thái Dân An, ta như thế nào lại không tốt đây?” Hoàng huynh trong mắt lóe ra một tia u buồn.</w:t>
      </w:r>
    </w:p>
    <w:p>
      <w:pPr>
        <w:pStyle w:val="BodyText"/>
      </w:pPr>
      <w:r>
        <w:t xml:space="preserve">“Hoàng huynh, huynh nhất định có chuyện gì gạt muội, có phải hay không huynh cùng Trang Tịch tỷ tỷ lại cãi nhau?”</w:t>
      </w:r>
    </w:p>
    <w:p>
      <w:pPr>
        <w:pStyle w:val="BodyText"/>
      </w:pPr>
      <w:r>
        <w:t xml:space="preserve">“Thật ra thì, bất luận như thế nào, chỉ cần con dân nước ta, người bên cạnh của ta hạnh phúc, cho dù là muốn ta hi sinh tính mạng ta cũng không chối từ.”</w:t>
      </w:r>
    </w:p>
    <w:p>
      <w:pPr>
        <w:pStyle w:val="BodyText"/>
      </w:pPr>
      <w:r>
        <w:t xml:space="preserve">Hoàng huynh nói xong, Trang Tịch vừa về tới bên cạnh hoàng huynh, đem hoàng huynh kéo vào nơi đình viện nghỉ mát.</w:t>
      </w:r>
    </w:p>
    <w:p>
      <w:pPr>
        <w:pStyle w:val="BodyText"/>
      </w:pPr>
      <w:r>
        <w:t xml:space="preserve">“Dương, chẳng lẽ trong lòng của chàng chỉ có Long Quỳ sao? Ta đây? Lại coi như là cái gì?” Nơi xa truyền đến thanh âm của Trang Tịch.</w:t>
      </w:r>
    </w:p>
    <w:p>
      <w:pPr>
        <w:pStyle w:val="BodyText"/>
      </w:pPr>
      <w:r>
        <w:t xml:space="preserve">“Trang Tịch, nàng không nên hồ nháo, Tiểu Quỳ là muội muội của ta, muội muội duy nhất của ta, chẳng lẽ ta đối nàng tốt cũng không thể được sao?” Hoàng huynh bình tĩnh nói.</w:t>
      </w:r>
    </w:p>
    <w:p>
      <w:pPr>
        <w:pStyle w:val="BodyText"/>
      </w:pPr>
      <w:r>
        <w:t xml:space="preserve">“Chàng không cần phải đem ta thành đồ ngốc.” Thanh âm Trang Tịch lập tức trở nên lớn, “Mấy ngày nay, ta vẫn bồi ở tại bên cạnh chàng, chàng lúc nào cũng đối với ta hờ hững, mấy ngày không nói một câu nói, nhưng Long Quỳ vừa xuất hiện, chàng liền mở miệng, nàng đứng ở xa như vậy, ta còn không nhìn thấy, chàng lập tức thấy được, thái tử Khương quốc nhãn lực thật là tốt nha!”</w:t>
      </w:r>
    </w:p>
    <w:p>
      <w:pPr>
        <w:pStyle w:val="BodyText"/>
      </w:pPr>
      <w:r>
        <w:t xml:space="preserve">“Trang Tịch, nàng không phải muốn cố tình gây sự!” Hoàng huynh thanh âm rất thấp xuống.</w:t>
      </w:r>
    </w:p>
    <w:p>
      <w:pPr>
        <w:pStyle w:val="BodyText"/>
      </w:pPr>
      <w:r>
        <w:t xml:space="preserve">“Hừ, ta cố tình gây sự, vậy ta hỏi chàng, tại sao chàng luôn viết trên giấy cái chữ “Quỳ” đó”</w:t>
      </w:r>
    </w:p>
    <w:p>
      <w:pPr>
        <w:pStyle w:val="BodyText"/>
      </w:pPr>
      <w:r>
        <w:t xml:space="preserve">“Ngươi......” Hoàng huynh bị tức đến nói không ra lời, “Tốt lắm, ta hiện tại không muốn thấy mặt ngươi, không muốn nghe thấy tiếng ngươi, ngươi bây giờ có thể đi, trở lại Vệ Quốc của ngươi.”</w:t>
      </w:r>
    </w:p>
    <w:p>
      <w:pPr>
        <w:pStyle w:val="BodyText"/>
      </w:pPr>
      <w:r>
        <w:t xml:space="preserve">“Dương...... Chàng thế nhưng đuổi ta đi! Chàng nhất định sẽ hối hận, ta không có được thứ gì, Long Quỳ cũng đừng mong có được!” Sau khi bỏ lại những lời này, Trang Tịch giận đùng đùng rời khỏi Ngự Hoa Viên.</w:t>
      </w:r>
    </w:p>
    <w:p>
      <w:pPr>
        <w:pStyle w:val="BodyText"/>
      </w:pPr>
      <w:r>
        <w:t xml:space="preserve">“Hoàng huynh......” Ta lẩm bẩm nói.</w:t>
      </w:r>
    </w:p>
    <w:p>
      <w:pPr>
        <w:pStyle w:val="BodyText"/>
      </w:pPr>
      <w:r>
        <w:t xml:space="preserve">Xem ra sự tồn tại của ta sẽ chỉ làm khoảng cách của hoàng huynh cùng Trang Tịch càng lúc càng lớn, ta sau này hiếm khi thấy hoàng huynh vui vẻ. Ta đạp lên tuyết trắng mờ mịt về nhà, không biết đi bao lâu rồi, ta đã trở lại Quỳ Hi cung của mình. Hoặc giả nơi đây mới là nơi ta nên ở.</w:t>
      </w:r>
    </w:p>
    <w:p>
      <w:pPr>
        <w:pStyle w:val="BodyText"/>
      </w:pPr>
      <w:r>
        <w:t xml:space="preserve">Sau lần đó, Nhung Hiên cũng không biết tại sao lặng lẽ xa cách ta, trong Quỳ Hi cung to như vậy còn sót lại có một mình ta.</w:t>
      </w:r>
    </w:p>
    <w:p>
      <w:pPr>
        <w:pStyle w:val="BodyText"/>
      </w:pPr>
      <w:r>
        <w:t xml:space="preserve">Vài ngày sau, Trang Tịch chợt đi tới chỗ này của ta.</w:t>
      </w:r>
    </w:p>
    <w:p>
      <w:pPr>
        <w:pStyle w:val="BodyText"/>
      </w:pPr>
      <w:r>
        <w:t xml:space="preserve">“Long Quỳ muội muội, đã lâu không gặp, hôm nay tỷ tỷ cố ý chuẩn bị trà bánh muốn cùng muội muội ngươi thưởng thức.” Trang Tịch dịu dàng nói.</w:t>
      </w:r>
    </w:p>
    <w:p>
      <w:pPr>
        <w:pStyle w:val="BodyText"/>
      </w:pPr>
      <w:r>
        <w:t xml:space="preserve">“Đa tạ tỷ tỷ.” Ta thuận miệng nói, trong lòng lại thầm nghĩ: Trang Tịch tỷ tỷ rốt cuộc không ghét ta, như vậy nàng cùng hoàng huynh cũng nhất định hòa hảo đi, như vậy thật tốt. Nhưng là trong lòng ta vì sao lại cảm thấy khổ sở như vậy?</w:t>
      </w:r>
    </w:p>
    <w:p>
      <w:pPr>
        <w:pStyle w:val="BodyText"/>
      </w:pPr>
      <w:r>
        <w:t xml:space="preserve">“Di, nơi này chỉ một mình muội nha?” Trang Tịch tỷ tỷ có vẻ như thật kinh ngạc.</w:t>
      </w:r>
    </w:p>
    <w:p>
      <w:pPr>
        <w:pStyle w:val="BodyText"/>
      </w:pPr>
      <w:r>
        <w:t xml:space="preserve">“Ừ, các cung nữ đều xin nghỉ về nhà.” Ta bình bình đạm đạm nói.</w:t>
      </w:r>
    </w:p>
    <w:p>
      <w:pPr>
        <w:pStyle w:val="BodyText"/>
      </w:pPr>
      <w:r>
        <w:t xml:space="preserve">“Hì hì, không sao, tốt lắm, tới nếm thử một chút đặc sản trà của Vệ Quốc chúng ta đi.” Trang Tịch tỷ tỷ đưa tới một ly trà xanh.</w:t>
      </w:r>
    </w:p>
    <w:p>
      <w:pPr>
        <w:pStyle w:val="BodyText"/>
      </w:pPr>
      <w:r>
        <w:t xml:space="preserve">“Tốt” ta nhận lấy ly trà, uống một hớp nhỏ, “Trà này......” Lời của ta còn chưa nói hết nhất thời cảm thấy hoa mắt đầu choáng váng, một chút hơi sức để nói cũng không có, chỉ có lỗ tai còn có thể loáng thoáng nghe được một chút thanh âm.</w:t>
      </w:r>
    </w:p>
    <w:p>
      <w:pPr>
        <w:pStyle w:val="BodyText"/>
      </w:pPr>
      <w:r>
        <w:t xml:space="preserve">“Tiểu Quỳ!” Bên cạnh truyền đến tiếng kêu của hoàng huynh, “Ngươi làm gì nàng vậy?”</w:t>
      </w:r>
    </w:p>
    <w:p>
      <w:pPr>
        <w:pStyle w:val="BodyText"/>
      </w:pPr>
      <w:r>
        <w:t xml:space="preserve">“Hì hì, không có gì, nàng chỉ là trúng ‘ Kiến Huyết Phong Hầu ’ của ta mà thôi.”</w:t>
      </w:r>
    </w:p>
    <w:p>
      <w:pPr>
        <w:pStyle w:val="BodyText"/>
      </w:pPr>
      <w:r>
        <w:t xml:space="preserve">“Kiến Huyết Phong Hầu?! Chính là thứ độc dược làm cho người ta ngay lập tức bỏ mạng kia?” Hoàng huynh kinh hô.</w:t>
      </w:r>
    </w:p>
    <w:p>
      <w:pPr>
        <w:pStyle w:val="BodyText"/>
      </w:pPr>
      <w:r>
        <w:t xml:space="preserve">“Thái tử quả nhiên là hiểu nhiều biết rộng, chỉ là ngươi không phải lo lắng, ta chỉ đem một chút xíu chất độc kia trộn vào trong trà, vốn là muốn hai ba ngày sau mới có thể thấy hiệu quả. Không nghĩ tới muội muội ngươi thân thể kém như vậy, mới vừa uống một chút đã gục xuống. Hơn nữa độc này không có thuốc giải, sau khi trúng độc phải chết là điều không thể nghi ngờ.”</w:t>
      </w:r>
    </w:p>
    <w:p>
      <w:pPr>
        <w:pStyle w:val="BodyText"/>
      </w:pPr>
      <w:r>
        <w:t xml:space="preserve">“Ngươi...... Ngươi vì sao ác độc như thế?!”</w:t>
      </w:r>
    </w:p>
    <w:p>
      <w:pPr>
        <w:pStyle w:val="BodyText"/>
      </w:pPr>
      <w:r>
        <w:t xml:space="preserve">“Ngươi quên sao? Lần đó, ta đã nói với ngươi ‘ ngươi nhất định sẽ hối hận, thứ ta không có được, Long Quỳ cũng đừng nghĩ có được! ’”</w:t>
      </w:r>
    </w:p>
    <w:p>
      <w:pPr>
        <w:pStyle w:val="BodyText"/>
      </w:pPr>
      <w:r>
        <w:t xml:space="preserve">“Nhưng những chuyện này đều là ân oán của ngươi và ta, ngươi cần gì phải đối với Tiểu Quỳ như thế?”</w:t>
      </w:r>
    </w:p>
    <w:p>
      <w:pPr>
        <w:pStyle w:val="BodyText"/>
      </w:pPr>
      <w:r>
        <w:t xml:space="preserve">” ‘ Tiểu Quỳ ’ ngươi gọi thật là hảo thân thiết nha, ngươi có từng như thế đối với ta? Cho dù là một khắc cũng tốt.”</w:t>
      </w:r>
    </w:p>
    <w:p>
      <w:pPr>
        <w:pStyle w:val="BodyText"/>
      </w:pPr>
      <w:r>
        <w:t xml:space="preserve">“Ngươi ác độc như thế, sao có thể vọng tưởng có người đối với ngươi tốt?”</w:t>
      </w:r>
    </w:p>
    <w:p>
      <w:pPr>
        <w:pStyle w:val="BodyText"/>
      </w:pPr>
      <w:r>
        <w:t xml:space="preserve">“Chẳng lẽ địa vị của ta ở tại trong lòng ngươi thật không cách nào thay đổi sao?”</w:t>
      </w:r>
    </w:p>
    <w:p>
      <w:pPr>
        <w:pStyle w:val="BodyText"/>
      </w:pPr>
      <w:r>
        <w:t xml:space="preserve">“Nói cho ta biết, thuốc giải ở đâu? Ta tạm thời tha cho ngươi một cái mạng.”</w:t>
      </w:r>
    </w:p>
    <w:p>
      <w:pPr>
        <w:pStyle w:val="BodyText"/>
      </w:pPr>
      <w:r>
        <w:t xml:space="preserve">“Tha ta một mạng? Ha ha, chẳng qua là tha ta một mạng. Nói thật cho ngươi biết đi, ta lần này tới trước chỉ là vì thân cận ngươi, giết chết thái tử Khương quốc là ngươi, hảo giúp Vệ Quốc ta xâm lược biên giới Khương quốc. Không nghĩ tới, thuốc này lại bị ta dùng ở trên người muội muội ngươi.”</w:t>
      </w:r>
    </w:p>
    <w:p>
      <w:pPr>
        <w:pStyle w:val="BodyText"/>
      </w:pPr>
      <w:r>
        <w:t xml:space="preserve">“Ngươi...... Không có thuốc giải cũng được, ta tự sẽ dùng khí bức độc trên người Tiểu Quỳ ra.”</w:t>
      </w:r>
    </w:p>
    <w:p>
      <w:pPr>
        <w:pStyle w:val="BodyText"/>
      </w:pPr>
      <w:r>
        <w:t xml:space="preserve">Một lát sau, chợt cảm thấy có một dòng nước ấm tràn qua kinh mạch toàn thân ta.</w:t>
      </w:r>
    </w:p>
    <w:p>
      <w:pPr>
        <w:pStyle w:val="BodyText"/>
      </w:pPr>
      <w:r>
        <w:t xml:space="preserve">“Ngươi mau dừng lại, lấy tinh lực của ngươi chất độc này tuyệt đối sẽ phát tác lại trên thân thể ngươi.”</w:t>
      </w:r>
    </w:p>
    <w:p>
      <w:pPr>
        <w:pStyle w:val="BodyText"/>
      </w:pPr>
      <w:r>
        <w:t xml:space="preserve">“Ta không quan tâm, ta đã từng đã đáp ứng Tiểu Quỳ sẽ cả đời bảo vệ nàng, không để cho nàng chịu một chút tổn thương, đáng tiếc ta lại không làm được. Ách......”</w:t>
      </w:r>
    </w:p>
    <w:p>
      <w:pPr>
        <w:pStyle w:val="BodyText"/>
      </w:pPr>
      <w:r>
        <w:t xml:space="preserve">“Dương, ngươi làm sao vậy hả?”</w:t>
      </w:r>
    </w:p>
    <w:p>
      <w:pPr>
        <w:pStyle w:val="BodyText"/>
      </w:pPr>
      <w:r>
        <w:t xml:space="preserve">“Tốt lắm, ngươi nói, độc trên người Tiểu Quỳ có phải hay không đều đã độ đến trên người ta.”</w:t>
      </w:r>
    </w:p>
    <w:p>
      <w:pPr>
        <w:pStyle w:val="BodyText"/>
      </w:pPr>
      <w:r>
        <w:t xml:space="preserve">“Dương, ngươi tại sao phải khổ như vậy?”</w:t>
      </w:r>
    </w:p>
    <w:p>
      <w:pPr>
        <w:pStyle w:val="BodyText"/>
      </w:pPr>
      <w:r>
        <w:t xml:space="preserve">“Trang Tịch, trong lòng ta căn bản không có ngươi, ta thừa nhận, ta thích Tiểu Quỳ, thậm chí vượt qua tình huynh muội, trong đời này người duy nhất ta thật xin lỗi chính là ngươi. Làm như vậy mà ngươi có thể trở về báo cáo kết quả, coi như là ta đối với ngươi bồi thường.”</w:t>
      </w:r>
    </w:p>
    <w:p>
      <w:pPr>
        <w:pStyle w:val="BodyText"/>
      </w:pPr>
      <w:r>
        <w:t xml:space="preserve">“Ngươi...... Ngươi biết rõ ta không cần ngươi phải chết, lại cứ càng muốn dung cách này hành hạ ta như vậy, nếu bàn về ác độc, ngươi chỉ có hơn chứ không kém.”</w:t>
      </w:r>
    </w:p>
    <w:p>
      <w:pPr>
        <w:pStyle w:val="BodyText"/>
      </w:pPr>
      <w:r>
        <w:t xml:space="preserve">“Việc đã đến nước này, nhiều lời vô ích, ngươi mau trở về, nếu...... Nếu các ngươi thật chiếm được biên giới của ta, hãy đối xử tử tế với con dân Khương quốc của ta, bảo vệ bọn họ không phải chịu nỗi khổ chiến tranh......”</w:t>
      </w:r>
    </w:p>
    <w:p>
      <w:pPr>
        <w:pStyle w:val="BodyText"/>
      </w:pPr>
      <w:r>
        <w:t xml:space="preserve">“Dương, ta sợ rằng không thể đáp ứng ngươi, ta đã đáp ứng với phụ hoàng, nếu không thể hoàn thành sứ mạng, phải lấy thân đền nợ nước. Dương, không lâu nữa chúng ta sẽ gặp mặt lại rồi, nhưng ta hi vọng chúng ta không bao giờ gặp nhau.”</w:t>
      </w:r>
    </w:p>
    <w:p>
      <w:pPr>
        <w:pStyle w:val="BodyText"/>
      </w:pPr>
      <w:r>
        <w:t xml:space="preserve">Sau ta nghe đến thanh âm chủy thủ rút ra khỏi vỏ, tiếng máu phun mạnh, còn có...... tiếng Trang Tịch té xuống đất......</w:t>
      </w:r>
    </w:p>
    <w:p>
      <w:pPr>
        <w:pStyle w:val="Compact"/>
      </w:pPr>
      <w:r>
        <w:t xml:space="preserve">“Trang Tịch, ngươi...... Cần gì như thế......”</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81/chuong-10-quan-chua-ve-quoc-1526878006.6373.jp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5" w:name="chương-11-ngũ-độc-tiên-thú"/>
      <w:bookmarkEnd w:id="35"/>
      <w:r>
        <w:t xml:space="preserve">11. Chương 11: Ngũ Độc Tiên Thú</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khi Trang Tịch chết, trong cung chỉ còn lại ta, phụ hoàng cùng hoàng huynh. Lại một ngày tuyết rơi, tinh linh màu trắng bên ngoài cửa sổ bay múa. Bọn chúng luôn tự do như vậy, vô lo vô nghĩ bay, có lẽ bọn chúng cũng không biết, ngày mai mình sẽ phải hóa thành một vũng nước, cũng sẽ không thể bay múa nữa.</w:t>
      </w:r>
    </w:p>
    <w:p>
      <w:pPr>
        <w:pStyle w:val="BodyText"/>
      </w:pPr>
      <w:r>
        <w:t xml:space="preserve">“Thái tử điện hạ giá lâm” ngoài cửa truyền đến thanh âm thị vệ. Lời còn chưa dứt, hoàng huynh đã đi tới trước mặt ta. Sắc mặt của huynh ấy so với bình thường tái nhợt hơn rất nhiều, nhưng là lại cố ý ở trước mặt ta giả vờ ra một bộ điềm nhiên như không có việc gì.</w:t>
      </w:r>
    </w:p>
    <w:p>
      <w:pPr>
        <w:pStyle w:val="BodyText"/>
      </w:pPr>
      <w:r>
        <w:t xml:space="preserve">“Tiểu Quỳ, muội đã hoàn toàn bình phục, đúng không?” Hoàng huynh ân cần hỏi han.</w:t>
      </w:r>
    </w:p>
    <w:p>
      <w:pPr>
        <w:pStyle w:val="BodyText"/>
      </w:pPr>
      <w:r>
        <w:t xml:space="preserve">“Đúng vậy, cám ơn hoàng huynh quan tâm.” Ta nói, “Hoàng huynh, huynh có khỏe không......”</w:t>
      </w:r>
    </w:p>
    <w:p>
      <w:pPr>
        <w:pStyle w:val="BodyText"/>
      </w:pPr>
      <w:r>
        <w:t xml:space="preserve">“Ta...... Ta rất khỏe.” Hoàng huynh ánh mắt của lập tức tối xuống, “Đúng rồi, hôm nay tuyết lại rơi, chúng ta đi quỳ hải được không?”</w:t>
      </w:r>
    </w:p>
    <w:p>
      <w:pPr>
        <w:pStyle w:val="BodyText"/>
      </w:pPr>
      <w:r>
        <w:t xml:space="preserve">“Nhưng là, sắc mặt của hoàng huynh nhợt nhạt quá, không cần lo lắng sao?”</w:t>
      </w:r>
    </w:p>
    <w:p>
      <w:pPr>
        <w:pStyle w:val="BodyText"/>
      </w:pPr>
      <w:r>
        <w:t xml:space="preserve">“Vậy sao? Nhất định là...... Là do ánh sang của tuyết ngoài cửa sổ.” Hoàng huynh thanh âm có chút ấp a ấp úng, “Tiểu Quỳ, muội không phải muốn nghi thần nghi quỷ, ta rất khỏe nha.”</w:t>
      </w:r>
    </w:p>
    <w:p>
      <w:pPr>
        <w:pStyle w:val="BodyText"/>
      </w:pPr>
      <w:r>
        <w:t xml:space="preserve">“Nhưng là......” Ta vốn muốn tìm một lí do khiến hoàng huynh đi về nghỉ, lại bị hoàng huynh cắt đứt.</w:t>
      </w:r>
    </w:p>
    <w:p>
      <w:pPr>
        <w:pStyle w:val="BodyText"/>
      </w:pPr>
      <w:r>
        <w:t xml:space="preserve">“Tốt lắm, không cần ‘ nhưng là ’ nữa, nếu là muội không muốn đi, hoàng huynh cũng sẽ không miễn cưỡng muội.” Hoàng huynh giải thích.</w:t>
      </w:r>
    </w:p>
    <w:p>
      <w:pPr>
        <w:pStyle w:val="BodyText"/>
      </w:pPr>
      <w:r>
        <w:t xml:space="preserve">“Không, không phải vậy, Tiểu Quỳ nguyện ý đi, chỉ cần hoàng huynh thích, Tiểu Quỳ sẽ luôn luôn làm bạn ở bên hoàng huynh.”</w:t>
      </w:r>
    </w:p>
    <w:p>
      <w:pPr>
        <w:pStyle w:val="BodyText"/>
      </w:pPr>
      <w:r>
        <w:t xml:space="preserve">Tuyết vẫn còn đang không ngừng rơi xuống, dường như muốn đem tất cả trên thế gian này đều làm thành màu trắng đẹp đẽ, dọc theo con đường nhỏ thường ngày đã sớm đi qua vô số lần, chúng ta đi tới nơi đã từng nở đầy quỳ hoa. Thường ngày quỳ hoa đã bị tuyết che lấp, mất đi sức sống, khiến cho người ta cảm thấy hết sức bi thương.</w:t>
      </w:r>
    </w:p>
    <w:p>
      <w:pPr>
        <w:pStyle w:val="BodyText"/>
      </w:pPr>
      <w:r>
        <w:t xml:space="preserve">“Tiểu Quỳ, muội xem những bông quỳ hoa này, mặc dù bị tuyết bao phủ, mất đi mặt trời của mình, nhưng là bọn chúng vẫn kiên cường còn sống, đợi đến năm sau, bọn chúng sẽ nở rộ lần nữa, một lần nữa nở rộ sinh mạng mới sang rực rỡ.” Hoàng huynh mở miệng nói trước.</w:t>
      </w:r>
    </w:p>
    <w:p>
      <w:pPr>
        <w:pStyle w:val="BodyText"/>
      </w:pPr>
      <w:r>
        <w:t xml:space="preserve">“Nhưng là, bọn chúng biết rõ, mặt trời luôn như trước vẫn còn ở bên cạnh bọn họ, bầu bạn với nó, cho dù nhất thời không thể gặp nhau, nhưng lại luôn sẽ có lúc gặp lại.” Ta bổ sung, “Nếu có một ngày, bọn chúng biết trên bầu trời không còn mặt trời nữa, như vậy bọn chúng cũng sẽ không sống một mình trên đời này.”</w:t>
      </w:r>
    </w:p>
    <w:p>
      <w:pPr>
        <w:pStyle w:val="BodyText"/>
      </w:pPr>
      <w:r>
        <w:t xml:space="preserve">“Lời tuy như thế, nhưng nếu có một ngày, Tiểu Quỳ mất đi vật trân quý nhất, cũng phải bắt chước kiên cường, tin tưởng ở trong cuộc sống sau này có thể tìm được vật thay thế tốt hơn.” Giọng của hoàng huynh hết sức nặng nề.</w:t>
      </w:r>
    </w:p>
    <w:p>
      <w:pPr>
        <w:pStyle w:val="BodyText"/>
      </w:pPr>
      <w:r>
        <w:t xml:space="preserve">“Sẽ không, vật trân quý nhất trong lòng Tiểu Quỳ vĩnh viễn không thể nào thay thế.” Trong lời nói, ta đã loáng thoáng cảm nhận được chuyện hoàng huynh. “Hoàng huynh, Tiểu Quỳ nhất định sẽ tìm được hảo biện pháp chữa trị cho huynh.”</w:t>
      </w:r>
    </w:p>
    <w:p>
      <w:pPr>
        <w:pStyle w:val="BodyText"/>
      </w:pPr>
      <w:r>
        <w:t xml:space="preserve">“Tiểu Quỳ, muội......” Hoàng huynh lời nói còn chưa nói xong, “Kiến Huyết Phong Hầu” độc đã phát tác, sắc mặt hoàng huynh trắng bệch, trong miệng chợt nôn ra một vũng máu lớn.</w:t>
      </w:r>
    </w:p>
    <w:p>
      <w:pPr>
        <w:pStyle w:val="BodyText"/>
      </w:pPr>
      <w:r>
        <w:t xml:space="preserve">Ta tuy biết độc này hết sức lợi hại, nhưng lại không nghĩ tới sẽ nghiêm trọng như thế. Vội vàng lấy khăn gấm ra thay hoàng huynh lau.</w:t>
      </w:r>
    </w:p>
    <w:p>
      <w:pPr>
        <w:pStyle w:val="BodyText"/>
      </w:pPr>
      <w:r>
        <w:t xml:space="preserve">“Thái tử, ngài làm sao lại trúng loại chất độc này?” Chẳng biết từ lúc nào, Nhung Hiên đã đứng ở phía sau chúng ta.</w:t>
      </w:r>
    </w:p>
    <w:p>
      <w:pPr>
        <w:pStyle w:val="BodyText"/>
      </w:pPr>
      <w:r>
        <w:t xml:space="preserve">“Nhung Hiên, ngươi biết đây là độc gì sao?” Lúc này ta không rảnh hỏi nàng ngày đó vì sao đột nhiên rời đi, trực tiếp nói thẳng vào chuyện chính “Ngươi có thể có biện pháp giải chất độc này?”</w:t>
      </w:r>
    </w:p>
    <w:p>
      <w:pPr>
        <w:pStyle w:val="BodyText"/>
      </w:pPr>
      <w:r>
        <w:t xml:space="preserve">“Nhung Hiên...... Nhung Hiên biết...... Không...... Không biết” Nhung Hiên lời nói đột nhiên trở nên mơ hồ không rõ?</w:t>
      </w:r>
    </w:p>
    <w:p>
      <w:pPr>
        <w:pStyle w:val="BodyText"/>
      </w:pPr>
      <w:r>
        <w:t xml:space="preserve">“Nhung Hiên, ngươi mới vừa nói gì? Ngươi biết giải độc thế nào, phải hay không? Ngươi mau nói cho ta biết nha!” Hoàng huynh máu đã nhiễm đỏ cả khăn gấm, ta đã không thể trấn định như vậy nữa.</w:t>
      </w:r>
    </w:p>
    <w:p>
      <w:pPr>
        <w:pStyle w:val="BodyText"/>
      </w:pPr>
      <w:r>
        <w:t xml:space="preserve">“Công chúa, nhưng nếu Nhung Hiên lừa cô, cô có vứt bỏ tôi hay không?” Nhung Hiên đột nhiên hỏi ta một vấn đề không liên quan như vậy.</w:t>
      </w:r>
    </w:p>
    <w:p>
      <w:pPr>
        <w:pStyle w:val="BodyText"/>
      </w:pPr>
      <w:r>
        <w:t xml:space="preserve">“Dĩ nhiên, chúng ta là bằng hữu, ta tin tưởng, cô có chuyện không mong muốn, ta sẽ không để ý.” Ta đáp.</w:t>
      </w:r>
    </w:p>
    <w:p>
      <w:pPr>
        <w:pStyle w:val="BodyText"/>
      </w:pPr>
      <w:r>
        <w:t xml:space="preserve">“Tốt lắm, Nhung Hiên cũng tin tưởng các vị, Nhung Hiên có thể cứu thái tử, nhưng sẽ biến thành một dáng vẻ khác, càng vị cũng không cần lấy làm kinh ngạc.” Dứt lời, chung quanh Nhung Hiên phát ra ánh sáng màu tím nhạt, dần dần những thứ ánh sáng này ngưng tụ ở chung một chỗ, tạo thành một khỏa trân châu trong suốt, chậm rãi bay đến bên cạnh hoàng huynh, đem các loại ánh sáng toàn bộ tiến vào trong cơ thể hoàng huynh.</w:t>
      </w:r>
    </w:p>
    <w:p>
      <w:pPr>
        <w:pStyle w:val="BodyText"/>
      </w:pPr>
      <w:r>
        <w:t xml:space="preserve">Dần dần, sắc mặt hoàng huynh của có chuyển biến tốt, hiển nhiên, độc đã giải được. Mà Nhung Hiên lại không thấy đâu, chỉ còn lại một quả đào màu tím nhạt có cánh, bay tại bên cạnh ta.</w:t>
      </w:r>
    </w:p>
    <w:p>
      <w:pPr>
        <w:pStyle w:val="BodyText"/>
      </w:pPr>
      <w:r>
        <w:t xml:space="preserve">“Ngươi...... Là Nhung Hiên sao?” Ta thận trọng hỏi.</w:t>
      </w:r>
    </w:p>
    <w:p>
      <w:pPr>
        <w:pStyle w:val="BodyText"/>
      </w:pPr>
      <w:r>
        <w:t xml:space="preserve">Cái vật nhỏ này trở nên hết sức cao hứng, trong miệng còn không ngừng phát ra một chút thanh âm kỳ kỳ quái quái. Chỉ là, ta tựa hồ có thể nghe hiểu ý của nàng, có thể xác nhận, cái vật nhỏ này đáng yêu chính là Nhung Hiên. Tiếp, nàng lại phát ra một chút thanh âm kỳ quái, nói cho ta biết nàng thật ra là một con ngũ độc thú, có thể dùng Ngũ Độc Châu Giải Bách Độc trong cơ thể, nhưng hạt châu này là một phần tu vi của nàng, cho nên sau khi dùng qua cần một chút thời gian mới có thể khôi phục hình người. Biểu tình trên mặt có vẻ như thực thương tâm.</w:t>
      </w:r>
    </w:p>
    <w:p>
      <w:pPr>
        <w:pStyle w:val="BodyText"/>
      </w:pPr>
      <w:r>
        <w:t xml:space="preserve">Ta cười cười, an ủi nàng: “Dáng vẻ này của ngươi thật đáng yêu, ta sẽ không để ý, không cần tự ti. Ta còn phải cám ơn đã ngươi cứu hoàng huynh đấy.”</w:t>
      </w:r>
    </w:p>
    <w:p>
      <w:pPr>
        <w:pStyle w:val="BodyText"/>
      </w:pPr>
      <w:r>
        <w:t xml:space="preserve">“Đúng nha, Nhung Hiên lần này còn phải đa tạ ngươi cứu ta một mạng đấy.” Hoàng huynh bên cạnh cũng cười nói.</w:t>
      </w:r>
    </w:p>
    <w:p>
      <w:pPr>
        <w:pStyle w:val="Compact"/>
      </w:pPr>
      <w:r>
        <w:t xml:space="preserve">Nhung Hiên mặt của lập tức đỏ lên, vội vã hướng hoàng cung bay đi.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81/chuong-11-ngu-doc-tien-thu-1526878007.4584.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9" w:name="chương-12-trong-vườn-ngẫu-nhiên-biết"/>
      <w:bookmarkEnd w:id="39"/>
      <w:r>
        <w:t xml:space="preserve">12. Chương 12: Trong Vườn Ngẫu Nhiên Biế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au khi hồi cung, thị vệ bên cạnh hoàng huynh vội vã hướng tới cửa cung ta chạy tới, còn chưa đứng lại, lời nói đã bật thốt lên “Quá...... Thái tử điện hạ, tiểu nhân cuối cùng tìm được người rồi. Bệ hạ nói ngài lập tức lên điện, có chuyện quan trọng cần trao đổi.”</w:t>
      </w:r>
    </w:p>
    <w:p>
      <w:pPr>
        <w:pStyle w:val="BodyText"/>
      </w:pPr>
      <w:r>
        <w:t xml:space="preserve">“Vậy ngươi có biết là việc gì không?” Hoàng huynh vẫn như cũ bình tĩnh hỏi hắn.</w:t>
      </w:r>
    </w:p>
    <w:p>
      <w:pPr>
        <w:pStyle w:val="BodyText"/>
      </w:pPr>
      <w:r>
        <w:t xml:space="preserve">“Tiểu nhân nghe nói, chuyện này có liên quan cuộc chiến Khương Dương, kính xin thái tử mau đến đó.” Trong giọng nói của thị vệ lộ ra một cỗ không khí khẩn trương.</w:t>
      </w:r>
    </w:p>
    <w:p>
      <w:pPr>
        <w:pStyle w:val="BodyText"/>
      </w:pPr>
      <w:r>
        <w:t xml:space="preserve">“Hảo, ngươi lui ra trước, ta lập tức liền đến.” Trong giọng của Hoàng huynh giọng cũng xen lẫn một vẻ khẩn trương, “Tiểu Quỳ, muội trở về trước, ta sợ rằng không thể bồi muội thêm một lúc nữa rồi.”</w:t>
      </w:r>
    </w:p>
    <w:p>
      <w:pPr>
        <w:pStyle w:val="BodyText"/>
      </w:pPr>
      <w:r>
        <w:t xml:space="preserve">“Hoàng huynh, huynh đi trước đi, muội ở đây còn có Nhung Hiên, không sao hết.” Ta đáp.</w:t>
      </w:r>
    </w:p>
    <w:p>
      <w:pPr>
        <w:pStyle w:val="BodyText"/>
      </w:pPr>
      <w:r>
        <w:t xml:space="preserve">Hoàng huynh gật đầu một cái, sải bước hướng đại điện đi tới.</w:t>
      </w:r>
    </w:p>
    <w:p>
      <w:pPr>
        <w:pStyle w:val="BodyText"/>
      </w:pPr>
      <w:r>
        <w:t xml:space="preserve">Sau đó, ta cũng vậy dọc theo đường mòn hướng Quỳ Hi cung của mình đi tới. Đi ngang qua Ngự Hoa Viên thì một vị thiếu niên áo lam ngăn cản ta, người này mặc dù mặc phục sức Khương quốc của ta, nhưng từ nhỏ đến lớn ta lại chưa bao giờ gặp qua này người.</w:t>
      </w:r>
    </w:p>
    <w:p>
      <w:pPr>
        <w:pStyle w:val="BodyText"/>
      </w:pPr>
      <w:r>
        <w:t xml:space="preserve">“Tiểu cô nương này, dáng dấp thật là xinh đẹp, ta tới hỏi ngươi, thái tử của các ngươi ở đâu?” Người nọ dùng một loại ngữ điệu kỳ quái nói.</w:t>
      </w:r>
    </w:p>
    <w:p>
      <w:pPr>
        <w:pStyle w:val="BodyText"/>
      </w:pPr>
      <w:r>
        <w:t xml:space="preserve">“Ngươi là ai? Tại sao muốn cản ta?”</w:t>
      </w:r>
    </w:p>
    <w:p>
      <w:pPr>
        <w:pStyle w:val="BodyText"/>
      </w:pPr>
      <w:r>
        <w:t xml:space="preserve">“Ta là......” Người nọ dừng lại một chút, giống như là đang suy tư, “Hắc, ngươi vẫn chưa trả lời ta…, sao dám hỏi ta? Nói mau, thái tử của các ngươi ở đâu?”</w:t>
      </w:r>
    </w:p>
    <w:p>
      <w:pPr>
        <w:pStyle w:val="BodyText"/>
      </w:pPr>
      <w:r>
        <w:t xml:space="preserve">Nghe ngữ điệu của người này lại không phải là người Khương quốc, hơn nữa căn bản không biết quy củ trong hoàng cung, nhất định không phải là người của hoàng huynh. Nhớ tại lần trước ở trong trận chiến, hoàng huynh không phải mang về qua một tướng Cũng không lâu sau, hoàng huynh lại tới gặp ta rồi. Cũng như bình thường không có gì khác biệt, một ngày kia, phía sau hắn nhiều hơn một vị nữ tử áo đỏ. Nếu như ta nhớ không lầm, vị cô nương kia chính là cái vị mấy ngày trước đây chúng ta ở trong chợ đụng phải.</w:t>
      </w:r>
    </w:p>
    <w:p>
      <w:pPr>
        <w:pStyle w:val="BodyText"/>
      </w:pPr>
      <w:r>
        <w:t xml:space="preserve">“Tiểu Quỳ, hôm nay ta giới thiệu cho muội một vị khách.” Hoàng huynh vừa nói vừa đem vị nữ tử kia đẩy lên tiến đến, “Nàng gọi Trang Tịch, là Quận chúa Vệ Quốc .”</w:t>
      </w:r>
    </w:p>
    <w:p>
      <w:pPr>
        <w:pStyle w:val="BodyText"/>
      </w:pPr>
      <w:r>
        <w:t xml:space="preserve">“Dạ, bái kiến Trang Tịch tỷ tỷ.” Ta hướng nàng hành một lễ cung đình.</w:t>
      </w:r>
    </w:p>
    <w:p>
      <w:pPr>
        <w:pStyle w:val="BodyText"/>
      </w:pPr>
      <w:r>
        <w:t xml:space="preserve">“Thì ra là ngươi chính là Long Quỳ công chúa, đã lâu không gặp, đã lâu không gặp a.” Nàng tức giận đáp một câu, “Dương, chúng ta có thể đi đi.” Tầm mắt của nàng đã hoàn toàn rơi vào trên người hoàng huynh.</w:t>
      </w:r>
    </w:p>
    <w:p>
      <w:pPr>
        <w:pStyle w:val="BodyText"/>
      </w:pPr>
      <w:r>
        <w:t xml:space="preserve">“Trang Tịch, Tiểu Quỳ là công chúa, mà ngươi chỉ là Quận chúa mà thôi, tại sao có thể vô lễ như thế.” Hoàng huynh trong lời nói có hơi tức giận.</w:t>
      </w:r>
    </w:p>
    <w:p>
      <w:pPr>
        <w:pStyle w:val="BodyText"/>
      </w:pPr>
      <w:r>
        <w:t xml:space="preserve">“Không quan trọng, ta không quan tâm những thứ này.” Ta vội vàng khuyên hoàng huynh.</w:t>
      </w:r>
    </w:p>
    <w:p>
      <w:pPr>
        <w:pStyle w:val="BodyText"/>
      </w:pPr>
      <w:r>
        <w:t xml:space="preserve">“Hừ, ta còn chưa xuống dốc đến nông nỗi để cho ngươi nói giúp.” Trang Tịch liếc ta một cái, nói, “Dương, ngươi phải làm rõ ràng, ai là chủ, ai là khách, huống chi ta là Quận chúa Vệ Quốc, lần này tới đây trong người có ước hẹn hòa thân, ngươi không phải sẽ để ta còn chưa có qua cửa đã phải chịu ủy khuất chứ?”</w:t>
      </w:r>
    </w:p>
    <w:p>
      <w:pPr>
        <w:pStyle w:val="BodyText"/>
      </w:pPr>
      <w:r>
        <w:t xml:space="preserve">“Trang Tịch, ngươi không phải muốn hồ nháo là có thể.” Hoàng huynh đã bị khơi dậy lửa giận.</w:t>
      </w:r>
    </w:p>
    <w:p>
      <w:pPr>
        <w:pStyle w:val="BodyText"/>
      </w:pPr>
      <w:r>
        <w:t xml:space="preserve">“Dương, ngươi chẳng lẽ muốn lấy muội muội ngươi làm vợ sao, đối với nàng nuông chiều như vậy.” Trang Tịch đầy mặt ghen tức nói.</w:t>
      </w:r>
    </w:p>
    <w:p>
      <w:pPr>
        <w:pStyle w:val="BodyText"/>
      </w:pPr>
      <w:r>
        <w:t xml:space="preserve">“Chuyện của ta, còn không cần ngươi phải quản!” Hoàng huynh đã không thể nhịn được nữa.</w:t>
      </w:r>
    </w:p>
    <w:p>
      <w:pPr>
        <w:pStyle w:val="BodyText"/>
      </w:pPr>
      <w:r>
        <w:t xml:space="preserve">“Ngươi......” Trang Tịch giận đùng đùng trợn mắt nhìn ta một cái, chạy ra ngoài.</w:t>
      </w:r>
    </w:p>
    <w:p>
      <w:pPr>
        <w:pStyle w:val="BodyText"/>
      </w:pPr>
      <w:r>
        <w:t xml:space="preserve">Vừa gặp lúc này, Nhung Hiên đi vào, nói với ta: “Công chúa, người có thấy không? Cô gái mới vừa kia thật hung dữ, rõ ràng đụng ngã nô tì còn trách nô tì không có mắt......” Nhung Hiên muốn nói lại thôi, chợt nói sang chuyện khác, nói: “Công chúa, mặt của người sao lại hồng như vậy, là bởi vì trong phòng quá nóng sao?”</w:t>
      </w:r>
    </w:p>
    <w:p>
      <w:pPr>
        <w:pStyle w:val="BodyText"/>
      </w:pPr>
      <w:r>
        <w:t xml:space="preserve">“Tiểu Quỳ...... Mới vừa thất lễ.” Hoàng huynh ấp a ấp úng nói, “Mời, bỏ qua cho......”</w:t>
      </w:r>
    </w:p>
    <w:p>
      <w:pPr>
        <w:pStyle w:val="BodyText"/>
      </w:pPr>
      <w:r>
        <w:t xml:space="preserve">“Vừa đúng Nhung Hiên trở lại, ngươi phải hảo hảo bồi công chúa nhé.” Hoàng huynh lại biến trở về dáng vẻ ôn tồn nho nhã như Liễu Nguyên, “Ta còn phải đi đuổi theo kéo Trang Tịch trở lại, cũng không thể bồi muội, vốn là ta nghĩ đến mọi người sẽ gặp mặt vui vẻ......”</w:t>
      </w:r>
    </w:p>
    <w:p>
      <w:pPr>
        <w:pStyle w:val="BodyText"/>
      </w:pPr>
      <w:r>
        <w:t xml:space="preserve">“Không sao, hoàng huynh ngươi mau đi đi, Tiểu Quỳ hiểu.” Ta nói.</w:t>
      </w:r>
    </w:p>
    <w:p>
      <w:pPr>
        <w:pStyle w:val="BodyText"/>
      </w:pPr>
      <w:r>
        <w:t xml:space="preserve">Hoàng huynh gật đầu một cái, rời khỏi Quỳ Hi cung của ta.</w:t>
      </w:r>
    </w:p>
    <w:p>
      <w:pPr>
        <w:pStyle w:val="BodyText"/>
      </w:pPr>
      <w:r>
        <w:t xml:space="preserve">Hôm nay trên trời hạ xuống bão tuyết, cả hoàng cung cũng chìm trong màu trắng của tuyết, có vẻ yên tĩnh dị thường.</w:t>
      </w:r>
    </w:p>
    <w:p>
      <w:pPr>
        <w:pStyle w:val="BodyText"/>
      </w:pPr>
      <w:r>
        <w:t xml:space="preserve">“Công chúa, khó được ngày tuyết như hôm nay, không bằng chúng ta cùng đi ra ngoài một chút đi, người đã thật lâu không có cười rồi.” Nhung Hiên đề nghị.</w:t>
      </w:r>
    </w:p>
    <w:p>
      <w:pPr>
        <w:pStyle w:val="BodyText"/>
      </w:pPr>
      <w:r>
        <w:t xml:space="preserve">“Được rồi.” Ta ứng tiếng nói, “Không nghĩ tới thời gian trôi qua nhanh như vậy, trong nháy mắt đã là trời đông giá rét rồi.”</w:t>
      </w:r>
    </w:p>
    <w:p>
      <w:pPr>
        <w:pStyle w:val="BodyText"/>
      </w:pPr>
      <w:r>
        <w:t xml:space="preserve">Bước chậm mảnh trong một thế giới trắng mịt mờ tại như vậy, trong lòng cảm thấy vô cùng thoải mái, giống như một con chim nhỏ ở trên trời tự do bay lượn. Chợt, trong ngự hoa viên truyền đến từng tiếng du dương tiếng sáo, tiếng sáo này giống như đã từng quen biết rồi lại cảm thấy rất phiêu đãng, rất xa xôi. Theo tiếng sáo, ta đi tới Ngự Hoa Viên. Trong tuyết trắng mịt mùng, có hai thân ảnh, ta nhận ra được, một người là hoàng huynh, một người khác chính là Trang Tịch tỷ tỷ.</w:t>
      </w:r>
    </w:p>
    <w:p>
      <w:pPr>
        <w:pStyle w:val="BodyText"/>
      </w:pPr>
      <w:r>
        <w:t xml:space="preserve">“Dương, chàng không chỉ có vẻn vẹn kiếm pháp hạng nhất, còn tinh thông nhạc lý nha.” Trong ánh mắt của Trang Tịch tràn đầy dịu dàng.</w:t>
      </w:r>
    </w:p>
    <w:p>
      <w:pPr>
        <w:pStyle w:val="BodyText"/>
      </w:pPr>
      <w:r>
        <w:t xml:space="preserve">Tiếng sáo bỗng ngừng, hoàng huynh cũng không có đáp lời của Trang Tịch tỷ tỷ, mà là đưa ánh mắt hướng tới ta ở nơi này, “Tiểu Quỳ!” Ánh mắt của hoàng huynh nhất thời lại sáng rỡ như trước .</w:t>
      </w:r>
    </w:p>
    <w:p>
      <w:pPr>
        <w:pStyle w:val="BodyText"/>
      </w:pPr>
      <w:r>
        <w:t xml:space="preserve">“Hoàng huynh......” Ta thuận miệng lên tiếng, sau lưng hoàng huynh, trong ánh mắt của Trang Tịch tỷ tỷ lập tức tràn đầy tức giận. ”</w:t>
      </w:r>
    </w:p>
    <w:p>
      <w:pPr>
        <w:pStyle w:val="BodyText"/>
      </w:pPr>
      <w:r>
        <w:t xml:space="preserve">Trang Tịch, có thể giúp ta đem cây sáo cất đi không?” Hoàng huynh thuận tay đem cây sáo đưa cho Trang Tịch.</w:t>
      </w:r>
    </w:p>
    <w:p>
      <w:pPr>
        <w:pStyle w:val="BodyText"/>
      </w:pPr>
      <w:r>
        <w:t xml:space="preserve">Trang Tịch nhận lấy cây sáo, xoay người đi ra khỏi Ngự Hoa Viên.</w:t>
      </w:r>
    </w:p>
    <w:p>
      <w:pPr>
        <w:pStyle w:val="BodyText"/>
      </w:pPr>
      <w:r>
        <w:t xml:space="preserve">“Tiểu Quỳ, Nhung Hiên, đã lâu không gặp.” Hoàng huynh hướng tới ta chào hỏi.</w:t>
      </w:r>
    </w:p>
    <w:p>
      <w:pPr>
        <w:pStyle w:val="BodyText"/>
      </w:pPr>
      <w:r>
        <w:t xml:space="preserve">“Đúng vậy a, không biết hoàng huynh ngày gần đây tốt không?” Ta hỏi.</w:t>
      </w:r>
    </w:p>
    <w:p>
      <w:pPr>
        <w:pStyle w:val="BodyText"/>
      </w:pPr>
      <w:r>
        <w:t xml:space="preserve">“Chiến tranh dừng lại, Quốc Thái Dân An, ta như thế nào lại không tốt đây?” Hoàng huynh trong mắt lóe ra một tia u buồn.</w:t>
      </w:r>
    </w:p>
    <w:p>
      <w:pPr>
        <w:pStyle w:val="BodyText"/>
      </w:pPr>
      <w:r>
        <w:t xml:space="preserve">“Hoàng huynh, huynh nhất định có chuyện gì gạt muội, có phải hay không huynh cùng Trang Tịch tỷ tỷ lại cãi nhau?”</w:t>
      </w:r>
    </w:p>
    <w:p>
      <w:pPr>
        <w:pStyle w:val="BodyText"/>
      </w:pPr>
      <w:r>
        <w:t xml:space="preserve">“Thật ra thì, bất luận như thế nào, chỉ cần con dân nước ta, người bên cạnh của ta hạnh phúc, cho dù là muốn ta hi sinh tính mạng ta cũng không chối từ.”</w:t>
      </w:r>
    </w:p>
    <w:p>
      <w:pPr>
        <w:pStyle w:val="BodyText"/>
      </w:pPr>
      <w:r>
        <w:t xml:space="preserve">Hoàng huynh nói xong, Trang Tịch vừa về tới bên cạnh hoàng huynh, đem hoàng huynh kéo vào nơi đình viện nghỉ mát.</w:t>
      </w:r>
    </w:p>
    <w:p>
      <w:pPr>
        <w:pStyle w:val="BodyText"/>
      </w:pPr>
      <w:r>
        <w:t xml:space="preserve">“Dương, chẳng lẽ trong lòng của chàng chỉ có Long Quỳ sao? Ta đây? Lại coi như là cái gì?” Nơi xa truyền đến thanh âm của Trang Tịch.</w:t>
      </w:r>
    </w:p>
    <w:p>
      <w:pPr>
        <w:pStyle w:val="BodyText"/>
      </w:pPr>
      <w:r>
        <w:t xml:space="preserve">“Trang Tịch, nàng không nên hồ nháo, Tiểu Quỳ là muội muội của ta, muội muội duy nhất của ta, chẳng lẽ ta đối nàng tốt cũng không thể được sao?” Hoàng huynh bình tĩnh nói.</w:t>
      </w:r>
    </w:p>
    <w:p>
      <w:pPr>
        <w:pStyle w:val="BodyText"/>
      </w:pPr>
      <w:r>
        <w:t xml:space="preserve">“Chàng không cần phải đem ta thành đồ ngốc.” Thanh âm Trang Tịch lập tức trở nên lớn, “Mấy ngày nay, ta vẫn bồi ở tại bên cạnh chàng, chàng lúc nào cũng đối với ta hờ hững, mấy ngày không nói một câu nói, nhưng Long Quỳ vừa xuất hiện, chàng liền mở miệng, nàng đứng ở xa như vậy, ta còn không nhìn thấy, chàng lập tức thấy được, thái tử Khương quốc nhãn lực thật là tốt nha!”</w:t>
      </w:r>
    </w:p>
    <w:p>
      <w:pPr>
        <w:pStyle w:val="BodyText"/>
      </w:pPr>
      <w:r>
        <w:t xml:space="preserve">“Trang Tịch, nàng không phải muốn cố tình gây sự!” Hoàng huynh thanh âm rất thấp xuống.</w:t>
      </w:r>
    </w:p>
    <w:p>
      <w:pPr>
        <w:pStyle w:val="BodyText"/>
      </w:pPr>
      <w:r>
        <w:t xml:space="preserve">“Hừ, ta cố tình gây sự, vậy ta hỏi chàng, tại sao chàng luôn viết trên giấy cái chữ “Quỳ” đó”</w:t>
      </w:r>
    </w:p>
    <w:p>
      <w:pPr>
        <w:pStyle w:val="BodyText"/>
      </w:pPr>
      <w:r>
        <w:t xml:space="preserve">“Ngươi......” Hoàng huynh bị tức đến nói không ra lời, “Tốt lắm, ta hiện tại không muốn thấy mặt ngươi, không muốn nghe thấy tiếng ngươi, ngươi bây giờ có thể đi, trở lại Vệ Quốc của ngươi.”</w:t>
      </w:r>
    </w:p>
    <w:p>
      <w:pPr>
        <w:pStyle w:val="BodyText"/>
      </w:pPr>
      <w:r>
        <w:t xml:space="preserve">“Dương...... Chàng thế nhưng đuổi ta đi! Chàng nhất định sẽ hối hận, ta không có được thứ gì, Long Quỳ cũng đừng mong có được!” Sau khi bỏ lại những lời này, Trang Tịch giận đùng đùng rời khỏi Ngự Hoa Viên.</w:t>
      </w:r>
    </w:p>
    <w:p>
      <w:pPr>
        <w:pStyle w:val="BodyText"/>
      </w:pPr>
      <w:r>
        <w:t xml:space="preserve">“Hoàng huynh......” Ta lẩm bẩm nói.</w:t>
      </w:r>
    </w:p>
    <w:p>
      <w:pPr>
        <w:pStyle w:val="BodyText"/>
      </w:pPr>
      <w:r>
        <w:t xml:space="preserve">Xem ra sự tồn tại của ta sẽ chỉ làm khoảng cách của hoàng huynh cùng Trang Tịch càng lúc càng lớn, ta sau này hiếm khi thấy hoàng huynh vui vẻ. Ta đạp lên tuyết trắng mờ mịt về nhà, không biết đi bao lâu rồi, ta đã trở lại Quỳ Hi cung của mình. Hoặc giả nơi đây mới là nơi ta nên ở.</w:t>
      </w:r>
    </w:p>
    <w:p>
      <w:pPr>
        <w:pStyle w:val="BodyText"/>
      </w:pPr>
      <w:r>
        <w:t xml:space="preserve">Sau lần đó, Nhung Hiên cũng không biết tại sao lặng lẽ xa cách ta, trong Quỳ Hi cung to như vậy còn sót lại có một mình ta.</w:t>
      </w:r>
    </w:p>
    <w:p>
      <w:pPr>
        <w:pStyle w:val="BodyText"/>
      </w:pPr>
      <w:r>
        <w:t xml:space="preserve">Vài ngày sau, Trang Tịch chợt đi tới chỗ này của ta.</w:t>
      </w:r>
    </w:p>
    <w:p>
      <w:pPr>
        <w:pStyle w:val="BodyText"/>
      </w:pPr>
      <w:r>
        <w:t xml:space="preserve">“Long Quỳ muội muội, đã lâu không gặp, hôm nay tỷ tỷ cố ý chuẩn bị trà bánh muốn cùng muội muội ngươi thưởng thức.” Trang Tịch dịu dàng nói.</w:t>
      </w:r>
    </w:p>
    <w:p>
      <w:pPr>
        <w:pStyle w:val="BodyText"/>
      </w:pPr>
      <w:r>
        <w:t xml:space="preserve">“Đa tạ tỷ tỷ.” Ta thuận miệng nói, trong lòng lại thầm nghĩ: Trang Tịch tỷ tỷ rốt cuộc không ghét ta, như vậy nàng cùng hoàng huynh cũng nhất định hòa hảo đi, như vậy thật tốt. Nhưng là trong lòng ta vì sao lại cảm thấy khổ sở như vậy?</w:t>
      </w:r>
    </w:p>
    <w:p>
      <w:pPr>
        <w:pStyle w:val="BodyText"/>
      </w:pPr>
      <w:r>
        <w:t xml:space="preserve">“Di, nơi này chỉ một mình muội nha?” Trang Tịch tỷ tỷ có vẻ như thật kinh ngạc.</w:t>
      </w:r>
    </w:p>
    <w:p>
      <w:pPr>
        <w:pStyle w:val="BodyText"/>
      </w:pPr>
      <w:r>
        <w:t xml:space="preserve">“Ừ, các cung nữ đều xin nghỉ về nhà.” Ta bình bình đạm đạm nói.</w:t>
      </w:r>
    </w:p>
    <w:p>
      <w:pPr>
        <w:pStyle w:val="BodyText"/>
      </w:pPr>
      <w:r>
        <w:t xml:space="preserve">“Hì hì, không sao, tốt lắm, tới nếm thử một chút đặc sản trà của Vệ Quốc chúng ta đi.” Trang Tịch tỷ tỷ đưa tới một ly trà xanh.</w:t>
      </w:r>
    </w:p>
    <w:p>
      <w:pPr>
        <w:pStyle w:val="BodyText"/>
      </w:pPr>
      <w:r>
        <w:t xml:space="preserve">“Tốt” ta nhận lấy ly trà, uống một hớp nhỏ, “Trà này......” Lời của ta còn chưa nói hết nhất thời cảm thấy hoa mắt đầu choáng váng, một chút hơi sức để nói cũng không có, chỉ có lỗ tai còn có thể loáng thoáng nghe được một chút thanh âm.</w:t>
      </w:r>
    </w:p>
    <w:p>
      <w:pPr>
        <w:pStyle w:val="BodyText"/>
      </w:pPr>
      <w:r>
        <w:t xml:space="preserve">“Tiểu Quỳ!” Bên cạnh truyền đến tiếng kêu của hoàng huynh, “Ngươi làm gì nàng vậy?”</w:t>
      </w:r>
    </w:p>
    <w:p>
      <w:pPr>
        <w:pStyle w:val="BodyText"/>
      </w:pPr>
      <w:r>
        <w:t xml:space="preserve">“Hì hì, không có gì, nàng chỉ là trúng ‘ Kiến Huyết Phong Hầu ’ của ta mà thôi.”</w:t>
      </w:r>
    </w:p>
    <w:p>
      <w:pPr>
        <w:pStyle w:val="BodyText"/>
      </w:pPr>
      <w:r>
        <w:t xml:space="preserve">“Kiến Huyết Phong Hầu?! Chính là thứ độc dược làm cho người ta ngay lập tức bỏ mạng kia?” Hoàng huynh kinh hô.</w:t>
      </w:r>
    </w:p>
    <w:p>
      <w:pPr>
        <w:pStyle w:val="BodyText"/>
      </w:pPr>
      <w:r>
        <w:t xml:space="preserve">“Thái tử quả nhiên là hiểu nhiều biết rộng, chỉ là ngươi không phải lo lắng, ta chỉ đem một chút xíu chất độc kia trộn vào trong trà, vốn là muốn hai ba ngày sau mới có thể thấy hiệu quả. Không nghĩ tới muội muội ngươi thân thể kém như vậy, mới vừa uống một chút đã gục xuống. Hơn nữa độc này không có thuốc giải, sau khi trúng độc phải chết là điều không thể nghi ngờ.”</w:t>
      </w:r>
    </w:p>
    <w:p>
      <w:pPr>
        <w:pStyle w:val="BodyText"/>
      </w:pPr>
      <w:r>
        <w:t xml:space="preserve">“Ngươi...... Ngươi vì sao ác độc như thế?!”</w:t>
      </w:r>
    </w:p>
    <w:p>
      <w:pPr>
        <w:pStyle w:val="BodyText"/>
      </w:pPr>
      <w:r>
        <w:t xml:space="preserve">“Ngươi quên sao? Lần đó, ta đã nói với ngươi ‘ ngươi nhất định sẽ hối hận, thứ ta không có được, Long Quỳ cũng đừng nghĩ có được! ’”</w:t>
      </w:r>
    </w:p>
    <w:p>
      <w:pPr>
        <w:pStyle w:val="BodyText"/>
      </w:pPr>
      <w:r>
        <w:t xml:space="preserve">“Nhưng những chuyện này đều là ân oán của ngươi và ta, ngươi cần gì phải đối với Tiểu Quỳ như thế?”</w:t>
      </w:r>
    </w:p>
    <w:p>
      <w:pPr>
        <w:pStyle w:val="BodyText"/>
      </w:pPr>
      <w:r>
        <w:t xml:space="preserve">” ‘ Tiểu Quỳ ’ ngươi gọi thật là hảo thân thiết nha, ngươi có từng như thế đối với ta? Cho dù là một khắc cũng tốt.”</w:t>
      </w:r>
    </w:p>
    <w:p>
      <w:pPr>
        <w:pStyle w:val="BodyText"/>
      </w:pPr>
      <w:r>
        <w:t xml:space="preserve">“Ngươi ác độc như thế, sao có thể vọng tưởng có người đối với ngươi tốt?”</w:t>
      </w:r>
    </w:p>
    <w:p>
      <w:pPr>
        <w:pStyle w:val="BodyText"/>
      </w:pPr>
      <w:r>
        <w:t xml:space="preserve">“Chẳng lẽ địa vị của ta ở tại trong lòng ngươi thật không cách nào thay đổi sao?”</w:t>
      </w:r>
    </w:p>
    <w:p>
      <w:pPr>
        <w:pStyle w:val="BodyText"/>
      </w:pPr>
      <w:r>
        <w:t xml:space="preserve">“Nói cho ta biết, thuốc giải ở đâu? Ta tạm thời tha cho ngươi một cái mạng.”</w:t>
      </w:r>
    </w:p>
    <w:p>
      <w:pPr>
        <w:pStyle w:val="BodyText"/>
      </w:pPr>
      <w:r>
        <w:t xml:space="preserve">“Tha ta một mạng? Ha ha, chẳng qua là tha ta một mạng. Nói thật cho ngươi biết đi, ta lần này tới trước chỉ là vì thân cận ngươi, giết chết thái tử Khương quốc là ngươi, hảo giúp Vệ Quốc ta xâm lược biên giới Khương quốc. Không nghĩ tới, thuốc này lại bị ta dùng ở trên người muội muội ngươi.”</w:t>
      </w:r>
    </w:p>
    <w:p>
      <w:pPr>
        <w:pStyle w:val="BodyText"/>
      </w:pPr>
      <w:r>
        <w:t xml:space="preserve">“Ngươi...... Không có thuốc giải cũng được, ta tự sẽ dùng khí bức độc trên người Tiểu Quỳ ra.”</w:t>
      </w:r>
    </w:p>
    <w:p>
      <w:pPr>
        <w:pStyle w:val="BodyText"/>
      </w:pPr>
      <w:r>
        <w:t xml:space="preserve">Một lát sau, chợt cảm thấy có một dòng nước ấm tràn qua kinh mạch toàn thân ta.</w:t>
      </w:r>
    </w:p>
    <w:p>
      <w:pPr>
        <w:pStyle w:val="BodyText"/>
      </w:pPr>
      <w:r>
        <w:t xml:space="preserve">“Ngươi mau dừng lại, lấy tinh lực của ngươi chất độc này tuyệt đối sẽ phát tác lại trên thân thể ngươi.”</w:t>
      </w:r>
    </w:p>
    <w:p>
      <w:pPr>
        <w:pStyle w:val="BodyText"/>
      </w:pPr>
      <w:r>
        <w:t xml:space="preserve">“Ta không quan tâm, ta đã từng đã đáp ứng Tiểu Quỳ sẽ cả đời bảo vệ nàng, không để cho nàng chịu một chút tổn thương, đáng tiếc ta lại không làm được. Ách......”</w:t>
      </w:r>
    </w:p>
    <w:p>
      <w:pPr>
        <w:pStyle w:val="BodyText"/>
      </w:pPr>
      <w:r>
        <w:t xml:space="preserve">“Dương, ngươi làm sao vậy hả?”</w:t>
      </w:r>
    </w:p>
    <w:p>
      <w:pPr>
        <w:pStyle w:val="BodyText"/>
      </w:pPr>
      <w:r>
        <w:t xml:space="preserve">“Tốt lắm, ngươi nói, độc trên người Tiểu Quỳ có phải hay không đều đã độ đến trên người ta.”</w:t>
      </w:r>
    </w:p>
    <w:p>
      <w:pPr>
        <w:pStyle w:val="BodyText"/>
      </w:pPr>
      <w:r>
        <w:t xml:space="preserve">“Dương, ngươi tại sao phải khổ như vậy?”</w:t>
      </w:r>
    </w:p>
    <w:p>
      <w:pPr>
        <w:pStyle w:val="BodyText"/>
      </w:pPr>
      <w:r>
        <w:t xml:space="preserve">“Trang Tịch, trong lòng ta căn bản không có ngươi, ta thừa nhận, ta thích Tiểu Quỳ, thậm chí vượt qua tình huynh muội, trong đời này người duy nhất ta thật xin lỗi chính là ngươi. Làm như vậy mà ngươi có thể trở về báo cáo kết quả, coi như là ta đối với ngươi bồi thường.”</w:t>
      </w:r>
    </w:p>
    <w:p>
      <w:pPr>
        <w:pStyle w:val="BodyText"/>
      </w:pPr>
      <w:r>
        <w:t xml:space="preserve">“Ngươi...... Ngươi biết rõ ta không cần ngươi phải chết, lại cứ càng muốn dung cách này hành hạ ta như vậy, nếu bàn về ác độc, ngươi chỉ có hơn chứ không kém.”</w:t>
      </w:r>
    </w:p>
    <w:p>
      <w:pPr>
        <w:pStyle w:val="BodyText"/>
      </w:pPr>
      <w:r>
        <w:t xml:space="preserve">“Việc đã đến nước này, nhiều lời vô ích, ngươi mau trở về, nếu...... Nếu các ngươi thật chiếm được biên giới của ta, hãy đối xử tử tế với con dân Khương quốc của ta, bảo vệ bọn họ không phải chịu nỗi khổ chiến tranh......”</w:t>
      </w:r>
    </w:p>
    <w:p>
      <w:pPr>
        <w:pStyle w:val="BodyText"/>
      </w:pPr>
      <w:r>
        <w:t xml:space="preserve">“Dương, ta sợ rằng không thể đáp ứng ngươi, ta đã đáp ứng với phụ hoàng, nếu không thể hoàn thành sứ mạng, phải lấy thân đền nợ nước. Dương, không lâu nữa chúng ta sẽ gặp mặt lại rồi, nhưng ta hi vọng chúng ta không bao giờ gặp nhau.”</w:t>
      </w:r>
    </w:p>
    <w:p>
      <w:pPr>
        <w:pStyle w:val="BodyText"/>
      </w:pPr>
      <w:r>
        <w:t xml:space="preserve">Sau ta nghe đến thanh âm chủy thủ rút ra khỏi vỏ, tiếng máu phun mạnh, còn có...... tiếng Trang Tịch té xuống đất......</w:t>
      </w:r>
    </w:p>
    <w:p>
      <w:pPr>
        <w:pStyle w:val="BodyText"/>
      </w:pPr>
      <w:r>
        <w:t xml:space="preserve">“Trang Tịch, ngươi...... Cần gì như thế......”</w:t>
      </w:r>
    </w:p>
    <w:p>
      <w:pPr>
        <w:pStyle w:val="BodyText"/>
      </w:pPr>
      <w:r>
        <w:t xml:space="preserve">sĩ Dương Quốc sao? Có lẽ chính là cái người này.”Ngươi có phải tên là Hạo Diêm hay không?” Ta thử thăm dò hỏi.</w:t>
      </w:r>
    </w:p>
    <w:p>
      <w:pPr>
        <w:pStyle w:val="BodyText"/>
      </w:pPr>
      <w:r>
        <w:t xml:space="preserve">“Ngươi...... Làm sao ngươi lại biết?” Hắn có vẻ hết sức kinh ngạc.</w:t>
      </w:r>
    </w:p>
    <w:p>
      <w:pPr>
        <w:pStyle w:val="BodyText"/>
      </w:pPr>
      <w:r>
        <w:t xml:space="preserve">“Ngươi đã biết lai lịch ta, liền nhất định không thể bỏ qua ngươi.” Dứt lời một tay nắm lên cổ tay của ta, một cái tay khác rút ra bội kiếm, đặt trên cổ ta, “Không nên lộn xộn, hiện tại dẫn ta đi gặp thái tử các ngươi.” Hắn ra lệnh nói.</w:t>
      </w:r>
    </w:p>
    <w:p>
      <w:pPr>
        <w:pStyle w:val="BodyText"/>
      </w:pPr>
      <w:r>
        <w:t xml:space="preserve">Đúng vào lúc này, Nhung Hiên chợt từ phía sau ta lóe ra, bay về phía cánh tay cầm kiếm của hắn, thừa dịp bất ngờ, cắn mạnh. Trường kiếm kêu “loảng xoảng” một tiếng từ trong tay hắn rơi xuống, một cái tay khác của hắn cũng buông lỏng ta ra, hướng Nhung Hiên bắt tới. Nhung Hiên thấy tình thế vội vàng bay lên, nhẹ nhàng linh hoạt tránh khỏi một trảo này. Hắn đang muốn bắt nữa, chợt phát giác dưới chân vô lực, tê liệt ngã xuống trên mặt đất. Ta vội vàng lắc mình đến bên Nhung Hiên, né tránh khỏi hắn.</w:t>
      </w:r>
    </w:p>
    <w:p>
      <w:pPr>
        <w:pStyle w:val="BodyText"/>
      </w:pPr>
      <w:r>
        <w:t xml:space="preserve">“Nhung Hiên, hắn thế nào?” Ta thật bị tình cảnh trước mắt làm cho sợ hãi, “Hắn sẽ không có chuyện gì chứ?”</w:t>
      </w:r>
    </w:p>
    <w:p>
      <w:pPr>
        <w:pStyle w:val="BodyText"/>
      </w:pPr>
      <w:r>
        <w:t xml:space="preserve">Nhung Hiên đi vòng qua bên tai ta, phát ra mấy tiếng kêu nhẹ, lại đang ở trước mặt của ta bay mấy vòng. Nàng nói cho ta biết không cần lo lắng, người này chẳng qua là trúng độc trên người nàng, tạm thời hôn mê, rất nhanh sẽ tỉnh. Chúng ta không cần quan tâm hắn nữa.</w:t>
      </w:r>
    </w:p>
    <w:p>
      <w:pPr>
        <w:pStyle w:val="BodyText"/>
      </w:pPr>
      <w:r>
        <w:t xml:space="preserve">Ta gật đầu một cái, mang theo nàng, bước nhanh đi ra khỏi Ngự Hoa Viên. Bên ngoài Ngự Hoa Viên, chỉ thấy một đội thị vệ đang lục soát chung quanh.</w:t>
      </w:r>
    </w:p>
    <w:p>
      <w:pPr>
        <w:pStyle w:val="BodyText"/>
      </w:pPr>
      <w:r>
        <w:t xml:space="preserve">“Công chúa điện hạ, thần đang phụng chỉ tìm kiếm một vị thiếu niên áo lam, xin hỏi công chúa có từng gặp qua người này?” Thị vệ dẫn đầu hỏi.</w:t>
      </w:r>
    </w:p>
    <w:p>
      <w:pPr>
        <w:pStyle w:val="BodyText"/>
      </w:pPr>
      <w:r>
        <w:t xml:space="preserve">“Thiếu niên áo lam sao? Hắn đang trong ngự hoa viên, các ngươi dọc theo đường này đi là được tìm được hắn.”</w:t>
      </w:r>
    </w:p>
    <w:p>
      <w:pPr>
        <w:pStyle w:val="BodyText"/>
      </w:pPr>
      <w:r>
        <w:t xml:space="preserve">“Tạ công chúa điện hạ cho biết, thần còn có công việc trong người, thứ cho không tiễn xa được.” Thị vệ sau khi hành lễ liền dẫn mọi người hướng Ngự Hoa Viên chạy tới.</w:t>
      </w:r>
    </w:p>
    <w:p>
      <w:pPr>
        <w:pStyle w:val="Compact"/>
      </w:pPr>
      <w:r>
        <w:t xml:space="preserve">Một cơn gió lạnh thổi qua, bất giác đã là gần tối, dưới mắt đều là tuyết đọng trắng xóa, khiến người ta không khỏi lạnh lẽo hơn một chút, Nhung Hiên sau khi biến thành tiên thú, hành động trở nên hết sức nhanh nhẹn, trong nháy mắt đã bay xa mấy trượng. Ta vội vàng tăng nhanh bước chân đuổi theo nàng.</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81/chuong-12-trong-vuon-ngau-nhien-biet-1526878009.6793.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3" w:name="chương-13-nỗi-buồn-ly-biệt-quanh-quẩn"/>
      <w:bookmarkEnd w:id="43"/>
      <w:r>
        <w:t xml:space="preserve">13. Chương 13: Nỗi Buồn Ly Biệt Quanh Quẩ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áng sớm hôm nay có vẻ cực kỳ an tĩnh, cách cửa sổ nhìn lại, Nhung Hiên ở trong đám tuyết vẫn chưa tan hết trong sân vẫy cánh chơi đùa. Có lẽ là bởi vì nguyên nhân không thể nói chuyện, bây giờ Nhung Hiên có vẻ hết sức tịch mịch. Nhung Hiên nhìn thấy ta, vội vàng bay vào cửa sổ, muốn ta cùng nàng đi nghịch tuyết.</w:t>
      </w:r>
    </w:p>
    <w:p>
      <w:pPr>
        <w:pStyle w:val="BodyText"/>
      </w:pPr>
      <w:r>
        <w:t xml:space="preserve">Vừa đi vào đình viện, liền thấy Vương huynh vội vã hướng ta đi tới. Nhung Hiên cũng nhìn thấy, liền ngưng đùa giỡn tuyết. Trong giây lát, Vương huynh đã đi vào đình viện của ta.</w:t>
      </w:r>
    </w:p>
    <w:p>
      <w:pPr>
        <w:pStyle w:val="BodyText"/>
      </w:pPr>
      <w:r>
        <w:t xml:space="preserve">“Tiểu Quỳ, hôm qua lúc muội hồi cung không có gặp phải chuyện gì chứ?”</w:t>
      </w:r>
    </w:p>
    <w:p>
      <w:pPr>
        <w:pStyle w:val="BodyText"/>
      </w:pPr>
      <w:r>
        <w:t xml:space="preserve">“Ừ...... Cũng tàm tạm, muội gặp được Hạo Diễm.”</w:t>
      </w:r>
    </w:p>
    <w:p>
      <w:pPr>
        <w:pStyle w:val="BodyText"/>
      </w:pPr>
      <w:r>
        <w:t xml:space="preserve">“Hạo Diễm? Các ngươi đã gặp mặt?”</w:t>
      </w:r>
    </w:p>
    <w:p>
      <w:pPr>
        <w:pStyle w:val="BodyText"/>
      </w:pPr>
      <w:r>
        <w:t xml:space="preserve">“Ừ, Vương huynh hắn giống như vội vã tìm huynh, Tiểu Quỳ mơ hồ cảm thấy hắn sẽ đối với ngươi bất lợi......”</w:t>
      </w:r>
    </w:p>
    <w:p>
      <w:pPr>
        <w:pStyle w:val="BodyText"/>
      </w:pPr>
      <w:r>
        <w:t xml:space="preserve">“Tốt lắm, không nên suy nghĩ nhiều, Vương huynh lần này là tới hướng muội từ giã”</w:t>
      </w:r>
    </w:p>
    <w:p>
      <w:pPr>
        <w:pStyle w:val="BodyText"/>
      </w:pPr>
      <w:r>
        <w:t xml:space="preserve">“Từ giã? Vương huynh lại phải đi đánh giặc rồi sao?”</w:t>
      </w:r>
    </w:p>
    <w:p>
      <w:pPr>
        <w:pStyle w:val="BodyText"/>
      </w:pPr>
      <w:r>
        <w:t xml:space="preserve">“Ừ, Dương Quốc ngày gần đây nhiều lần phạm vào biên cảnh của, phụ hoàng muốn ta dẫn quân xuất chinh, cho nên sau này Tiểu Quỳ phải học được cách tự chăm sóc mình.” Vương huynh nói, “Đúng rồi, còn Nhung Hiên thay ta chăm sóc cho Tiểu Quỳ, để cho nàng mỗi ngày đều thật vui vẻ.”</w:t>
      </w:r>
    </w:p>
    <w:p>
      <w:pPr>
        <w:pStyle w:val="BodyText"/>
      </w:pPr>
      <w:r>
        <w:t xml:space="preserve">Nhung Hiên vẫy một đôi cánh nhỏ, ra vẻ đồng ý.</w:t>
      </w:r>
    </w:p>
    <w:p>
      <w:pPr>
        <w:pStyle w:val="BodyText"/>
      </w:pPr>
      <w:r>
        <w:t xml:space="preserve">“Tự chăm sóc mình? Kia Vương huynh đâu? Vương huynh phải rời khỏi Tiểu Quỳ rồi sao?”</w:t>
      </w:r>
    </w:p>
    <w:p>
      <w:pPr>
        <w:pStyle w:val="BodyText"/>
      </w:pPr>
      <w:r>
        <w:t xml:space="preserve">“Nha đầu ngốc, Vương huynh chẳng qua là đi đánh giặc, chỉ cần chiến sự ổn định rồi, ta liền sẽ trở về bồi Tiểu Quỳ.” Vương huynh giải thích, “Không cần lo lắng, đợi đến khi toàn bộ hoa hướng dương trong hải quỳ nở rộ, Vương huynh sẽ trở lại thôi.” Giọng nói vẫn dịu dàng như cũ, nhưng chẳng biết tại sao, vừa nghĩ tới trong vòng mấy tháng chỉ còn lại một mình ta, nhưng trong lòng đột nhiên cảm thấy bất an.</w:t>
      </w:r>
    </w:p>
    <w:p>
      <w:pPr>
        <w:pStyle w:val="BodyText"/>
      </w:pPr>
      <w:r>
        <w:t xml:space="preserve">“Vương huynh, Tiểu Quỳ không muốn cùng huynh tách ra, cầu xin Vương huynh mang Tiểu Quỳ cùng đi, có được hay không?”</w:t>
      </w:r>
    </w:p>
    <w:p>
      <w:pPr>
        <w:pStyle w:val="BodyText"/>
      </w:pPr>
      <w:r>
        <w:t xml:space="preserve">“Không thể” Giọng của Vương huynh lập tức trở nên kiên định, “Bảo vệ quốc gia là trách nhiệm của nam nhi chúng ta, Tiểu Quỳ muội là tiểu công chúa của Khương quốc, làm sao chịu được nỗi khổ của chinh chiến.”</w:t>
      </w:r>
    </w:p>
    <w:p>
      <w:pPr>
        <w:pStyle w:val="BodyText"/>
      </w:pPr>
      <w:r>
        <w:t xml:space="preserve">“Vương huynh, huynh còn nhớ rõ không? Tiểu Quỳ đã học được bắn tên rồi, Tiểu Quỳ có thể bảo vệ mình, chỉ cần có Vương huynh ở đó, Tiểu Quỳ khổ mấy cũng không sợ.”</w:t>
      </w:r>
    </w:p>
    <w:p>
      <w:pPr>
        <w:pStyle w:val="BodyText"/>
      </w:pPr>
      <w:r>
        <w:t xml:space="preserve">“Tiểu Quỳ, muội......” Vương huynh lại nhất thời không biết nên nói gì “Vương huynh dạy Tiểu Quỳ bắn tên, chỉ là vì muốn Tiểu Quỳ có thể ở trong loạn thế tự vệ, không phải để cho muội ra trận giết địch. Đáp ứng ta, trừ phi Vương huynh không cách nào bảo vệ muội nữa, nếu không, vô luận tình huống như thế nào đều không được dễ dàng vận dụng binh khí.” Giọng của Vương huynh hết sức nghiêm túc, làm cho người ta không khỏi coi trọng chỗ nội dung nghe được.</w:t>
      </w:r>
    </w:p>
    <w:p>
      <w:pPr>
        <w:pStyle w:val="BodyText"/>
      </w:pPr>
      <w:r>
        <w:t xml:space="preserve">“Nhưng là......” Mặc dù biết không có khả năng, nhưng vẫn là muốn thử lần cuối.</w:t>
      </w:r>
    </w:p>
    <w:p>
      <w:pPr>
        <w:pStyle w:val="BodyText"/>
      </w:pPr>
      <w:r>
        <w:t xml:space="preserve">“Được rồi, Tiểu Quỳ, bảo vệ quốc gia là trách nhiệm của nam nhi chúng ta. Tin tưởng Vương huynh, tin tưởng phụ vương, vô luận như thế nào, chúng ta nhất định sẽ bảo vệ được đất nước này, bảo vệ cái nhà này.” Vương huynh rốt cuộc không nhịn được cắt lời ta, “Cho nên nhất định phải bảo trọng thân thể, chờ ta, khải hoàn trở về.”</w:t>
      </w:r>
    </w:p>
    <w:p>
      <w:pPr>
        <w:pStyle w:val="BodyText"/>
      </w:pPr>
      <w:r>
        <w:t xml:space="preserve">“Thái tử điện hạ, bệ hạ muốn ngài lập tức đến chánh điện bàn luận chuyện xuất chinh.” Thị vệ bẩm báo.</w:t>
      </w:r>
    </w:p>
    <w:p>
      <w:pPr>
        <w:pStyle w:val="BodyText"/>
      </w:pPr>
      <w:r>
        <w:t xml:space="preserve">Nhìn thân ảnh của Vương huynh càng lúc càng xa, bất an trong lòng càng thêm mãnh liệt. Khi Vương huynh mất hút ở nơi khúc quanh thì ta đột nhiên cảm thấy khí lạnh thấu xương, giống như sẽ lập tức không còn được thấy đối phương. Mất mát, thương tâm, hơn nữa là một loại khủng hoảng.</w:t>
      </w:r>
    </w:p>
    <w:p>
      <w:pPr>
        <w:pStyle w:val="BodyText"/>
      </w:pPr>
      <w:r>
        <w:t xml:space="preserve">Xoay người chuẩn bị trở về phòng, lại nghe được bên ngoài đình viện tiếng kêu của thị vệ, thanh âm mơ hồ, nhưng mà bởi vì bất an, cho nên chuyển chủ ý hướng cửa đi tới. Ngoài cửa cảnh tượng ngoài dự đoán của mọi người, hai thị vệ giữ cửa té xuống đất, trong đó có một người áo giáp trên người đã bị lấy mất, ngay cả giày thị vệ chuyên dụng trong cung đình cũng bị cầm đi. Làm như vậy, tên trộm nhất định còn có thể tới thu thập cái tàn cuộc này, sẽ không cứ như vậy khiến mọi người đem lòng sinh nghi.</w:t>
      </w:r>
    </w:p>
    <w:p>
      <w:pPr>
        <w:pStyle w:val="Compact"/>
      </w:pPr>
      <w:r>
        <w:t xml:space="preserve">Nghĩ tới đây ta thì làm như không thấy chạy nhanh ra khỏi Quỳ Hi cung, xoay người núp ở một chỗ bên cạnh thành cung. Quả nhiên, một người bộ dáng của thị vệ vọt ra, đem tên thị vệ bị cởi hết áo giáp kéo đi. Di, không bằng ta cũng vậy tới bắt đi một tên thị vệ khác lấy đi y trang, trà trộn vào trong đội ngũ xuất chinh, như vậy mà có thể thời thời khắc khắc nhìn thấy Vương huynh</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81/chuong-13-noi-buon-ly-biet-quanh-quan-1526878010.843.jp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7" w:name="chương-14-tác-giả-âm-mưu"/>
      <w:bookmarkEnd w:id="47"/>
      <w:r>
        <w:t xml:space="preserve">14. Chương 14: Tác Giả Âm Mưu</w:t>
      </w:r>
    </w:p>
    <w:p>
      <w:pPr>
        <w:pStyle w:val="Compact"/>
      </w:pPr>
      <w:r>
        <w:br w:type="textWrapping"/>
      </w:r>
      <w:r>
        <w:br w:type="textWrapping"/>
      </w:r>
      <w:r>
        <w:t xml:space="preserve">Ngày đó mặt trời vừa mọc tỏa ra những ánh sang hồng, dưới tia nắng ban mai trên Điểm Tướng Đài đã có một vị tướng quân bộ dáng thanh niên đang thẩm tra quân đội. Dưới đài đám binh sĩc tinh thần phấn chấn, nhưng không ai hiểu Dương Quốc ngưng chiến mười năm vì sao lại muốn hưng binh đánh giặc. Cái vấn đề này ngay cả đứng ở trên đài Đại Tướng Quân —— Long Dương cũng không từng nghĩ ra. Nhưng là chiến tranh thì không cách nào trốn tránh, ở trong mắt mọi người chỉ có một tín niệm, đó chính là cúc cung tận tụy, đến chết mới thôi.</w:t>
      </w:r>
      <w:r>
        <w:br w:type="textWrapping"/>
      </w:r>
      <w:r>
        <w:br w:type="textWrapping"/>
      </w:r>
      <w:r>
        <w:t xml:space="preserve">Long Dương vẫn như cũ trấn định tự nhiên xem xét kỹ lưỡng đội quân Khương quốc, chính là một thân ảnh yểu điệu lại khiến Long Dương cả kinh sắc mặt chợt biến, chẳng lẽ là bởi vì sắp chia ly mà sinh ra ảo giác sao? Lần nữa hướng thân ảnh kia nhìn một lần nữa, không sai, cái người kia cầm thương đứng ở trong chúng tướng sĩ chính là muội muội Tiểu Quỳ của mình!</w:t>
      </w:r>
      <w:r>
        <w:br w:type="textWrapping"/>
      </w:r>
      <w:r>
        <w:br w:type="textWrapping"/>
      </w:r>
      <w:r>
        <w:t xml:space="preserve">Chạy xuống Điểm Tướng Đài, chạy như bay tới bên cạnh người kia, trong lòng không những là khiếp sợ mà còn là tức giận, nắm lấy tay đang cầm Hồng Anh thương của nàng, cứng rắn đem nàng từ trong đám người kéo ra ngoài. Quán tính khiến cho Tiểu Quỳ lúc Long Dương đứng lại thiếu chút nữa ngã xuống. Thấy tình cảnh như thế, ở trong long của Long Dương đã tự trách mình, từ chỗ tức giận tràn đầy, nhưng là hoàn toàn đối với nhu nhược của nàng, khuôn mặt bi ai, phần tức giận này vẫn không tự chủ được bị đè xuống.</w:t>
      </w:r>
      <w:r>
        <w:br w:type="textWrapping"/>
      </w:r>
      <w:r>
        <w:br w:type="textWrapping"/>
      </w:r>
      <w:r>
        <w:t xml:space="preserve">“Muội ở trong này làm gì?” Giọng của Long Dương hơi trách cứ, nhưng dưới ánh mắt vừa sáng vừa thương tâm này của nàng thì một chút trách cứ cũng không thể nói ra được nữa, giọng nói trở nên dịu dàng, “Mau trở về, chăm sóc mình thật tốt, chờ ta trở lại.”</w:t>
      </w:r>
      <w:r>
        <w:br w:type="textWrapping"/>
      </w:r>
      <w:r>
        <w:br w:type="textWrapping"/>
      </w:r>
      <w:r>
        <w:t xml:space="preserve">“Không cần, không cần đuổi Tiểu Quỳ đi, Tiểu Quỳ muốn cùng Vương huynh cùng ra chiến trường, cùng chết.” Giọng của Tiểu Quỳ cũng biến thành kiên cường hẳn lên, “Tiểu Quỳ không kiên cường bằng mẫu hậu, Tiểu Quỳ không thể rời xa Vương huynh, Tiểu Quỳ nguyện ý cùng Vương huynh chảy máu cùng chết, van cầu Vương huynh không cần để lại Tiểu Quỳ một mình.”</w:t>
      </w:r>
      <w:r>
        <w:br w:type="textWrapping"/>
      </w:r>
      <w:r>
        <w:br w:type="textWrapping"/>
      </w:r>
      <w:r>
        <w:t xml:space="preserve">Lúc này  Long Dương đột nhiên cảm thấy sợ hãi, hắn sợ không phải thiên quân vạn mã của Dương Quốc, cũng không phải là tinh phong huyết vũ trên sa trường, mà là sợ hắn sẽ bởi vì nhất thời sơ sót mà mất đi Tiểu Quỳ. Đoạt lấy  trường thương trong tay Tiểu Quỳ bởi vì kích động mà không nắm chặt, mạnh mẽ quyết tâm, khua thương một cái. Chờ đón chính là tiếng thét chói tai của Tiểu Quỳ đau đến thấu tâm, thân hình mảnh mai theo đó ngã xuống nhưng là trong miệng của nàng vẫn như cũ cầu khẩn Vương huynh mang nàng xuất chinh.</w:t>
      </w:r>
      <w:r>
        <w:br w:type="textWrapping"/>
      </w:r>
      <w:r>
        <w:br w:type="textWrapping"/>
      </w:r>
      <w:r>
        <w:t xml:space="preserve">Long Dương cứng ngắc  quay người đi, chỉ chừa  bóng lưng hướng về phía nàng, hạ lệnh: “Người tới, đưa công chúa hồi cung.” Tim của hắn cũng theo một thương vung xuống kia mà chấn động, hắn không thể quay đầu lại, cũng không dám quay đầu lại, hắn thậm chí có chút sợ chỉ cần quay người lại sẽ không nhịn được ôm nàng lên, đáp ứng tất cả yêu cầu của nàng.</w:t>
      </w:r>
      <w:r>
        <w:br w:type="textWrapping"/>
      </w:r>
      <w:r>
        <w:br w:type="textWrapping"/>
      </w:r>
      <w:r>
        <w:t xml:space="preserve">Tiểu Quỳ thanh âm càng lúc càng xa, rốt cuộc không nhịn được ngoái đầu nhìn lại, chỉ còn là bóng lưng thanh lệ gợi lên cho hắn một hồi đau lòng. Mọi người đều biết thái tử điện hạ hết sức sủng ái vị tiểu công chúa này, nhưng là cảnh tượng hôm nay vừa thấy không khỏi cảm thấy khiếp sợ. Vậy mà trong đám người, có một người đang lặng lẽ cười lạnh, cái thân ảnh này sẽ khiến mọi người cả đời cũng khó mà quên được.</w:t>
      </w:r>
      <w:r>
        <w:br w:type="textWrapping"/>
      </w:r>
      <w:r>
        <w:br w:type="textWrapping"/>
      </w:r>
      <w:r>
        <w:t xml:space="preserve">Sau đó Khương vương cũng một thân nhung trang lên Điểm Tướng Đài, hạ lệnh mọi người lên đường. Quân đội đi qua thành trấn, hai bên đường phố đám người liền tung hoa hoan hô nói quân đội cố gắng lên. Hăng hái đến biên cương đã là hoàng hôn mênh mông, nhìn trời một vầng trăng cong, trong lòng Long Dương lại cũng hiện ra khuôn mặt bi ai bi thương đó sáng sớm nay, không biết thương thế của nàng có nặng hay không, mình có phải hay không xuống tay quá độc ác, nàng có chịu nghe lời của ngự y hảo hảo chữa trị hay không......</w:t>
      </w:r>
      <w:r>
        <w:br w:type="textWrapping"/>
      </w:r>
      <w:r>
        <w:br w:type="textWrapping"/>
      </w:r>
      <w:r>
        <w:t xml:space="preserve">“Dương nhi, ” sau lưng Khương vương cũng không hẹn mà tới, “Thời gian đã muộn, nhanh đi nghỉ ngơi đi, ngày mai còn phải cùng Dương Quốc tương chiến.”</w:t>
      </w:r>
      <w:r>
        <w:br w:type="textWrapping"/>
      </w:r>
      <w:r>
        <w:br w:type="textWrapping"/>
      </w:r>
      <w:r>
        <w:t xml:space="preserve">“Vâng” Suy nghĩ của Long Dương bị Khương vương phát hiện ra cắt đứt, “Phụ vương cũng xin nghỉ ngơi sớm chút đi.” Long Dương ân cần nói. Ngay trong lúc hai người vừa quay đi, sau lưng một con bồ câu đưa tin từ trong quân doanh mờ tối bay ra.</w:t>
      </w:r>
      <w:r>
        <w:br w:type="textWrapping"/>
      </w:r>
      <w:r>
        <w:br w:type="textWrapping"/>
      </w:r>
    </w:p>
    <w:p>
      <w:pPr>
        <w:pStyle w:val="Heading2"/>
      </w:pPr>
      <w:bookmarkStart w:id="48" w:name="chương-15-trong-quân-khác-thường"/>
      <w:bookmarkEnd w:id="48"/>
      <w:r>
        <w:t xml:space="preserve">15. Chương 15: Trong Quân Khác Thường</w:t>
      </w:r>
    </w:p>
    <w:p>
      <w:pPr>
        <w:pStyle w:val="Compact"/>
      </w:pPr>
      <w:r>
        <w:br w:type="textWrapping"/>
      </w:r>
      <w:r>
        <w:br w:type="textWrapping"/>
      </w:r>
      <w:r>
        <w:t xml:space="preserve">“Báo ——” lại một tên bộ binh đưa tin mặt vết máu  xông về lều lớn, “Quân ta bị Dương Quốc vây khốn, chết thảm trọng, thái tử điện hạ sinh tử chưa rõ......”</w:t>
      </w:r>
      <w:r>
        <w:br w:type="textWrapping"/>
      </w:r>
      <w:r>
        <w:br w:type="textWrapping"/>
      </w:r>
      <w:r>
        <w:t xml:space="preserve">“Tiếp tục thăm dò!” Khương vương ngồi ở trên ghế, lòng như lửa đốt, “Phái viện binh tiếp, phái viện binh, nhất định phải tra rõ tình hình sinh tử của thái tử điện hạ, mau!”</w:t>
      </w:r>
      <w:r>
        <w:br w:type="textWrapping"/>
      </w:r>
      <w:r>
        <w:br w:type="textWrapping"/>
      </w:r>
      <w:r>
        <w:t xml:space="preserve">Trên chiến trường, Long Dương trên áo giáp sớm bị máu tươi nhiễm ra hoàn toàn biến dạng, phân biệt không rõ rốt cuộc là máu của quân địch hay là máu của mình, gió lạnh tiêu điều, dường như muốn đem máu tươi trên trường kiếm cũng đông lại thành bang lạnh.</w:t>
      </w:r>
      <w:r>
        <w:br w:type="textWrapping"/>
      </w:r>
      <w:r>
        <w:br w:type="textWrapping"/>
      </w:r>
      <w:r>
        <w:t xml:space="preserve">“Thái tử điện hạ, chúng ta đã bị vây khốn rồi, phải mau nghĩ biện pháp phá vòng vây a.” Một phó tướng đuổi đến bên người Long Dương, đối với hắn nói.</w:t>
      </w:r>
      <w:r>
        <w:br w:type="textWrapping"/>
      </w:r>
      <w:r>
        <w:br w:type="textWrapping"/>
      </w:r>
      <w:r>
        <w:t xml:space="preserve">Không sai, cứ tiếp tục như vậy, toàn quân đội Khương quốc sẽ bị diệt: “Ngươi đi gọi mọi người tụ họp lại, ta sẽ mang một đội nhân mã xông vào phá vòng vây của Dương quốc ở phía nam, các ngươi nhân cơ hội từ phía bắc chạy ra, cùng viện quân của phụ vương phối hợp.”</w:t>
      </w:r>
      <w:r>
        <w:br w:type="textWrapping"/>
      </w:r>
      <w:r>
        <w:br w:type="textWrapping"/>
      </w:r>
      <w:r>
        <w:t xml:space="preserve">“Thái tử điện hạ, vẫn là nên để thần xung phong phá vòng vây phía nam, ngài mau nghĩ cách thoát trước.” Phó tướng đề nghị, “Ngài lấy an toàn làm trọng a.”</w:t>
      </w:r>
      <w:r>
        <w:br w:type="textWrapping"/>
      </w:r>
      <w:r>
        <w:br w:type="textWrapping"/>
      </w:r>
      <w:r>
        <w:t xml:space="preserve">“Được rồi, không cần nói thêm nữa, đây là quân lệnh, nhanh thực hiện!” Long Dương lần nữa khua kiếm đánh cho bị thương một Dương quân, “Mau!”</w:t>
      </w:r>
      <w:r>
        <w:br w:type="textWrapping"/>
      </w:r>
      <w:r>
        <w:br w:type="textWrapping"/>
      </w:r>
      <w:r>
        <w:t xml:space="preserve">Đợi đến khi phó tướng dẫn viện quân của Khương quốc trở về chiến trường thì Long Dương đã bị trúng tên trên người, hắn dẫn dắt binh lính khổ sở chống đỡ đến khi viện quân đến kịp, kể từ lúc đó phá vòng vây liền nhìn thấy khả năng phá vòng vây. Rất nhanh, Long Dương được quân lính cứu viện chạy ra ngoài.</w:t>
      </w:r>
      <w:r>
        <w:br w:type="textWrapping"/>
      </w:r>
      <w:r>
        <w:br w:type="textWrapping"/>
      </w:r>
      <w:r>
        <w:t xml:space="preserve">“Thái tử điện hạ, ngươi phải gắng chống đỡ a, rất nhanh sẽ đến trại lính.” thanh âm Lão quân y ở bên tai Long Dương vọng về, nhưng là hắn đã bất tỉnh nhân sự.</w:t>
      </w:r>
      <w:r>
        <w:br w:type="textWrapping"/>
      </w:r>
      <w:r>
        <w:br w:type="textWrapping"/>
      </w:r>
      <w:r>
        <w:t xml:space="preserve">Liên tiếp mấy chục ngày Khương quốc bại đến năm trận, tinh thần xuống thấp, vô luận Long Dương nghĩ ra cái thần binh dàn trận gì Dương Quốc tổng cũng đều có thể nhất nhất kích phá, hơn nữa giống như đối với suy nghĩ Long Dương rõ như lòng bàn tay. Hôm nay quân đội Khương quốc đã bị đả thương chết hơn phân nửa, mà trong triều đình bởi vì không có Khương vương  quản lý, cục diện chính trị cũng bắt đầu hỗn loạn, Khương vương rốt cuộc đành phải bất đắc dĩ quyết định mình trước quay về Khương Đô thành triệu tập tân binh, quản lý triều chinh. Để Long Dương tiếp tục lãnh binh đánh giặc.</w:t>
      </w:r>
      <w:r>
        <w:br w:type="textWrapping"/>
      </w:r>
      <w:r>
        <w:br w:type="textWrapping"/>
      </w:r>
      <w:r>
        <w:t xml:space="preserve">Chạng vạng, đống lửa bập bùng, bên trong doanh trướng chỉ còn lại một mình Long Dương, mặc dù trúng tên còn chưa có khỏi hẳn, nhưng là vì ngày mai phải đánh một trận, hắn vẫn như cũ chống đỡ cùng các vị tướng lĩnh bàn bạc đối sách.</w:t>
      </w:r>
      <w:r>
        <w:br w:type="textWrapping"/>
      </w:r>
      <w:r>
        <w:br w:type="textWrapping"/>
      </w:r>
      <w:r>
        <w:t xml:space="preserve">“Thái tử điện hạ, thần cho là chiến thuật của quân ta bị lũ Dương quân đoán được, rất có thể là trong quân xuất hiện gian tế.” Một vị quân sư nói.</w:t>
      </w:r>
      <w:r>
        <w:br w:type="textWrapping"/>
      </w:r>
      <w:r>
        <w:br w:type="textWrapping"/>
      </w:r>
      <w:r>
        <w:t xml:space="preserve">Long Dương mặc dù từ nhỏ liền đọc đủ thứ quân pháp chiến lược chi thư, võ nghệ cũng cực kỳ xuất chúng, nhưng là loại tiểu nhân chi kế này hắn từ trước đến giờ gặp qua rất ít, nghe xong quân sư giải thích thì thất kinh.</w:t>
      </w:r>
      <w:r>
        <w:br w:type="textWrapping"/>
      </w:r>
      <w:r>
        <w:br w:type="textWrapping"/>
      </w:r>
      <w:r>
        <w:t xml:space="preserve">“Mấy ngày trước đây ta từng thấy trê bầu trời liên tiếp có bồ câu đưa tin ẩn hiện.” Một vị thần tử khác nói.</w:t>
      </w:r>
      <w:r>
        <w:br w:type="textWrapping"/>
      </w:r>
      <w:r>
        <w:br w:type="textWrapping"/>
      </w:r>
      <w:r>
        <w:t xml:space="preserve">“Như vậy các ngươi ngay tại ở trong quân doanh an bài mấy tên cung tiễn thủ tùy thời chuẩn bị đem bồ câu đưa tin chặn lại là được.” Long Dương đề nghị.</w:t>
      </w:r>
      <w:r>
        <w:br w:type="textWrapping"/>
      </w:r>
      <w:r>
        <w:br w:type="textWrapping"/>
      </w:r>
      <w:r>
        <w:t xml:space="preserve">Vì vậy ngày hôm sau vẫn diễn ra như bình thường, mà các binh sĩ đóng quân ngoài doanh trướng cũng đã bí mật được thay đổi bằng những binh linh giỏi bắn cung. Rất nhanh Long Dương đã thu được mật báo, trong thư bồ câu này ký tên Hạo Diễm – người mà trước khi mình xuất chinh đã đến từ giã!</w:t>
      </w:r>
      <w:r>
        <w:br w:type="textWrapping"/>
      </w:r>
      <w:r>
        <w:br w:type="textWrapping"/>
      </w:r>
      <w:r>
        <w:t xml:space="preserve">Ngoài dự đoán của mọi người là Long Dương chẳng qua là lặng lẽ tìm được Hạo Diễm trà trộn ở trong quân, cũng không hạ lệnh đem chém đầu. Chỉ là ở trong mấy lần Bài Binh Bố Trận lần sau không đem kế hoạch chân chính cho hắn biết thôi.</w:t>
      </w:r>
      <w:r>
        <w:br w:type="textWrapping"/>
      </w:r>
      <w:r>
        <w:br w:type="textWrapping"/>
      </w:r>
      <w:r>
        <w:t xml:space="preserve">Rốt cuộc, sau mấy chục ngày chiến bại lien tiếp, Khương quốc nghênh đón trận đầu toàn thắng. Toàn quân hoan hô ăn mừng, cùng không có ai thấy ở trong một góc âm u, một tên lính đang nắm một bọc gì đó không biết tên, không biết đang thầm âm mưu điều gì đó......</w:t>
      </w:r>
      <w:r>
        <w:br w:type="textWrapping"/>
      </w:r>
      <w:r>
        <w:br w:type="textWrapping"/>
      </w:r>
    </w:p>
    <w:p>
      <w:pPr>
        <w:pStyle w:val="Heading2"/>
      </w:pPr>
      <w:bookmarkStart w:id="49" w:name="chương-16-khi-nào-đến-ngày-quay-về"/>
      <w:bookmarkEnd w:id="49"/>
      <w:r>
        <w:t xml:space="preserve">16. Chương 16: Khi Nào Đến Ngày Quay Về</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THƯỢNG QUAN TỬ HƯƠNG</w:t>
      </w:r>
    </w:p>
    <w:p>
      <w:pPr>
        <w:pStyle w:val="BodyText"/>
      </w:pPr>
      <w:r>
        <w:t xml:space="preserve">Lại một ngày tuyết rơi, vì quân đã xuất chinh mà trên cửa thành Khương Đô vệ binh vốn ít ỏi nay lại càng lác đác. Tuyết trắng rơi dày đặc tạo một mảng màu lam mịt mờ, khiến cảnh sắc càng thêm phần lanh lẽo, tiêu điều.</w:t>
      </w:r>
    </w:p>
    <w:p>
      <w:pPr>
        <w:pStyle w:val="BodyText"/>
      </w:pPr>
      <w:r>
        <w:t xml:space="preserve">“Công chúa! Tuyết rơi ngày một nhiều, vẫn là nên mau mau trở về đi.” Một nha hoàn lên tiếng khuyên bảo.</w:t>
      </w:r>
    </w:p>
    <w:p>
      <w:pPr>
        <w:pStyle w:val="BodyText"/>
      </w:pPr>
      <w:r>
        <w:t xml:space="preserve">“Không cần” – Tiểu Quỳ vẫn cố chấp một mực đứng yên tại đó. “Ta đứng ở đây, chờ Vương huynh trở về, để huynh ấy có thể rất nhanh nhìn thấy Ta…”</w:t>
      </w:r>
    </w:p>
    <w:p>
      <w:pPr>
        <w:pStyle w:val="BodyText"/>
      </w:pPr>
      <w:r>
        <w:t xml:space="preserve">Bên ngoài cửa thành, một người đang thúc ngựa về phía cửa thành, một thân áo choàng Kim Hoàng. Tuy không phân biệt được rõ dung mạo do tuyết rơi dày đặc, nhưng để đủ tư cách chàng áo Kin Hoàng như vậy ắt chỉ có người cúa hoàng thất. Vương huynh từ trước đến nay chưa bao giờ thích rêu rao thân phận, vậy chỉ có thể là phụ vương.</w:t>
      </w:r>
    </w:p>
    <w:p>
      <w:pPr>
        <w:pStyle w:val="BodyText"/>
      </w:pPr>
      <w:r>
        <w:t xml:space="preserve">Tiếp cận cửa thành, người kia từ trong người lấy ra một khổi lệnh bài, thủ vệ lập tức cung kính mở cửa thành mà người kia cũng không hề để ý, lập tức hường thẳng hoàng cung phi đi.</w:t>
      </w:r>
    </w:p>
    <w:p>
      <w:pPr>
        <w:pStyle w:val="BodyText"/>
      </w:pPr>
      <w:r>
        <w:t xml:space="preserve">Phụ hoàng đã trở về, như vậy Vương huynh cũng sẽ rất nhanh sẽ trở về. Tiểu Quỳ lập tức chạy vè hướng hoàng cung, chỉ mới xuống đến thành lâu, hai chân nàng bất chợt một trận đau nhức thấu xương. Thương thế vốn chưa hoàn toàn bình phục, căn bản không chịu được chạy nhanh.</w:t>
      </w:r>
    </w:p>
    <w:p>
      <w:pPr>
        <w:pStyle w:val="BodyText"/>
      </w:pPr>
      <w:r>
        <w:t xml:space="preserve">“Công chúa cẩn thận!” Nha hoàn theo sát sau lưng lập tức chạy tới đỡ Tiểu Quỳ.</w:t>
      </w:r>
    </w:p>
    <w:p>
      <w:pPr>
        <w:pStyle w:val="BodyText"/>
      </w:pPr>
      <w:r>
        <w:t xml:space="preserve">Không còn cách nào, Long Quỳ đành nhờ vào nâng đỡ của nha hoàn, khập khiễng trở về cung điện. Đợi đến lúc nàng thay xong y phục, đi tới chính điện thì phụ vương cùng các triều thần đã bắt đầu thảo luận chính sự, bất luận kẻ nào cũng không được tiến vào.</w:t>
      </w:r>
    </w:p>
    <w:p>
      <w:pPr>
        <w:pStyle w:val="BodyText"/>
      </w:pPr>
      <w:r>
        <w:t xml:space="preserve">Triều chính tựa hồ rơi vào cảnh vô cùng hỗn loạn. Phía đông bệnh dịch hoành hành khiến người người hoang mang, người chết ngày càng nhiều. Hơn nữa, lại không cách nào khống chế, ngày càng lan ra bốn phía. Mà bệnh này lây lan vô kể, không danh y nào nguyện ý đi cứu trị.</w:t>
      </w:r>
    </w:p>
    <w:p>
      <w:pPr>
        <w:pStyle w:val="BodyText"/>
      </w:pPr>
      <w:r>
        <w:t xml:space="preserve">Không biết đã bao lâu trôi qua, người Long Quỳ đã phủ một tầng tuyết trắng, Khương vương vẻ mặt lo âu mới bước ra. Nàng vội vàng chạy tới bên cành phụ vương, vừa muốn mở miệng đã bị thị thần ngăn lại: “ Bệ hạ chính sự phiền não, công chúa vẫn là không nên quấy rầy.”</w:t>
      </w:r>
    </w:p>
    <w:p>
      <w:pPr>
        <w:pStyle w:val="BodyText"/>
      </w:pPr>
      <w:r>
        <w:t xml:space="preserve">Đã đợi lâu như vậy, chính là chỉ muốn hỏi thăm Vương huynh khi nào có thể trở về, nàng sao có thể như vậy mà quay về: “Ta chỉ muốn hỏi khi nào Vương huynh quay về, sẽ không làm phiền phụ vương xử lí quốc sự đâu”</w:t>
      </w:r>
    </w:p>
    <w:p>
      <w:pPr>
        <w:pStyle w:val="BodyText"/>
      </w:pPr>
      <w:r>
        <w:t xml:space="preserve">“Phụ vương! Tiểu Quỳ muốn biết Vương huynh khi nào có thể trở về?” Long Quỳ một mực cung kính nào ngờ lại bị phụ vương trách mắng một trận, “Quỳ nhi! Từ khi nào ngươi trở nên phiền hà đến vậy! Dương nhi không thể nhất thời nhanh chóng mà trở về được, mà căn bản đây không phải chuyện mà ngươi nên quan tâm. Chính là hãy sống cho tốt trong Quỳ Hi cung, chớ có đến quấy nhiễu cô vương.”</w:t>
      </w:r>
    </w:p>
    <w:p>
      <w:pPr>
        <w:pStyle w:val="BodyText"/>
      </w:pPr>
      <w:r>
        <w:t xml:space="preserve">Long Quỳ thế nào cũng không hiểu phụ vương mọi ngày hiền lành sao lại thay đổi đến vậy. Mặc dù cái chết của mẫu hậu khiến người bị đả kích rất lớn, phụ vương cũng đến thời gian nên giảm bớt đau buồn rồi chứ. Vậy rốt cuộc là chuyện gì mà khiến phụ vương khắc thường như thế, còn có chuyện của Vương huynh nữa….</w:t>
      </w:r>
    </w:p>
    <w:p>
      <w:pPr>
        <w:pStyle w:val="Compact"/>
      </w:pPr>
      <w:r>
        <w:t xml:space="preserve">Không hỏi thêm gì nữa, việc đó thật khiến thâm tâm Long Quỳ càng thêm không yên rồ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81/chuong-16-khi-nao-den-ngay-quay-ve-1526878032.2362.jp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3" w:name="chương-17-hóa-địch-thành-bạn"/>
      <w:bookmarkEnd w:id="53"/>
      <w:r>
        <w:t xml:space="preserve">17. Chương 17: Hóa Địch Thành Bạn</w:t>
      </w:r>
    </w:p>
    <w:p>
      <w:pPr>
        <w:pStyle w:val="Compact"/>
      </w:pPr>
      <w:r>
        <w:br w:type="textWrapping"/>
      </w:r>
      <w:r>
        <w:br w:type="textWrapping"/>
      </w:r>
      <w:r>
        <w:rPr>
          <w:b/>
        </w:rPr>
        <w:t xml:space="preserve">EDIT BY: THƯỢNG QUAN TỬ HƯƠNG</w:t>
      </w:r>
      <w:r>
        <w:br w:type="textWrapping"/>
      </w:r>
      <w:r>
        <w:br w:type="textWrapping"/>
      </w:r>
      <w:r>
        <w:t xml:space="preserve">Trên chiến trường, Dương Quốc tiếp tục tiến công. Long Dương tuy đã mệt mỏi cố gắng gượng nhưng toàn quân sĩ khí mới vừa tràn đầy, nếu biết chủ soái một thân trọng thương ắt lòng quân sẽ loạn.Bên tai vang lên tiếng trống công kích thứ ba, Dương Quốc đã bắt đầu tiến công. Long Dương chỉ thấy hai mắt một mảng mơ hồ, đầu óc hỗn loạn vô cùng. Nhưng chàng không dám nhắm mắt, vì bản thân hiểu rõ, chỉ cần lơi lỏng một chút, sẽ lập tức rơi khỏi ngựa, và hậu quả sẽ không thể lường trước. Đến nước này, chàng chỉ đành miễn cưỡng rút trường kiếm, khua loạn để chém giết quân địch.</w:t>
      </w:r>
      <w:r>
        <w:br w:type="textWrapping"/>
      </w:r>
      <w:r>
        <w:br w:type="textWrapping"/>
      </w:r>
      <w:r>
        <w:t xml:space="preserve">Trong mơ hồ, một ánh sang lạnh lẽo bỗng giọi thẳng vào mắt Long Dương khiến một lần nữa chàng không thể chống đỡ. Vốn khi hai quân giao chiến, trúng tên là chuyện thường, những mũi tên này lại hoàn toàn bất đồng với những mũi tên bình thường khác. Ánh sáng như vậy biểu thị mũi tên này một khi bắn ra, nhất định khiến người bị thương trúng kịch độc mà chết, hơn nữa nếu có tiếp xúc với người bị thương cũng sẽ nhất định bị tổn thương.</w:t>
      </w:r>
      <w:r>
        <w:br w:type="textWrapping"/>
      </w:r>
      <w:r>
        <w:br w:type="textWrapping"/>
      </w:r>
      <w:r>
        <w:t xml:space="preserve">Không kịp suy nghĩ nhiều, Long Dương theo bản năng đem trường kiếm ném ra vừa lúc chạm vào mũi tên đang bay tới, đem chém làm hai đoạn.Thì ra mũi tên là muốn bắn về phía mật thám của Dương Quốc, Hạo Diễm. Va chạm giữa trường kiếm và mũi tên cũng khiến Hạo Diễm chú ý. Ngoái đầu lại đã thấy Long Dương bị bao vây bởi Dương Quân, lại mất đi binh khí vốn không thể cùng quân địch chống chọi. Hơn nữa, chàng lúc này cũng đã kiệt sức, lúc nào cũng có thể rơi vào thế bại.</w:t>
      </w:r>
      <w:r>
        <w:br w:type="textWrapping"/>
      </w:r>
      <w:r>
        <w:br w:type="textWrapping"/>
      </w:r>
      <w:r>
        <w:t xml:space="preserve">Phó tướng của Long Dương cũng đã phát hiện sự dị thường ở chàng, lập tức dùng chiêu Hồi Mã Thương, chặn sự truy kích của kẻ địch phía sau, cúng lúc đâm liên tiếp về phía trước phá vòng vây đến bên cạnh Long Dương. Lúc này mặc dù sắp ngã xuống, trước mắt chàng bỗng hiện ra nụ cười đáng yêu của Tiểu Quỳ. Vì Tiểu Quỳ, không thể ngã xuống! Chàng một lần nữa tỉnh lại, nhận lấy từ phó tướng binh khí vừa đoạt được của quân dịch, tiếp tục tấn công.</w:t>
      </w:r>
      <w:r>
        <w:br w:type="textWrapping"/>
      </w:r>
      <w:r>
        <w:br w:type="textWrapping"/>
      </w:r>
      <w:r>
        <w:t xml:space="preserve">Không lâu, viện quân chạy tới, rốt cuộc đem trận chiến đánh thắng.</w:t>
      </w:r>
      <w:r>
        <w:br w:type="textWrapping"/>
      </w:r>
      <w:r>
        <w:br w:type="textWrapping"/>
      </w:r>
      <w:r>
        <w:t xml:space="preserve">Dương Quốc lui binh, đám binh sĩ hoan hô không ngừng, nụ cười nay lộ ra trên khuôn mặt dính đầy máu. Cùng lúc đó, Long Dương từ trên chiến mã ngã xuống, tất cả mọi người giật mình không dứt, quân y vội vội vàng vàng  từ trong đám người chạy ra tra xét thương thế của chàng.</w:t>
      </w:r>
      <w:r>
        <w:br w:type="textWrapping"/>
      </w:r>
      <w:r>
        <w:br w:type="textWrapping"/>
      </w:r>
      <w:r>
        <w:t xml:space="preserve">Trong đám người, Hạo Diễm không khỏi hồi tưởng lại chuyện đã xảy ra mấy ngày trước. Dương Quốc nhiều lần không thể lấy được chính xác tình báo từ tay Hạo Diễm, rốt cuộc định dùng hắn để trực tiếp hãm hại Long Dương. Trong khi toàn quân vui mừng chiến thắng, Hạo Diễm len lén lấy độc phấn, rắc vào trong rượu của Long Dương, ai ngờ quân y lại báo rượu sẽ khiến ảnh hưởng đễn vết thương kia. Chén kia rượu độc cuối cùng cũng bị quân y đem bỏ.</w:t>
      </w:r>
      <w:r>
        <w:br w:type="textWrapping"/>
      </w:r>
      <w:r>
        <w:br w:type="textWrapping"/>
      </w:r>
      <w:r>
        <w:t xml:space="preserve">Vậy mà lúc này các tướng sĩ  cũng không hay biết mục đích của Hạo Diễm, chỉ cho là là hắn không quen biểu đạt, nên mới một mình núp ở vừa. Đội trưởng cầm đầu còn nhiệt tình chạy tới mời Hạo Diễm cùng đi uống rượu thịt nướng. Còn có một binh lính chuyên lo bếp núc kiên nhẫn dạy hắn như thế nào đem miếng thịt nướng chín vừa lúc......</w:t>
      </w:r>
      <w:r>
        <w:br w:type="textWrapping"/>
      </w:r>
      <w:r>
        <w:br w:type="textWrapping"/>
      </w:r>
      <w:r>
        <w:t xml:space="preserve">Ở sau chiến dịch, Dương Quốc  cũng không giống như trước dự đoán Long Dương sẽ như vậy trúng độc mà chết, liền bắt đầu hoài nghisự  trung thành của Hạo Diễm. Rốt cuộc quyết định giết chết con cờ vô dụng này.....</w:t>
      </w:r>
      <w:r>
        <w:br w:type="textWrapping"/>
      </w:r>
      <w:r>
        <w:br w:type="textWrapping"/>
      </w:r>
      <w:r>
        <w:t xml:space="preserve">Đối mặt Long Dương cùng sự chăm sóc như huynh đệ của chúng tướng sĩ đối với mình mấy ngày nay, Hạo Diễm trong lòng cảm khái vô vàn, hôm nay Dương Quốc hẳn là không thể đi về nữa, những con người kia đã từng cùng mình đồng sinh cộng tử gần mười năm nay lại muốn đẩy hắn vào chỗ chết. Rốt cuộc, hắn quyết định sẽ vứt bỏ Dương Quốc.</w:t>
      </w:r>
      <w:r>
        <w:br w:type="textWrapping"/>
      </w:r>
      <w:r>
        <w:br w:type="textWrapping"/>
      </w:r>
    </w:p>
    <w:p>
      <w:pPr>
        <w:pStyle w:val="Heading2"/>
      </w:pPr>
      <w:bookmarkStart w:id="54" w:name="chương-18-vội-vã-gặp-lại"/>
      <w:bookmarkEnd w:id="54"/>
      <w:r>
        <w:t xml:space="preserve">18. Chương 18: Vội Vã Gặp Lại</w:t>
      </w:r>
    </w:p>
    <w:p>
      <w:pPr>
        <w:pStyle w:val="Compact"/>
      </w:pPr>
      <w:r>
        <w:br w:type="textWrapping"/>
      </w:r>
      <w:r>
        <w:br w:type="textWrapping"/>
      </w:r>
      <w:r>
        <w:t xml:space="preserve">Vốn quốc thổ Khương Quốc diện tích không lớn, toàn quân theo lối đi một ngày là có thể từ biên ải về tới Đô thành. Nhưng là lúc bọn họ lên đường, thương thế Long Dương vốn chưa lành liền thêm nặng, mấy ngày nay lại vất vả liền vẫn như thế hôn mê bất tỉnh. Điều kiện của quân y có hạn, mọi người đành vừa đi vừa nghỉ để tránh Long Dương quá mệt mỏi.</w:t>
      </w:r>
      <w:r>
        <w:br w:type="textWrapping"/>
      </w:r>
      <w:r>
        <w:br w:type="textWrapping"/>
      </w:r>
      <w:r>
        <w:t xml:space="preserve">Trời đã về chiều, Đô thành Khương quốc được bao phủ bởi một tầng ánh sáng vàng chói mắt, xa xa nhìn lại chỉ còn thấy đình đài lâu các mờ mờ. Long Quỳ biết được tin Vương huynh sắp chiến thắng trở về, từ sáng sớm đã đứng trên cửa thành ngóng trông. Lúc này, Nhung Hiên đã hóa lại thành trạng thái hình người, ở bên cạnh khuyên nhủ:</w:t>
      </w:r>
      <w:r>
        <w:br w:type="textWrapping"/>
      </w:r>
      <w:r>
        <w:br w:type="textWrapping"/>
      </w:r>
      <w:r>
        <w:t xml:space="preserve">“Công chúa, đã trễ lắm rồi, hay trước tiên chúng ta cứ hồi cung nghỉ ngơi, mai hãy trở lại đợi.”</w:t>
      </w:r>
      <w:r>
        <w:br w:type="textWrapping"/>
      </w:r>
      <w:r>
        <w:br w:type="textWrapping"/>
      </w:r>
      <w:r>
        <w:t xml:space="preserve">“Vương huynh từ biên ải trở về, tối nay sẽ đến nơi, ta muốn ở chỗ này chờ huynh ấy.” Chỉ cần nhắc đến chuyện của Long Dương, Long Quỳ liền vô cùng kiên quyết.</w:t>
      </w:r>
      <w:r>
        <w:br w:type="textWrapping"/>
      </w:r>
      <w:r>
        <w:br w:type="textWrapping"/>
      </w:r>
      <w:r>
        <w:t xml:space="preserve">“Nhưng hiện đã đến giờ dùng bữa tối, thái tử điện hạ cùng binh lính hẳn cũng phải ăn cơm. Có lẽ khi chúng ta dùng bữa xong, có thể nhìn thấy bọn họ trở về.” Nhung Hiên biết Long Quỳ vì đợi Long Dương mà đã một ngày không có dùng bữa, nếu cứ tiếp tục như vậy nhất định sẽ gặp chuyện không hay. “Nhung Hiên tin rằng khi thái tử trở về mà thấy công chúa suy yếu như vậy sẽ rất đau lòng.”</w:t>
      </w:r>
      <w:r>
        <w:br w:type="textWrapping"/>
      </w:r>
      <w:r>
        <w:br w:type="textWrapping"/>
      </w:r>
      <w:r>
        <w:t xml:space="preserve">Long Quỳ thu lại ánh mắt đang nhìn về phía xa, thấy lời nói Nhung Hiên cũng có mấy phần có đạo lý. Dù sao nàng cũng không hy vọng Vương huynh thấy bản thân tiều tụy, liền đáp ứng Nhung Hiên sau khi dùng bữa tối xong sẽ quay lại.</w:t>
      </w:r>
      <w:r>
        <w:br w:type="textWrapping"/>
      </w:r>
      <w:r>
        <w:br w:type="textWrapping"/>
      </w:r>
      <w:r>
        <w:t xml:space="preserve">Ngoài trấn nhỏ cách Đô thành không xa, có một đại quân dàn xếp ở trên một mảnh đất ngoại ô – vùng đồng nội, Long Dương đã từ hôn mê tỉnh lại, nhưng là bởi vì nóng lòng trở lại Đô thành, hắn không để ý thương thế chưa lành, tự mình cưỡi ngựa mang binh chạy tới trấn nhỏ này rồi lần nữa ho ra máu. Cộng thêm màn đêm cũng đã buông xuống đành phải ở chỗ này mà dừng chân.</w:t>
      </w:r>
      <w:r>
        <w:br w:type="textWrapping"/>
      </w:r>
      <w:r>
        <w:br w:type="textWrapping"/>
      </w:r>
      <w:r>
        <w:t xml:space="preserve">Về phần Long Quỳ, nàng ở trên cửa thành đợi đến khi trời đầy sao sáng, trên đường phố trong thành đã không có một bóng người, mà những nhà còn chưa tắt đèn cũng đã không còn mấy, nàng liền bị Nhung Hiên kéo trở về. Vậy mà nàng lại không chịu trở lại Quỳ Hi cung nghỉ ngơi, mà tiếp tục đứng ở trên bậc dài trước chính điện mà chờ.</w:t>
      </w:r>
      <w:r>
        <w:br w:type="textWrapping"/>
      </w:r>
      <w:r>
        <w:br w:type="textWrapping"/>
      </w:r>
      <w:r>
        <w:t xml:space="preserve">Ngày hôm đó, phía xa mặt trời mọc mang một luồn ánh sang bạc bao phủ quanh Long Quỳ, nàng chậm rãi dần tỉnh táo lại trong cơn buồn ngủ, nhìn ra xa bên ngoài cửa cung, có rất nhiều binh lính đang đi tiếp tới đây, nhiều người như vậy chắc chắn không phải binh lính tuần tra, không cần suy nghĩ nhiều, nhất định là Vương huynh đã trở về rồi!</w:t>
      </w:r>
      <w:r>
        <w:br w:type="textWrapping"/>
      </w:r>
      <w:r>
        <w:br w:type="textWrapping"/>
      </w:r>
      <w:r>
        <w:t xml:space="preserve">Đợi đến khi Long Quỳ sửa sang lại trang phục thật tốt, vội vã chạy xuống bậc dài thì Long Dương đã mang theo một đám thị thần đi tới hành lang. Thân ảnh màu lam quét qua hành lang, tuy nhiên khi cách Long Dương còn có chừng năm thước  liền dừng lại. Long Quỳ không thể tin được hắn trước mắt nàng là thật, sắc mặt Vương huynh không hề hồng nhuận giống như trước mà nay có vẻ tái nhợt cực kỳ. Ánh mắt đã ít đi một phần ngây thơ mà nhiều thêm mấy phần tang thương. Trên chiến giáp mặc dù giống như là đã được người cẩn thận lau qua, nhưng loáng thoáng vẫn có thể nhìn thấy vết máu không cách nào lau sạch ...... Nhưng vẫn có một điều là một chút cũng không thay đổi, đó chính là cảm giác ấm áp cùng an toàn từ trên người hắn vẫn như vậy phát ra, dù thế nào cũng đều không cách nào thay đổi  được. Cho dù cách xa nhau ngàn năm, chỉ cần gặp lại liền nhất định có thể nhận được.</w:t>
      </w:r>
      <w:r>
        <w:br w:type="textWrapping"/>
      </w:r>
      <w:r>
        <w:br w:type="textWrapping"/>
      </w:r>
      <w:r>
        <w:t xml:space="preserve">Rốt cuộc đã có thể nhìn thấy Tiểu Quỳ rồi, từ trong lòng lại không khỏi sinh ra cảm giác an bình, trên gương mặt vẽ ra một nụ cười ấm áp. Nàng so với trước kia xem ra lại càng thêm nhu nhược, một mình sống ở trong cung nhất định rất khổ cực, nhưng xem ra hai chân của nàng đã hoàn toàn bình phục...... Ngàn vạn suy nghĩ lan tràn khiến cho hắn không tự chủ được mà cũng dừng bước.</w:t>
      </w:r>
      <w:r>
        <w:br w:type="textWrapping"/>
      </w:r>
      <w:r>
        <w:br w:type="textWrapping"/>
      </w:r>
      <w:r>
        <w:t xml:space="preserve">“Vương huynh.” Không hề chậm trễ, Long Quỳ chạy về phía Long Dương, ngã vào  thật sâu trong ngực của hắn, “Tiểu Quỳ biết Vương huynh nhất định sẽ khải hoàn trở về, Tiểu Quỳ vẫn luôn chờ huynh.”</w:t>
      </w:r>
      <w:r>
        <w:br w:type="textWrapping"/>
      </w:r>
      <w:r>
        <w:br w:type="textWrapping"/>
      </w:r>
      <w:r>
        <w:t xml:space="preserve">Long Dương cũng không nói có nói tiếng nào, chỉ là đem nàng ôm càng chặt hơn.</w:t>
      </w:r>
      <w:r>
        <w:br w:type="textWrapping"/>
      </w:r>
      <w:r>
        <w:br w:type="textWrapping"/>
      </w:r>
      <w:r>
        <w:t xml:space="preserve">Chiến giáp trà vào khiến Tiểu Quỳ khẽ đau, nhưng là nàng căn bản không quan tâm những thứ này: “Cầu xin Vương huynh đừng rời đi nữa, đừng bỏ lại một mình Tiểu Quỳ trong kinh thành cô đơn này.”</w:t>
      </w:r>
      <w:r>
        <w:br w:type="textWrapping"/>
      </w:r>
      <w:r>
        <w:br w:type="textWrapping"/>
      </w:r>
      <w:r>
        <w:t xml:space="preserve">Giọng của nàng như vậy bi ai khiến cho trái tim Long Dương đau xót, thật muốn cứ như vậy ôm lấy Tiểu Quỳ, vĩnh viễn cũng không tách ra.</w:t>
      </w:r>
      <w:r>
        <w:br w:type="textWrapping"/>
      </w:r>
      <w:r>
        <w:br w:type="textWrapping"/>
      </w:r>
      <w:r>
        <w:t xml:space="preserve">Thanh âm của thị thần bỗng từ sau lưng truyền đến: “Thái tử điện hạ, chúng ta còn có quân tình khẩn cấp cần hồi báo với bệ hạ, không thể trì hoãn.”</w:t>
      </w:r>
      <w:r>
        <w:br w:type="textWrapping"/>
      </w:r>
      <w:r>
        <w:br w:type="textWrapping"/>
      </w:r>
      <w:r>
        <w:t xml:space="preserve">Một câu như thức tỉnh người trong mộng, Dương Quốc từ trước đến giờ binh lực đầy đủ, mặc dù lần này quân ta tinh thần cường thịnh, nhưng binh lực Dương Quốc tuyệt đối có thể cùng ta quân đối kháng, mà Dương Quốc lại chủ động lui binh, lại còn đưa tới thư đình chiến, dùng danh nghĩa nghỉ ngơi lấy lại sức, thỉnh cầu ngưng chiến hai năm. Không có ai biết Dương Quốc rốt cuộc đang tính toán cái gì, chuyện quan trọng này vẫn nên là hướng người nhanh chóng bẩm báo.</w:t>
      </w:r>
      <w:r>
        <w:br w:type="textWrapping"/>
      </w:r>
      <w:r>
        <w:br w:type="textWrapping"/>
      </w:r>
      <w:r>
        <w:t xml:space="preserve">Khe khẽ đẩy Tiểu Quỳ ra, nhẹ nhàng lau đi nước mắt nơi khóe mắt nàng. Nghiêng người tránh nàng mà đi qua.</w:t>
      </w:r>
      <w:r>
        <w:br w:type="textWrapping"/>
      </w:r>
      <w:r>
        <w:br w:type="textWrapping"/>
      </w:r>
      <w:r>
        <w:t xml:space="preserve">Ngước mắt chỉ còn nhìn thấy bóng lưng to lớn cao ngạo càng lúc càng xa, Long Quỳ biết, Vương huynh nay đã không còn thời gian chơi đùa cùng với nàng, gánh nặng quốc gia đang đè nặng ở trên người của hắn, hắn cần phụ trách cả Khương quốc. Từ nay an bình sẽ không còn tiếp diễn, luôn trực chờ kéo bọn họ tới thương vo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ong-roi-quy-tan-dong-nhan-tien-t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47a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2" Target="media/rId5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ương Rơi Quỳ Tẫn (Đồng Nhân Tiên Tam)</dc:title>
  <dc:creator/>
  <dcterms:created xsi:type="dcterms:W3CDTF">2018-05-21T04:58:54Z</dcterms:created>
  <dcterms:modified xsi:type="dcterms:W3CDTF">2018-05-21T04:58:54Z</dcterms:modified>
</cp:coreProperties>
</file>